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BACC4" w14:textId="77777777" w:rsidR="008E2EB9" w:rsidRPr="00786083" w:rsidRDefault="008E2EB9" w:rsidP="00A51E5C">
      <w:pPr>
        <w:widowControl w:val="0"/>
        <w:jc w:val="center"/>
        <w:rPr>
          <w:b/>
        </w:rPr>
      </w:pPr>
    </w:p>
    <w:p w14:paraId="0D4C96B6" w14:textId="7F5B5DCB" w:rsidR="00587886" w:rsidRPr="00B14775" w:rsidRDefault="00587886" w:rsidP="009D1A8D">
      <w:pPr>
        <w:widowControl w:val="0"/>
        <w:jc w:val="center"/>
        <w:rPr>
          <w:b/>
        </w:rPr>
      </w:pPr>
      <w:r w:rsidRPr="00B14775">
        <w:rPr>
          <w:b/>
        </w:rPr>
        <w:t>School</w:t>
      </w:r>
      <w:r w:rsidR="00325547" w:rsidRPr="00B14775">
        <w:rPr>
          <w:b/>
        </w:rPr>
        <w:t xml:space="preserve"> of Communication and Mass Media</w:t>
      </w:r>
    </w:p>
    <w:p w14:paraId="041F0875" w14:textId="264085DC" w:rsidR="00390714" w:rsidRPr="00B14775" w:rsidRDefault="00325547" w:rsidP="00325547">
      <w:pPr>
        <w:widowControl w:val="0"/>
        <w:jc w:val="center"/>
        <w:rPr>
          <w:b/>
        </w:rPr>
      </w:pPr>
      <w:r w:rsidRPr="00B14775">
        <w:rPr>
          <w:b/>
        </w:rPr>
        <w:t>COM 29-225</w:t>
      </w:r>
      <w:r w:rsidR="009D1A8D" w:rsidRPr="00B14775">
        <w:rPr>
          <w:b/>
        </w:rPr>
        <w:t>-02</w:t>
      </w:r>
      <w:r w:rsidRPr="00B14775">
        <w:rPr>
          <w:b/>
        </w:rPr>
        <w:t xml:space="preserve"> </w:t>
      </w:r>
    </w:p>
    <w:p w14:paraId="659194B2" w14:textId="34DFADE5" w:rsidR="00325547" w:rsidRPr="00B14775" w:rsidRDefault="00325547" w:rsidP="00325547">
      <w:pPr>
        <w:widowControl w:val="0"/>
        <w:jc w:val="center"/>
      </w:pPr>
      <w:r w:rsidRPr="00B14775">
        <w:rPr>
          <w:b/>
        </w:rPr>
        <w:t>Intercultural Communication, 3 Hours</w:t>
      </w:r>
    </w:p>
    <w:p w14:paraId="2D5F44D7" w14:textId="22EDAC93" w:rsidR="00587886" w:rsidRPr="00B14775" w:rsidRDefault="00D856B5" w:rsidP="00325547">
      <w:pPr>
        <w:widowControl w:val="0"/>
        <w:jc w:val="center"/>
      </w:pPr>
      <w:r w:rsidRPr="00B14775">
        <w:rPr>
          <w:b/>
        </w:rPr>
        <w:t>Fall</w:t>
      </w:r>
      <w:r w:rsidR="00346B7B" w:rsidRPr="00B14775">
        <w:rPr>
          <w:b/>
        </w:rPr>
        <w:t xml:space="preserve"> 202</w:t>
      </w:r>
      <w:r w:rsidR="00B14775" w:rsidRPr="00B14775">
        <w:rPr>
          <w:b/>
        </w:rPr>
        <w:t>1</w:t>
      </w:r>
    </w:p>
    <w:p w14:paraId="3AE0BFBA" w14:textId="77777777" w:rsidR="00587886" w:rsidRPr="00B14775" w:rsidRDefault="00587886" w:rsidP="00587886">
      <w:pPr>
        <w:widowControl w:val="0"/>
        <w:jc w:val="center"/>
        <w:rPr>
          <w:b/>
        </w:rPr>
      </w:pPr>
    </w:p>
    <w:p w14:paraId="2EF32731" w14:textId="6F90ECD2" w:rsidR="00325547" w:rsidRPr="00B14775" w:rsidRDefault="00325547" w:rsidP="00325547">
      <w:pPr>
        <w:widowControl w:val="0"/>
        <w:rPr>
          <w:bCs/>
        </w:rPr>
      </w:pPr>
      <w:r w:rsidRPr="00B14775">
        <w:rPr>
          <w:b/>
          <w:bCs/>
        </w:rPr>
        <w:t>Instructor: John Katsion</w:t>
      </w:r>
      <w:r w:rsidRPr="00B14775">
        <w:rPr>
          <w:b/>
          <w:bCs/>
        </w:rPr>
        <w:tab/>
      </w:r>
      <w:r w:rsidRPr="00B14775">
        <w:rPr>
          <w:b/>
          <w:bCs/>
        </w:rPr>
        <w:tab/>
      </w:r>
      <w:r w:rsidRPr="00B14775">
        <w:rPr>
          <w:b/>
          <w:bCs/>
        </w:rPr>
        <w:tab/>
      </w:r>
      <w:r w:rsidR="002E1ACB" w:rsidRPr="00B14775">
        <w:rPr>
          <w:b/>
          <w:bCs/>
        </w:rPr>
        <w:tab/>
      </w:r>
      <w:r w:rsidR="002E1ACB" w:rsidRPr="00B14775">
        <w:rPr>
          <w:b/>
          <w:bCs/>
        </w:rPr>
        <w:tab/>
      </w:r>
      <w:r w:rsidRPr="00B14775">
        <w:rPr>
          <w:b/>
          <w:bCs/>
        </w:rPr>
        <w:t>Email: johnkat@nwmisouri.edu</w:t>
      </w:r>
      <w:r w:rsidRPr="00B14775">
        <w:rPr>
          <w:b/>
          <w:bCs/>
        </w:rPr>
        <w:tab/>
      </w:r>
    </w:p>
    <w:p w14:paraId="1CBD7E23" w14:textId="400247BE" w:rsidR="00D856B5" w:rsidRPr="00B14775" w:rsidRDefault="00325547" w:rsidP="00AE258B">
      <w:pPr>
        <w:widowControl w:val="0"/>
        <w:tabs>
          <w:tab w:val="left" w:pos="1260"/>
        </w:tabs>
        <w:rPr>
          <w:b/>
          <w:bCs/>
        </w:rPr>
      </w:pPr>
      <w:r w:rsidRPr="00B14775">
        <w:rPr>
          <w:b/>
          <w:bCs/>
        </w:rPr>
        <w:t xml:space="preserve">Office </w:t>
      </w:r>
      <w:r w:rsidR="00390714" w:rsidRPr="00B14775">
        <w:rPr>
          <w:b/>
          <w:bCs/>
        </w:rPr>
        <w:t>hrs.</w:t>
      </w:r>
      <w:r w:rsidRPr="00B14775">
        <w:rPr>
          <w:b/>
          <w:bCs/>
        </w:rPr>
        <w:t xml:space="preserve">: </w:t>
      </w:r>
      <w:r w:rsidRPr="00B14775">
        <w:rPr>
          <w:b/>
          <w:bCs/>
        </w:rPr>
        <w:tab/>
      </w:r>
      <w:r w:rsidR="00D856B5" w:rsidRPr="00B14775">
        <w:rPr>
          <w:b/>
          <w:bCs/>
        </w:rPr>
        <w:t xml:space="preserve">M, W, F </w:t>
      </w:r>
      <w:r w:rsidR="00C87A04" w:rsidRPr="00B14775">
        <w:rPr>
          <w:b/>
          <w:bCs/>
        </w:rPr>
        <w:tab/>
      </w:r>
      <w:r w:rsidR="00B14775" w:rsidRPr="00B14775">
        <w:rPr>
          <w:b/>
          <w:bCs/>
        </w:rPr>
        <w:t xml:space="preserve">8 – 9 am; </w:t>
      </w:r>
      <w:r w:rsidR="00D856B5" w:rsidRPr="00B14775">
        <w:rPr>
          <w:b/>
          <w:bCs/>
        </w:rPr>
        <w:t>10 - 11</w:t>
      </w:r>
      <w:r w:rsidR="00E4727E" w:rsidRPr="00B14775">
        <w:rPr>
          <w:b/>
          <w:bCs/>
        </w:rPr>
        <w:t>am</w:t>
      </w:r>
      <w:r w:rsidRPr="00B14775">
        <w:rPr>
          <w:b/>
          <w:bCs/>
        </w:rPr>
        <w:tab/>
      </w:r>
      <w:r w:rsidR="002E1ACB" w:rsidRPr="00B14775">
        <w:rPr>
          <w:b/>
          <w:bCs/>
        </w:rPr>
        <w:tab/>
      </w:r>
      <w:r w:rsidRPr="00B14775">
        <w:rPr>
          <w:b/>
          <w:bCs/>
        </w:rPr>
        <w:t>Office: Wells Hall 103</w:t>
      </w:r>
    </w:p>
    <w:p w14:paraId="4012164E" w14:textId="1B308BB9" w:rsidR="00C433D5" w:rsidRPr="00B14775" w:rsidRDefault="00C87A04" w:rsidP="00325547">
      <w:pPr>
        <w:widowControl w:val="0"/>
        <w:tabs>
          <w:tab w:val="left" w:pos="1260"/>
        </w:tabs>
        <w:outlineLvl w:val="0"/>
        <w:rPr>
          <w:b/>
          <w:bCs/>
        </w:rPr>
      </w:pPr>
      <w:r w:rsidRPr="00B14775">
        <w:rPr>
          <w:b/>
          <w:bCs/>
        </w:rPr>
        <w:tab/>
        <w:t xml:space="preserve">T, Th </w:t>
      </w:r>
      <w:r w:rsidRPr="00B14775">
        <w:rPr>
          <w:b/>
          <w:bCs/>
        </w:rPr>
        <w:tab/>
      </w:r>
      <w:r w:rsidRPr="00B14775">
        <w:rPr>
          <w:b/>
          <w:bCs/>
        </w:rPr>
        <w:tab/>
      </w:r>
      <w:r w:rsidR="00B14775" w:rsidRPr="00B14775">
        <w:rPr>
          <w:b/>
          <w:bCs/>
        </w:rPr>
        <w:t>10 - 11</w:t>
      </w:r>
      <w:r w:rsidR="00346B7B" w:rsidRPr="00B14775">
        <w:rPr>
          <w:b/>
          <w:bCs/>
        </w:rPr>
        <w:t xml:space="preserve"> </w:t>
      </w:r>
      <w:r w:rsidR="00B14775" w:rsidRPr="00B14775">
        <w:rPr>
          <w:b/>
          <w:bCs/>
        </w:rPr>
        <w:t>a</w:t>
      </w:r>
      <w:r w:rsidR="00346B7B" w:rsidRPr="00B14775">
        <w:rPr>
          <w:b/>
          <w:bCs/>
        </w:rPr>
        <w:t>m</w:t>
      </w:r>
      <w:r w:rsidRPr="00B14775">
        <w:rPr>
          <w:b/>
          <w:bCs/>
        </w:rPr>
        <w:t xml:space="preserve"> </w:t>
      </w:r>
    </w:p>
    <w:p w14:paraId="5A362DF4" w14:textId="77777777" w:rsidR="00325547" w:rsidRPr="00B14775" w:rsidRDefault="00325547" w:rsidP="00325547">
      <w:pPr>
        <w:widowControl w:val="0"/>
        <w:tabs>
          <w:tab w:val="left" w:pos="1260"/>
        </w:tabs>
        <w:outlineLvl w:val="0"/>
        <w:rPr>
          <w:b/>
          <w:bCs/>
        </w:rPr>
      </w:pPr>
    </w:p>
    <w:p w14:paraId="15CC7885" w14:textId="77777777" w:rsidR="00325547" w:rsidRPr="00B14775" w:rsidRDefault="00325547" w:rsidP="00325547">
      <w:pPr>
        <w:widowControl w:val="0"/>
        <w:tabs>
          <w:tab w:val="left" w:pos="1260"/>
        </w:tabs>
        <w:outlineLvl w:val="0"/>
        <w:rPr>
          <w:bCs/>
          <w:i/>
          <w:color w:val="FF0000"/>
        </w:rPr>
      </w:pPr>
      <w:r w:rsidRPr="00B14775">
        <w:rPr>
          <w:b/>
          <w:bCs/>
        </w:rPr>
        <w:t>Phone:</w:t>
      </w:r>
      <w:r w:rsidRPr="00B14775">
        <w:rPr>
          <w:bCs/>
        </w:rPr>
        <w:t xml:space="preserve"> 660-562-1286</w:t>
      </w:r>
    </w:p>
    <w:p w14:paraId="60384913" w14:textId="77777777" w:rsidR="00325547" w:rsidRPr="00B14775" w:rsidRDefault="00325547" w:rsidP="00325547">
      <w:pPr>
        <w:widowControl w:val="0"/>
        <w:tabs>
          <w:tab w:val="left" w:pos="1260"/>
        </w:tabs>
        <w:rPr>
          <w:bCs/>
        </w:rPr>
      </w:pPr>
    </w:p>
    <w:p w14:paraId="6A585808" w14:textId="77777777" w:rsidR="00325547" w:rsidRPr="00B14775" w:rsidRDefault="00325547" w:rsidP="00325547">
      <w:pPr>
        <w:widowControl w:val="0"/>
        <w:autoSpaceDE w:val="0"/>
        <w:autoSpaceDN w:val="0"/>
        <w:adjustRightInd w:val="0"/>
        <w:outlineLvl w:val="0"/>
        <w:rPr>
          <w:i/>
          <w:color w:val="FF0000"/>
        </w:rPr>
      </w:pPr>
      <w:r w:rsidRPr="00B14775">
        <w:rPr>
          <w:b/>
        </w:rPr>
        <w:t>Prerequisites:</w:t>
      </w:r>
      <w:r w:rsidRPr="00B14775">
        <w:t xml:space="preserve"> None</w:t>
      </w:r>
    </w:p>
    <w:p w14:paraId="539AB00F" w14:textId="77777777" w:rsidR="00587886" w:rsidRPr="00B14775" w:rsidRDefault="00587886" w:rsidP="00587886">
      <w:pPr>
        <w:widowControl w:val="0"/>
        <w:autoSpaceDE w:val="0"/>
        <w:autoSpaceDN w:val="0"/>
        <w:adjustRightInd w:val="0"/>
        <w:rPr>
          <w:b/>
        </w:rPr>
      </w:pPr>
    </w:p>
    <w:p w14:paraId="7C10D40C" w14:textId="2567E056" w:rsidR="00325547" w:rsidRPr="00B14775" w:rsidRDefault="00587886" w:rsidP="00325547">
      <w:pPr>
        <w:rPr>
          <w:i/>
        </w:rPr>
      </w:pPr>
      <w:r w:rsidRPr="00B14775">
        <w:rPr>
          <w:b/>
        </w:rPr>
        <w:t xml:space="preserve">Textbook and supplementary materials: </w:t>
      </w:r>
      <w:r w:rsidR="00325547" w:rsidRPr="00B14775">
        <w:t xml:space="preserve">Samovar, L. A., Porter, R.F., McDaniel, E.R. and Carolyn S. Roy. (2013) </w:t>
      </w:r>
      <w:r w:rsidR="00325547" w:rsidRPr="00B14775">
        <w:rPr>
          <w:i/>
        </w:rPr>
        <w:t xml:space="preserve">Communication between Cultures. </w:t>
      </w:r>
      <w:r w:rsidR="00325547" w:rsidRPr="00B14775">
        <w:t>8</w:t>
      </w:r>
      <w:r w:rsidR="00325547" w:rsidRPr="00B14775">
        <w:rPr>
          <w:vertAlign w:val="superscript"/>
        </w:rPr>
        <w:t>th</w:t>
      </w:r>
      <w:r w:rsidR="00325547" w:rsidRPr="00B14775">
        <w:t xml:space="preserve"> ed. Boston, MA: Wadsworth. </w:t>
      </w:r>
    </w:p>
    <w:p w14:paraId="5574B024" w14:textId="155C5690" w:rsidR="00587886" w:rsidRPr="00B14775" w:rsidRDefault="00587886" w:rsidP="00587886">
      <w:pPr>
        <w:widowControl w:val="0"/>
        <w:autoSpaceDE w:val="0"/>
        <w:autoSpaceDN w:val="0"/>
        <w:adjustRightInd w:val="0"/>
        <w:rPr>
          <w:b/>
        </w:rPr>
      </w:pPr>
    </w:p>
    <w:p w14:paraId="682F2206" w14:textId="77777777" w:rsidR="00592DF7" w:rsidRPr="00B14775" w:rsidRDefault="00587886" w:rsidP="00592DF7">
      <w:pPr>
        <w:widowControl w:val="0"/>
        <w:autoSpaceDE w:val="0"/>
        <w:autoSpaceDN w:val="0"/>
        <w:adjustRightInd w:val="0"/>
        <w:rPr>
          <w:b/>
        </w:rPr>
      </w:pPr>
      <w:r w:rsidRPr="00B14775">
        <w:rPr>
          <w:b/>
        </w:rPr>
        <w:t xml:space="preserve">Course description: </w:t>
      </w:r>
      <w:r w:rsidR="00592DF7" w:rsidRPr="00B14775">
        <w:t>An analysis of how culture interacts with communication and an examination of issues and problems encountered when communicating across cultures.</w:t>
      </w:r>
    </w:p>
    <w:p w14:paraId="3561B5BC" w14:textId="77777777" w:rsidR="00587886" w:rsidRPr="00B14775" w:rsidRDefault="00587886" w:rsidP="00587886">
      <w:pPr>
        <w:widowControl w:val="0"/>
        <w:autoSpaceDE w:val="0"/>
        <w:autoSpaceDN w:val="0"/>
        <w:adjustRightInd w:val="0"/>
        <w:rPr>
          <w:b/>
        </w:rPr>
      </w:pPr>
    </w:p>
    <w:p w14:paraId="22F10C88" w14:textId="51D73B44" w:rsidR="00587886" w:rsidRPr="00B14775" w:rsidRDefault="00746AC0" w:rsidP="00592DF7">
      <w:pPr>
        <w:widowControl w:val="0"/>
        <w:autoSpaceDE w:val="0"/>
        <w:autoSpaceDN w:val="0"/>
        <w:adjustRightInd w:val="0"/>
        <w:rPr>
          <w:b/>
        </w:rPr>
      </w:pPr>
      <w:r w:rsidRPr="00B14775">
        <w:rPr>
          <w:b/>
        </w:rPr>
        <w:t>Student Learning Outcomes:</w:t>
      </w:r>
      <w:r w:rsidR="00587886" w:rsidRPr="00B14775">
        <w:rPr>
          <w:b/>
        </w:rPr>
        <w:tab/>
      </w:r>
      <w:r w:rsidR="00587886" w:rsidRPr="00B14775">
        <w:rPr>
          <w:b/>
        </w:rPr>
        <w:tab/>
      </w:r>
      <w:r w:rsidR="00587886" w:rsidRPr="00B14775">
        <w:rPr>
          <w:b/>
        </w:rPr>
        <w:tab/>
      </w:r>
      <w:r w:rsidRPr="00B14775">
        <w:rPr>
          <w:b/>
        </w:rPr>
        <w:t>Assessment methods:</w:t>
      </w:r>
    </w:p>
    <w:tbl>
      <w:tblPr>
        <w:tblStyle w:val="TableGrid"/>
        <w:tblW w:w="0" w:type="auto"/>
        <w:tblLook w:val="04A0" w:firstRow="1" w:lastRow="0" w:firstColumn="1" w:lastColumn="0" w:noHBand="0" w:noVBand="1"/>
      </w:tblPr>
      <w:tblGrid>
        <w:gridCol w:w="4963"/>
        <w:gridCol w:w="4963"/>
      </w:tblGrid>
      <w:tr w:rsidR="00E03CDB" w:rsidRPr="00B14775" w14:paraId="47FED10E" w14:textId="1823A5E3" w:rsidTr="00E03CDB">
        <w:trPr>
          <w:trHeight w:val="879"/>
        </w:trPr>
        <w:tc>
          <w:tcPr>
            <w:tcW w:w="4963" w:type="dxa"/>
          </w:tcPr>
          <w:p w14:paraId="55B181A5" w14:textId="59660CCC" w:rsidR="00E03CDB" w:rsidRPr="00B14775" w:rsidRDefault="00E93260" w:rsidP="003E4A8A">
            <w:pPr>
              <w:autoSpaceDE w:val="0"/>
              <w:autoSpaceDN w:val="0"/>
              <w:rPr>
                <w:rFonts w:ascii="Times New Roman" w:hAnsi="Times New Roman" w:cs="Times New Roman"/>
                <w:sz w:val="24"/>
                <w:szCs w:val="24"/>
              </w:rPr>
            </w:pPr>
            <w:r w:rsidRPr="00B14775">
              <w:rPr>
                <w:rFonts w:ascii="Times New Roman" w:hAnsi="Times New Roman" w:cs="Times New Roman"/>
                <w:sz w:val="24"/>
                <w:szCs w:val="24"/>
              </w:rPr>
              <w:t>To</w:t>
            </w:r>
            <w:r w:rsidR="00E03CDB" w:rsidRPr="00B14775">
              <w:rPr>
                <w:rFonts w:ascii="Times New Roman" w:hAnsi="Times New Roman" w:cs="Times New Roman"/>
                <w:sz w:val="24"/>
                <w:szCs w:val="24"/>
              </w:rPr>
              <w:t xml:space="preserve"> illuminate students’ understanding of ways that culture shapes their perceptions </w:t>
            </w:r>
          </w:p>
          <w:p w14:paraId="59485C03" w14:textId="15C76FBC" w:rsidR="00E03CDB" w:rsidRPr="00B14775" w:rsidRDefault="00E03CDB" w:rsidP="003E4A8A">
            <w:pPr>
              <w:autoSpaceDE w:val="0"/>
              <w:autoSpaceDN w:val="0"/>
              <w:rPr>
                <w:rFonts w:ascii="Times New Roman" w:hAnsi="Times New Roman" w:cs="Times New Roman"/>
                <w:sz w:val="24"/>
                <w:szCs w:val="24"/>
              </w:rPr>
            </w:pPr>
            <w:r w:rsidRPr="00B14775">
              <w:rPr>
                <w:rFonts w:ascii="Times New Roman" w:hAnsi="Times New Roman" w:cs="Times New Roman"/>
                <w:sz w:val="24"/>
                <w:szCs w:val="24"/>
              </w:rPr>
              <w:t>of self and others.</w:t>
            </w:r>
            <w:r w:rsidRPr="00B14775">
              <w:rPr>
                <w:rFonts w:ascii="Times New Roman" w:hAnsi="Times New Roman" w:cs="Times New Roman"/>
                <w:sz w:val="24"/>
                <w:szCs w:val="24"/>
              </w:rPr>
              <w:tab/>
            </w:r>
          </w:p>
        </w:tc>
        <w:tc>
          <w:tcPr>
            <w:tcW w:w="4963" w:type="dxa"/>
          </w:tcPr>
          <w:p w14:paraId="2A9FC484" w14:textId="6E5B91F8" w:rsidR="00E03CDB" w:rsidRPr="00B14775" w:rsidRDefault="00E606FF" w:rsidP="003E4A8A">
            <w:pPr>
              <w:autoSpaceDE w:val="0"/>
              <w:autoSpaceDN w:val="0"/>
              <w:rPr>
                <w:rFonts w:ascii="Times New Roman" w:hAnsi="Times New Roman" w:cs="Times New Roman"/>
                <w:sz w:val="24"/>
                <w:szCs w:val="24"/>
              </w:rPr>
            </w:pPr>
            <w:r w:rsidRPr="00B14775">
              <w:rPr>
                <w:rFonts w:ascii="Times New Roman" w:hAnsi="Times New Roman" w:cs="Times New Roman"/>
                <w:sz w:val="24"/>
                <w:szCs w:val="24"/>
              </w:rPr>
              <w:t>Cultural Self-Assessment; Intercultural Experience paper and presentation</w:t>
            </w:r>
          </w:p>
        </w:tc>
      </w:tr>
      <w:tr w:rsidR="00E03CDB" w:rsidRPr="00B14775" w14:paraId="66293D35" w14:textId="1633FBE1" w:rsidTr="00FF3C47">
        <w:trPr>
          <w:trHeight w:val="907"/>
        </w:trPr>
        <w:tc>
          <w:tcPr>
            <w:tcW w:w="4963" w:type="dxa"/>
          </w:tcPr>
          <w:p w14:paraId="5452FFCB" w14:textId="77777777" w:rsidR="00E03CDB" w:rsidRPr="00B14775" w:rsidRDefault="00E03CDB" w:rsidP="003E4A8A">
            <w:pPr>
              <w:autoSpaceDE w:val="0"/>
              <w:autoSpaceDN w:val="0"/>
              <w:rPr>
                <w:rFonts w:ascii="Times New Roman" w:hAnsi="Times New Roman" w:cs="Times New Roman"/>
                <w:sz w:val="24"/>
                <w:szCs w:val="24"/>
              </w:rPr>
            </w:pPr>
            <w:r w:rsidRPr="00B14775">
              <w:rPr>
                <w:rFonts w:ascii="Times New Roman" w:hAnsi="Times New Roman" w:cs="Times New Roman"/>
                <w:sz w:val="24"/>
                <w:szCs w:val="24"/>
              </w:rPr>
              <w:t xml:space="preserve">To ignite students’ sense of appreciation for the </w:t>
            </w:r>
          </w:p>
          <w:p w14:paraId="0F2C0403" w14:textId="77777777" w:rsidR="00E03CDB" w:rsidRPr="00B14775" w:rsidRDefault="00E03CDB" w:rsidP="003E4A8A">
            <w:pPr>
              <w:autoSpaceDE w:val="0"/>
              <w:autoSpaceDN w:val="0"/>
              <w:rPr>
                <w:rFonts w:ascii="Times New Roman" w:hAnsi="Times New Roman" w:cs="Times New Roman"/>
                <w:sz w:val="24"/>
                <w:szCs w:val="24"/>
              </w:rPr>
            </w:pPr>
            <w:r w:rsidRPr="00B14775">
              <w:rPr>
                <w:rFonts w:ascii="Times New Roman" w:hAnsi="Times New Roman" w:cs="Times New Roman"/>
                <w:sz w:val="24"/>
                <w:szCs w:val="24"/>
              </w:rPr>
              <w:t xml:space="preserve">similarities and differences which exist between </w:t>
            </w:r>
          </w:p>
          <w:p w14:paraId="49E4B60F" w14:textId="26A2A4D5" w:rsidR="00E03CDB" w:rsidRPr="00B14775" w:rsidRDefault="00E03CDB" w:rsidP="003E4A8A">
            <w:pPr>
              <w:autoSpaceDE w:val="0"/>
              <w:autoSpaceDN w:val="0"/>
              <w:rPr>
                <w:rFonts w:ascii="Times New Roman" w:hAnsi="Times New Roman" w:cs="Times New Roman"/>
                <w:sz w:val="24"/>
                <w:szCs w:val="24"/>
              </w:rPr>
            </w:pPr>
            <w:r w:rsidRPr="00B14775">
              <w:rPr>
                <w:rFonts w:ascii="Times New Roman" w:hAnsi="Times New Roman" w:cs="Times New Roman"/>
                <w:sz w:val="24"/>
                <w:szCs w:val="24"/>
              </w:rPr>
              <w:t>and among peoples.</w:t>
            </w:r>
          </w:p>
        </w:tc>
        <w:tc>
          <w:tcPr>
            <w:tcW w:w="4963" w:type="dxa"/>
          </w:tcPr>
          <w:p w14:paraId="6352B197" w14:textId="6FB11175" w:rsidR="00E03CDB" w:rsidRPr="00B14775" w:rsidRDefault="00E606FF" w:rsidP="003E4A8A">
            <w:pPr>
              <w:autoSpaceDE w:val="0"/>
              <w:autoSpaceDN w:val="0"/>
              <w:rPr>
                <w:rFonts w:ascii="Times New Roman" w:hAnsi="Times New Roman" w:cs="Times New Roman"/>
                <w:sz w:val="24"/>
                <w:szCs w:val="24"/>
              </w:rPr>
            </w:pPr>
            <w:r w:rsidRPr="00B14775">
              <w:rPr>
                <w:rFonts w:ascii="Times New Roman" w:hAnsi="Times New Roman" w:cs="Times New Roman"/>
                <w:sz w:val="24"/>
                <w:szCs w:val="24"/>
              </w:rPr>
              <w:t>Intercultural Group Paper and Presentation</w:t>
            </w:r>
          </w:p>
        </w:tc>
      </w:tr>
      <w:tr w:rsidR="00E03CDB" w:rsidRPr="00B14775" w14:paraId="2801E3FE" w14:textId="69896471" w:rsidTr="000C2701">
        <w:trPr>
          <w:trHeight w:val="1758"/>
        </w:trPr>
        <w:tc>
          <w:tcPr>
            <w:tcW w:w="4963" w:type="dxa"/>
          </w:tcPr>
          <w:p w14:paraId="594C4B95" w14:textId="77777777" w:rsidR="00E03CDB" w:rsidRPr="00B14775" w:rsidRDefault="00E03CDB" w:rsidP="003E4A8A">
            <w:pPr>
              <w:autoSpaceDE w:val="0"/>
              <w:autoSpaceDN w:val="0"/>
              <w:rPr>
                <w:rFonts w:ascii="Times New Roman" w:hAnsi="Times New Roman" w:cs="Times New Roman"/>
                <w:sz w:val="24"/>
                <w:szCs w:val="24"/>
              </w:rPr>
            </w:pPr>
            <w:r w:rsidRPr="00B14775">
              <w:rPr>
                <w:rFonts w:ascii="Times New Roman" w:hAnsi="Times New Roman" w:cs="Times New Roman"/>
                <w:sz w:val="24"/>
                <w:szCs w:val="24"/>
              </w:rPr>
              <w:t xml:space="preserve">To engage students in the analysis of contemporary </w:t>
            </w:r>
          </w:p>
          <w:p w14:paraId="5EFC77FB" w14:textId="77777777" w:rsidR="00E03CDB" w:rsidRPr="00B14775" w:rsidRDefault="00E03CDB" w:rsidP="003E4A8A">
            <w:pPr>
              <w:autoSpaceDE w:val="0"/>
              <w:autoSpaceDN w:val="0"/>
              <w:rPr>
                <w:rFonts w:ascii="Times New Roman" w:hAnsi="Times New Roman" w:cs="Times New Roman"/>
                <w:sz w:val="24"/>
                <w:szCs w:val="24"/>
              </w:rPr>
            </w:pPr>
            <w:r w:rsidRPr="00B14775">
              <w:rPr>
                <w:rFonts w:ascii="Times New Roman" w:hAnsi="Times New Roman" w:cs="Times New Roman"/>
                <w:sz w:val="24"/>
                <w:szCs w:val="24"/>
              </w:rPr>
              <w:t xml:space="preserve">events which illustrate how the multiplicity of </w:t>
            </w:r>
          </w:p>
          <w:p w14:paraId="1693C4C2" w14:textId="77777777" w:rsidR="00E03CDB" w:rsidRPr="00B14775" w:rsidRDefault="00E03CDB" w:rsidP="003E4A8A">
            <w:pPr>
              <w:autoSpaceDE w:val="0"/>
              <w:autoSpaceDN w:val="0"/>
              <w:rPr>
                <w:rFonts w:ascii="Times New Roman" w:hAnsi="Times New Roman" w:cs="Times New Roman"/>
                <w:sz w:val="24"/>
                <w:szCs w:val="24"/>
              </w:rPr>
            </w:pPr>
            <w:r w:rsidRPr="00B14775">
              <w:rPr>
                <w:rFonts w:ascii="Times New Roman" w:hAnsi="Times New Roman" w:cs="Times New Roman"/>
                <w:sz w:val="24"/>
                <w:szCs w:val="24"/>
              </w:rPr>
              <w:t xml:space="preserve">cultures create and sustains the human fabric </w:t>
            </w:r>
          </w:p>
          <w:p w14:paraId="1C37E967" w14:textId="3DF00185" w:rsidR="00E03CDB" w:rsidRPr="00B14775" w:rsidRDefault="00E03CDB" w:rsidP="003E4A8A">
            <w:pPr>
              <w:autoSpaceDE w:val="0"/>
              <w:autoSpaceDN w:val="0"/>
              <w:rPr>
                <w:rFonts w:ascii="Times New Roman" w:hAnsi="Times New Roman" w:cs="Times New Roman"/>
                <w:sz w:val="24"/>
                <w:szCs w:val="24"/>
              </w:rPr>
            </w:pPr>
            <w:r w:rsidRPr="00B14775">
              <w:rPr>
                <w:rFonts w:ascii="Times New Roman" w:hAnsi="Times New Roman" w:cs="Times New Roman"/>
                <w:sz w:val="24"/>
                <w:szCs w:val="24"/>
              </w:rPr>
              <w:t xml:space="preserve">and experience through contention and co-operation. </w:t>
            </w:r>
          </w:p>
        </w:tc>
        <w:tc>
          <w:tcPr>
            <w:tcW w:w="4963" w:type="dxa"/>
          </w:tcPr>
          <w:p w14:paraId="56DF3CA9" w14:textId="5EADD753" w:rsidR="00E03CDB" w:rsidRPr="00B14775" w:rsidRDefault="00E606FF" w:rsidP="003E4A8A">
            <w:pPr>
              <w:autoSpaceDE w:val="0"/>
              <w:autoSpaceDN w:val="0"/>
              <w:rPr>
                <w:rFonts w:ascii="Times New Roman" w:hAnsi="Times New Roman" w:cs="Times New Roman"/>
                <w:sz w:val="24"/>
                <w:szCs w:val="24"/>
              </w:rPr>
            </w:pPr>
            <w:r w:rsidRPr="00B14775">
              <w:rPr>
                <w:rFonts w:ascii="Times New Roman" w:hAnsi="Times New Roman" w:cs="Times New Roman"/>
                <w:sz w:val="24"/>
                <w:szCs w:val="24"/>
              </w:rPr>
              <w:t>Intercultural Movie Report; Intercultural Experience paper and presentation; Midterm and Final Exams</w:t>
            </w:r>
          </w:p>
        </w:tc>
      </w:tr>
      <w:tr w:rsidR="00E03CDB" w:rsidRPr="00B14775" w14:paraId="454C0811" w14:textId="230D7994" w:rsidTr="006D6890">
        <w:trPr>
          <w:trHeight w:val="879"/>
        </w:trPr>
        <w:tc>
          <w:tcPr>
            <w:tcW w:w="4963" w:type="dxa"/>
          </w:tcPr>
          <w:p w14:paraId="3C5A9D2C" w14:textId="77777777" w:rsidR="00E03CDB" w:rsidRPr="00B14775" w:rsidRDefault="00E03CDB" w:rsidP="003E4A8A">
            <w:pPr>
              <w:autoSpaceDE w:val="0"/>
              <w:autoSpaceDN w:val="0"/>
              <w:rPr>
                <w:rFonts w:ascii="Times New Roman" w:hAnsi="Times New Roman" w:cs="Times New Roman"/>
                <w:sz w:val="24"/>
                <w:szCs w:val="24"/>
              </w:rPr>
            </w:pPr>
            <w:r w:rsidRPr="00B14775">
              <w:rPr>
                <w:rFonts w:ascii="Times New Roman" w:hAnsi="Times New Roman" w:cs="Times New Roman"/>
                <w:sz w:val="24"/>
                <w:szCs w:val="24"/>
              </w:rPr>
              <w:t xml:space="preserve">To educate students on the various means </w:t>
            </w:r>
          </w:p>
          <w:p w14:paraId="7B4C84EF" w14:textId="77777777" w:rsidR="00E03CDB" w:rsidRPr="00B14775" w:rsidRDefault="00E03CDB" w:rsidP="003E4A8A">
            <w:pPr>
              <w:autoSpaceDE w:val="0"/>
              <w:autoSpaceDN w:val="0"/>
              <w:rPr>
                <w:rFonts w:ascii="Times New Roman" w:hAnsi="Times New Roman" w:cs="Times New Roman"/>
                <w:sz w:val="24"/>
                <w:szCs w:val="24"/>
              </w:rPr>
            </w:pPr>
            <w:r w:rsidRPr="00B14775">
              <w:rPr>
                <w:rFonts w:ascii="Times New Roman" w:hAnsi="Times New Roman" w:cs="Times New Roman"/>
                <w:sz w:val="24"/>
                <w:szCs w:val="24"/>
              </w:rPr>
              <w:t xml:space="preserve">by which diverse communities and organizations </w:t>
            </w:r>
          </w:p>
          <w:p w14:paraId="4C3C6DC5" w14:textId="4194D0DE" w:rsidR="00E03CDB" w:rsidRPr="00B14775" w:rsidRDefault="00E03CDB" w:rsidP="003E4A8A">
            <w:pPr>
              <w:autoSpaceDE w:val="0"/>
              <w:autoSpaceDN w:val="0"/>
              <w:rPr>
                <w:rFonts w:ascii="Times New Roman" w:hAnsi="Times New Roman" w:cs="Times New Roman"/>
                <w:sz w:val="24"/>
                <w:szCs w:val="24"/>
              </w:rPr>
            </w:pPr>
            <w:r w:rsidRPr="00B14775">
              <w:rPr>
                <w:rFonts w:ascii="Times New Roman" w:hAnsi="Times New Roman" w:cs="Times New Roman"/>
                <w:sz w:val="24"/>
                <w:szCs w:val="24"/>
              </w:rPr>
              <w:t>live and work together.</w:t>
            </w:r>
          </w:p>
        </w:tc>
        <w:tc>
          <w:tcPr>
            <w:tcW w:w="4963" w:type="dxa"/>
          </w:tcPr>
          <w:p w14:paraId="56FDFAF5" w14:textId="41324EEF" w:rsidR="00E03CDB" w:rsidRPr="00B14775" w:rsidRDefault="00E606FF" w:rsidP="00E606FF">
            <w:pPr>
              <w:autoSpaceDE w:val="0"/>
              <w:autoSpaceDN w:val="0"/>
              <w:rPr>
                <w:rFonts w:ascii="Times New Roman" w:hAnsi="Times New Roman" w:cs="Times New Roman"/>
                <w:sz w:val="24"/>
                <w:szCs w:val="24"/>
              </w:rPr>
            </w:pPr>
            <w:r w:rsidRPr="00B14775">
              <w:rPr>
                <w:rFonts w:ascii="Times New Roman" w:hAnsi="Times New Roman" w:cs="Times New Roman"/>
                <w:sz w:val="24"/>
                <w:szCs w:val="24"/>
              </w:rPr>
              <w:t>Intercultural Experience paper and presentation; Intercultural Group Paper and Presentation</w:t>
            </w:r>
          </w:p>
        </w:tc>
      </w:tr>
    </w:tbl>
    <w:p w14:paraId="147A8FE8" w14:textId="6C68E5E9" w:rsidR="00587886" w:rsidRPr="00B14775" w:rsidRDefault="00587886" w:rsidP="00587886">
      <w:pPr>
        <w:widowControl w:val="0"/>
        <w:rPr>
          <w:b/>
        </w:rPr>
      </w:pPr>
    </w:p>
    <w:p w14:paraId="0C354577" w14:textId="77777777" w:rsidR="00AE258B" w:rsidRPr="00B14775" w:rsidRDefault="00AE258B" w:rsidP="00AE258B">
      <w:pPr>
        <w:rPr>
          <w:i/>
        </w:rPr>
      </w:pPr>
      <w:r w:rsidRPr="00B14775">
        <w:rPr>
          <w:b/>
          <w:u w:val="single"/>
        </w:rPr>
        <w:t>Instructional methods:</w:t>
      </w:r>
      <w:r w:rsidRPr="00B14775">
        <w:rPr>
          <w:b/>
        </w:rPr>
        <w:t xml:space="preserve"> </w:t>
      </w:r>
      <w:r w:rsidRPr="00B14775">
        <w:t>Learning takes place when the student actually applies the material to his or her own experience.  Some of the instruction in this class will include lecture, but discussion is typically the most valuable tool in learning.  Group exercises will also be included in this class.</w:t>
      </w:r>
    </w:p>
    <w:p w14:paraId="72B69FB3" w14:textId="77777777" w:rsidR="00AE258B" w:rsidRPr="00B14775" w:rsidRDefault="00AE258B" w:rsidP="00AE258B">
      <w:pPr>
        <w:rPr>
          <w:b/>
        </w:rPr>
      </w:pPr>
    </w:p>
    <w:p w14:paraId="63197C14" w14:textId="77777777" w:rsidR="00AE258B" w:rsidRPr="00B14775" w:rsidRDefault="00AE258B" w:rsidP="00AE258B">
      <w:r w:rsidRPr="00B14775">
        <w:rPr>
          <w:b/>
          <w:u w:val="single"/>
        </w:rPr>
        <w:t>Graded course requirements:</w:t>
      </w:r>
      <w:r w:rsidRPr="00B14775">
        <w:t xml:space="preserve"> Throughout the term, there will be several opportunities for the student to demonstrate competence regarding the material presented in class, and that which each student is </w:t>
      </w:r>
      <w:r w:rsidRPr="00B14775">
        <w:lastRenderedPageBreak/>
        <w:t>responsible for in the text and outside readings.  Therefore, there will be several opportunities for the professor to provide feedback to the student to help themselves monitor their progress.  Each student’s final evaluation will be based on the following items:</w:t>
      </w:r>
    </w:p>
    <w:p w14:paraId="41BBAB0C" w14:textId="3213D94C" w:rsidR="002F65A6" w:rsidRPr="00B14775" w:rsidRDefault="002F65A6" w:rsidP="002F65A6"/>
    <w:p w14:paraId="1C0016BB" w14:textId="77777777" w:rsidR="000A4214" w:rsidRDefault="002F65A6" w:rsidP="000A4214">
      <w:r w:rsidRPr="00B14775">
        <w:tab/>
      </w:r>
      <w:r w:rsidR="000A4214" w:rsidRPr="009F36C2">
        <w:rPr>
          <w:u w:val="single"/>
        </w:rPr>
        <w:t>Entry Tickets</w:t>
      </w:r>
      <w:r w:rsidR="000A4214" w:rsidRPr="009F36C2">
        <w:t xml:space="preserve"> </w:t>
      </w:r>
    </w:p>
    <w:p w14:paraId="04589960" w14:textId="48DF2E15" w:rsidR="000A4214" w:rsidRPr="000A4214" w:rsidRDefault="000A4214" w:rsidP="000A4214">
      <w:pPr>
        <w:ind w:left="1440"/>
        <w:rPr>
          <w:u w:val="single"/>
        </w:rPr>
      </w:pPr>
      <w:r w:rsidRPr="009F36C2">
        <w:t xml:space="preserve">At the beginning of each week on </w:t>
      </w:r>
      <w:r w:rsidR="003B19BC">
        <w:t>Tuesday</w:t>
      </w:r>
      <w:r w:rsidRPr="009F36C2">
        <w:t>, starting with Chapter 1, you must submit an “entry ticket” at the beginning of the class period. Your entry ticket lists three insights you gained from the reading, one practical application of the concepts you read, and a question you would like to see discussed in the class. This assignment is explained in more detail in the corresponding assignment page on CANVAS.</w:t>
      </w:r>
    </w:p>
    <w:p w14:paraId="17A6A27D" w14:textId="6254A5F1" w:rsidR="002F65A6" w:rsidRPr="00B14775" w:rsidRDefault="002F65A6" w:rsidP="000A4214">
      <w:pPr>
        <w:ind w:left="1440"/>
      </w:pPr>
    </w:p>
    <w:p w14:paraId="6EB4485C" w14:textId="77777777" w:rsidR="002F65A6" w:rsidRPr="00B14775" w:rsidRDefault="002F65A6" w:rsidP="002F65A6">
      <w:pPr>
        <w:ind w:firstLine="720"/>
        <w:rPr>
          <w:u w:val="single"/>
        </w:rPr>
      </w:pPr>
      <w:r w:rsidRPr="00B14775">
        <w:rPr>
          <w:u w:val="single"/>
        </w:rPr>
        <w:t>Cultural Self-Assessment Paper</w:t>
      </w:r>
    </w:p>
    <w:p w14:paraId="1548DF0B" w14:textId="7DE3E8F2" w:rsidR="002F65A6" w:rsidRPr="00B14775" w:rsidRDefault="002F65A6" w:rsidP="002F65A6">
      <w:pPr>
        <w:ind w:left="1440"/>
      </w:pPr>
      <w:r w:rsidRPr="00B14775">
        <w:rPr>
          <w:noProof/>
        </w:rPr>
        <w:t>This is</w:t>
      </w:r>
      <w:r w:rsidRPr="00B14775">
        <w:t xml:space="preserve"> your first assignment in this </w:t>
      </w:r>
      <w:r w:rsidRPr="00B14775">
        <w:rPr>
          <w:noProof/>
        </w:rPr>
        <w:t>course</w:t>
      </w:r>
      <w:r w:rsidRPr="00B14775">
        <w:t xml:space="preserve"> and it is simply a paper to help you understand your cultural background and how it impacts your intercultural communication. In this </w:t>
      </w:r>
      <w:r w:rsidRPr="00B14775">
        <w:rPr>
          <w:noProof/>
        </w:rPr>
        <w:t>essay</w:t>
      </w:r>
      <w:r w:rsidRPr="00B14775">
        <w:t xml:space="preserve"> you will reflect on your cultural history and write about how you perceive yourself through that lens. </w:t>
      </w:r>
      <w:r w:rsidRPr="00B14775">
        <w:rPr>
          <w:noProof/>
        </w:rPr>
        <w:t>This is</w:t>
      </w:r>
      <w:r w:rsidRPr="00B14775">
        <w:t xml:space="preserve"> a 2 – 3-page double spaced essay. </w:t>
      </w:r>
    </w:p>
    <w:p w14:paraId="27A178F2" w14:textId="77777777" w:rsidR="002F65A6" w:rsidRPr="00B14775" w:rsidRDefault="002F65A6" w:rsidP="002F65A6">
      <w:r w:rsidRPr="00B14775">
        <w:tab/>
      </w:r>
    </w:p>
    <w:p w14:paraId="78A9AE7B" w14:textId="77777777" w:rsidR="002F65A6" w:rsidRPr="00B14775" w:rsidRDefault="002F65A6" w:rsidP="002F65A6">
      <w:pPr>
        <w:ind w:firstLine="720"/>
      </w:pPr>
      <w:r w:rsidRPr="00B14775">
        <w:rPr>
          <w:u w:val="single"/>
        </w:rPr>
        <w:t>Intercultural Movie Report</w:t>
      </w:r>
      <w:r w:rsidRPr="00B14775">
        <w:t xml:space="preserve">  </w:t>
      </w:r>
    </w:p>
    <w:p w14:paraId="2097AB55" w14:textId="5AB11D6B" w:rsidR="002F65A6" w:rsidRPr="00B14775" w:rsidRDefault="002F65A6" w:rsidP="002F65A6">
      <w:pPr>
        <w:ind w:left="1440"/>
      </w:pPr>
      <w:r w:rsidRPr="00B14775">
        <w:t>You are being assigned to watch a movie!  You can select a movie of your choice that you believe illustrates Intercultural Communication.  Watch the movie at your leisure and then, write a 2</w:t>
      </w:r>
      <w:bookmarkStart w:id="0" w:name="_GoBack"/>
      <w:bookmarkEnd w:id="0"/>
      <w:r w:rsidRPr="00B14775">
        <w:t>-</w:t>
      </w:r>
      <w:r w:rsidR="009776F9" w:rsidRPr="00B14775">
        <w:t>4-page</w:t>
      </w:r>
      <w:r w:rsidRPr="00B14775">
        <w:t xml:space="preserve"> report.  A handout will be given out describing the particulars of this assignment</w:t>
      </w:r>
      <w:r w:rsidR="00F62E64" w:rsidRPr="00B14775">
        <w:t>.</w:t>
      </w:r>
    </w:p>
    <w:p w14:paraId="75949F16" w14:textId="49D79F62" w:rsidR="002F65A6" w:rsidRPr="00B14775" w:rsidRDefault="002F65A6" w:rsidP="0086684C"/>
    <w:p w14:paraId="61A80C92" w14:textId="77777777" w:rsidR="002F65A6" w:rsidRPr="00B14775" w:rsidRDefault="002F65A6" w:rsidP="002F65A6">
      <w:pPr>
        <w:ind w:firstLine="720"/>
        <w:rPr>
          <w:u w:val="single"/>
        </w:rPr>
      </w:pPr>
      <w:r w:rsidRPr="00B14775">
        <w:rPr>
          <w:u w:val="single"/>
        </w:rPr>
        <w:t xml:space="preserve">In-Class Activities </w:t>
      </w:r>
    </w:p>
    <w:p w14:paraId="06F7275E" w14:textId="63996FBB" w:rsidR="002F65A6" w:rsidRPr="00B14775" w:rsidRDefault="002F65A6" w:rsidP="002F65A6">
      <w:pPr>
        <w:ind w:left="1440"/>
      </w:pPr>
      <w:r w:rsidRPr="00B14775">
        <w:t xml:space="preserve">In-class activities are intended to help you reflect on readings </w:t>
      </w:r>
      <w:r w:rsidRPr="00B14775">
        <w:rPr>
          <w:noProof/>
        </w:rPr>
        <w:t>and/or</w:t>
      </w:r>
      <w:r w:rsidRPr="00B14775">
        <w:t xml:space="preserve"> lectures or videos and to facilitate discussions.  Absence from class or failure to turn in </w:t>
      </w:r>
      <w:r w:rsidRPr="00B14775">
        <w:rPr>
          <w:noProof/>
        </w:rPr>
        <w:t>an activity</w:t>
      </w:r>
      <w:r w:rsidRPr="00B14775">
        <w:t xml:space="preserve"> means forfeiture of 5 points for that particular activity </w:t>
      </w:r>
    </w:p>
    <w:p w14:paraId="52ADEAF5" w14:textId="77777777" w:rsidR="002F65A6" w:rsidRPr="00B14775" w:rsidRDefault="002F65A6" w:rsidP="002F65A6">
      <w:pPr>
        <w:ind w:left="1440"/>
      </w:pPr>
    </w:p>
    <w:p w14:paraId="751BA07A" w14:textId="77777777" w:rsidR="002F65A6" w:rsidRPr="00B14775" w:rsidRDefault="002F65A6" w:rsidP="002F65A6">
      <w:pPr>
        <w:ind w:firstLine="720"/>
        <w:rPr>
          <w:color w:val="000000"/>
        </w:rPr>
      </w:pPr>
      <w:r w:rsidRPr="00B14775">
        <w:rPr>
          <w:color w:val="000000"/>
          <w:u w:val="single"/>
        </w:rPr>
        <w:t>An Intercultural Experience: Paper and Presentation</w:t>
      </w:r>
      <w:r w:rsidRPr="00B14775">
        <w:rPr>
          <w:color w:val="000000"/>
        </w:rPr>
        <w:t xml:space="preserve"> </w:t>
      </w:r>
    </w:p>
    <w:p w14:paraId="3FE8629B" w14:textId="26039055" w:rsidR="002F65A6" w:rsidRPr="00B14775" w:rsidRDefault="002F65A6" w:rsidP="002F65A6">
      <w:pPr>
        <w:ind w:left="1440"/>
      </w:pPr>
      <w:r w:rsidRPr="00B14775">
        <w:rPr>
          <w:color w:val="000000"/>
        </w:rPr>
        <w:t xml:space="preserve">In the first week of </w:t>
      </w:r>
      <w:r w:rsidRPr="00B14775">
        <w:rPr>
          <w:noProof/>
          <w:color w:val="000000"/>
        </w:rPr>
        <w:t>class</w:t>
      </w:r>
      <w:r w:rsidRPr="00B14775">
        <w:rPr>
          <w:color w:val="000000"/>
        </w:rPr>
        <w:t xml:space="preserve"> you will pick a place or group to experience and reflect on. This place must be somewhere that you do not usually go, somewhere filled with people of a different background. It may be a religious organization, a campus organization, or a section of town that is very different than your own. You will write a journal reflecting on your experiences and connecting those experiences back to what we learned in class that week. You may not pick the same group as someone else in the class.  </w:t>
      </w:r>
      <w:r w:rsidRPr="00B14775">
        <w:rPr>
          <w:bCs/>
        </w:rPr>
        <w:t xml:space="preserve">The purpose of this assignment is to help you learn about a cultural system that is different from yours through reading and through interactions with members of that cultural group.  Write a 3-4-page reflective paper about the intercultural experience in which you have participated.  The paper should include: </w:t>
      </w:r>
    </w:p>
    <w:p w14:paraId="511B9891" w14:textId="77777777" w:rsidR="002F65A6" w:rsidRPr="00B14775" w:rsidRDefault="002F65A6" w:rsidP="002F65A6">
      <w:pPr>
        <w:numPr>
          <w:ilvl w:val="0"/>
          <w:numId w:val="29"/>
        </w:numPr>
        <w:tabs>
          <w:tab w:val="num" w:pos="720"/>
        </w:tabs>
        <w:rPr>
          <w:color w:val="000000"/>
        </w:rPr>
      </w:pPr>
      <w:r w:rsidRPr="00B14775">
        <w:rPr>
          <w:bCs/>
          <w:color w:val="000000"/>
        </w:rPr>
        <w:t>A detailed description of the experience</w:t>
      </w:r>
    </w:p>
    <w:p w14:paraId="2AB8DEB9" w14:textId="77777777" w:rsidR="002F65A6" w:rsidRPr="00B14775" w:rsidRDefault="002F65A6" w:rsidP="002F65A6">
      <w:pPr>
        <w:numPr>
          <w:ilvl w:val="0"/>
          <w:numId w:val="29"/>
        </w:numPr>
        <w:tabs>
          <w:tab w:val="num" w:pos="720"/>
        </w:tabs>
        <w:rPr>
          <w:color w:val="000000"/>
        </w:rPr>
      </w:pPr>
      <w:r w:rsidRPr="00B14775">
        <w:rPr>
          <w:bCs/>
          <w:color w:val="000000"/>
        </w:rPr>
        <w:t>A discussion of the history of the cultural group you interacted with, as well as the values and assumptions operating in the other cultural system</w:t>
      </w:r>
    </w:p>
    <w:p w14:paraId="11453634" w14:textId="77777777" w:rsidR="002F65A6" w:rsidRPr="00B14775" w:rsidRDefault="002F65A6" w:rsidP="002F65A6">
      <w:pPr>
        <w:numPr>
          <w:ilvl w:val="0"/>
          <w:numId w:val="29"/>
        </w:numPr>
        <w:tabs>
          <w:tab w:val="num" w:pos="720"/>
        </w:tabs>
        <w:rPr>
          <w:color w:val="000000"/>
        </w:rPr>
      </w:pPr>
      <w:r w:rsidRPr="00B14775">
        <w:rPr>
          <w:bCs/>
          <w:color w:val="000000"/>
        </w:rPr>
        <w:t>A discussion of how the other culture differs from your own and implications for future interactions</w:t>
      </w:r>
    </w:p>
    <w:p w14:paraId="273D17F3" w14:textId="77777777" w:rsidR="002F65A6" w:rsidRPr="00B14775" w:rsidRDefault="002F65A6" w:rsidP="002F65A6">
      <w:pPr>
        <w:numPr>
          <w:ilvl w:val="0"/>
          <w:numId w:val="29"/>
        </w:numPr>
        <w:tabs>
          <w:tab w:val="num" w:pos="720"/>
        </w:tabs>
        <w:rPr>
          <w:color w:val="000000"/>
        </w:rPr>
      </w:pPr>
      <w:r w:rsidRPr="00B14775">
        <w:rPr>
          <w:bCs/>
          <w:color w:val="000000"/>
        </w:rPr>
        <w:t xml:space="preserve">Attention to the context in which the interactions occurred and how that affected the communication, as well as the power positions of your </w:t>
      </w:r>
      <w:r w:rsidRPr="00B14775">
        <w:rPr>
          <w:bCs/>
          <w:noProof/>
          <w:color w:val="000000"/>
        </w:rPr>
        <w:t>own</w:t>
      </w:r>
      <w:r w:rsidRPr="00B14775">
        <w:rPr>
          <w:bCs/>
          <w:color w:val="000000"/>
        </w:rPr>
        <w:t xml:space="preserve"> race/ethnicity/group compared with that of the culture you </w:t>
      </w:r>
      <w:r w:rsidRPr="00B14775">
        <w:rPr>
          <w:bCs/>
          <w:noProof/>
          <w:color w:val="000000"/>
        </w:rPr>
        <w:t>interacted with</w:t>
      </w:r>
      <w:r w:rsidRPr="00B14775">
        <w:rPr>
          <w:bCs/>
          <w:color w:val="000000"/>
        </w:rPr>
        <w:t>.</w:t>
      </w:r>
    </w:p>
    <w:p w14:paraId="6DCC7B73" w14:textId="77777777" w:rsidR="002F65A6" w:rsidRPr="00B14775" w:rsidRDefault="002F65A6" w:rsidP="002F65A6">
      <w:pPr>
        <w:numPr>
          <w:ilvl w:val="0"/>
          <w:numId w:val="29"/>
        </w:numPr>
        <w:tabs>
          <w:tab w:val="num" w:pos="720"/>
        </w:tabs>
        <w:rPr>
          <w:color w:val="000000"/>
        </w:rPr>
      </w:pPr>
      <w:r w:rsidRPr="00B14775">
        <w:rPr>
          <w:bCs/>
          <w:color w:val="000000"/>
        </w:rPr>
        <w:lastRenderedPageBreak/>
        <w:t xml:space="preserve">There must be </w:t>
      </w:r>
      <w:r w:rsidRPr="00B14775">
        <w:rPr>
          <w:bCs/>
          <w:noProof/>
          <w:color w:val="000000"/>
        </w:rPr>
        <w:t>4</w:t>
      </w:r>
      <w:r w:rsidRPr="00B14775">
        <w:rPr>
          <w:bCs/>
          <w:color w:val="000000"/>
        </w:rPr>
        <w:t xml:space="preserve"> applications of concepts, skills and attitudes from the textbook.  These are called textbook connections, and must include the page number a direct quote from the book. </w:t>
      </w:r>
    </w:p>
    <w:p w14:paraId="58A8D121" w14:textId="77777777" w:rsidR="002F65A6" w:rsidRPr="00B14775" w:rsidRDefault="002F65A6" w:rsidP="002F65A6">
      <w:pPr>
        <w:numPr>
          <w:ilvl w:val="0"/>
          <w:numId w:val="29"/>
        </w:numPr>
        <w:tabs>
          <w:tab w:val="num" w:pos="720"/>
        </w:tabs>
        <w:rPr>
          <w:color w:val="000000"/>
        </w:rPr>
      </w:pPr>
      <w:r w:rsidRPr="00B14775">
        <w:rPr>
          <w:bCs/>
          <w:color w:val="000000"/>
        </w:rPr>
        <w:t>Think of this paper as more of a story describing your experience than a normal research paper.</w:t>
      </w:r>
    </w:p>
    <w:p w14:paraId="5F6BBD9F" w14:textId="77777777" w:rsidR="002F65A6" w:rsidRPr="00B14775" w:rsidRDefault="002F65A6" w:rsidP="002F65A6">
      <w:pPr>
        <w:ind w:left="1440"/>
        <w:rPr>
          <w:color w:val="000000"/>
        </w:rPr>
      </w:pPr>
      <w:r w:rsidRPr="00B14775">
        <w:rPr>
          <w:bCs/>
          <w:color w:val="000000"/>
        </w:rPr>
        <w:t xml:space="preserve">You will then give a </w:t>
      </w:r>
      <w:r w:rsidRPr="00B14775">
        <w:rPr>
          <w:bCs/>
          <w:noProof/>
          <w:color w:val="000000"/>
        </w:rPr>
        <w:t>5 minute</w:t>
      </w:r>
      <w:r w:rsidRPr="00B14775">
        <w:rPr>
          <w:bCs/>
          <w:color w:val="000000"/>
        </w:rPr>
        <w:t xml:space="preserve"> presentation on the other culture and your experience.</w:t>
      </w:r>
    </w:p>
    <w:p w14:paraId="757D84B7" w14:textId="79C4B96D" w:rsidR="002F65A6" w:rsidRPr="00B14775" w:rsidRDefault="002F65A6" w:rsidP="0086684C">
      <w:pPr>
        <w:rPr>
          <w:color w:val="000000"/>
        </w:rPr>
      </w:pPr>
    </w:p>
    <w:p w14:paraId="6B595764" w14:textId="77777777" w:rsidR="002F65A6" w:rsidRPr="00B14775" w:rsidRDefault="002F65A6" w:rsidP="002F65A6">
      <w:pPr>
        <w:rPr>
          <w:u w:val="single"/>
        </w:rPr>
      </w:pPr>
      <w:r w:rsidRPr="00B14775">
        <w:tab/>
      </w:r>
      <w:r w:rsidRPr="00B14775">
        <w:rPr>
          <w:u w:val="single"/>
        </w:rPr>
        <w:t>Exams</w:t>
      </w:r>
    </w:p>
    <w:p w14:paraId="352DFCEB" w14:textId="77777777" w:rsidR="00C55D1C" w:rsidRPr="00B14775" w:rsidRDefault="002F65A6" w:rsidP="00C55D1C">
      <w:pPr>
        <w:ind w:left="1440"/>
      </w:pPr>
      <w:r w:rsidRPr="00B14775">
        <w:t xml:space="preserve">There will be two exams—a </w:t>
      </w:r>
      <w:r w:rsidRPr="00B14775">
        <w:rPr>
          <w:noProof/>
        </w:rPr>
        <w:t>midterm</w:t>
      </w:r>
      <w:r w:rsidRPr="00B14775">
        <w:t xml:space="preserve"> and a final exam.  Questions for the exams will </w:t>
      </w:r>
      <w:r w:rsidRPr="00B14775">
        <w:rPr>
          <w:noProof/>
        </w:rPr>
        <w:t>be drawn</w:t>
      </w:r>
      <w:r w:rsidRPr="00B14775">
        <w:t xml:space="preserve"> from the textbook, lectures, other assigned readings and team presentations.  It is your responsibility to read assigned materials and take notes on materials presented in class or posted on Northwest online. </w:t>
      </w:r>
    </w:p>
    <w:p w14:paraId="7E1D6FCF" w14:textId="59DE0335" w:rsidR="00AE258B" w:rsidRPr="00B14775" w:rsidRDefault="002F65A6" w:rsidP="00C55D1C">
      <w:pPr>
        <w:ind w:left="1440"/>
      </w:pPr>
      <w:r w:rsidRPr="00B14775">
        <w:t xml:space="preserve"> </w:t>
      </w:r>
    </w:p>
    <w:p w14:paraId="60334C0F" w14:textId="77777777" w:rsidR="00C55D1C" w:rsidRPr="00B14775" w:rsidRDefault="00C55D1C" w:rsidP="00C55D1C">
      <w:r w:rsidRPr="00B14775">
        <w:tab/>
      </w:r>
      <w:r w:rsidRPr="00B14775">
        <w:rPr>
          <w:u w:val="single"/>
        </w:rPr>
        <w:t>Metaphoric presentation of a National Culture</w:t>
      </w:r>
      <w:r w:rsidRPr="00B14775">
        <w:t xml:space="preserve"> </w:t>
      </w:r>
    </w:p>
    <w:p w14:paraId="653ED81B" w14:textId="357546B9" w:rsidR="00C55D1C" w:rsidRPr="00B14775" w:rsidRDefault="00C55D1C" w:rsidP="00C55D1C">
      <w:pPr>
        <w:ind w:left="1440"/>
      </w:pPr>
      <w:r w:rsidRPr="00B14775">
        <w:t>This assignment is an opportunity to become a bit of an “expert” among your classmates regarding one foreign national culture. Although much of this course looks at “culture-general” concepts and theories – ones that can be applied across various cultures – this first assignment lets each of us delve into the uniqueness of a “culture-specific” metaphor – a concrete object or activity that “captures the essence” of </w:t>
      </w:r>
      <w:r w:rsidRPr="00B14775">
        <w:rPr>
          <w:i/>
          <w:iCs/>
        </w:rPr>
        <w:t>one</w:t>
      </w:r>
      <w:r w:rsidRPr="00B14775">
        <w:t> culture. After gaining a mental picture of what that other culture is like, you will share this understanding with your classmates. You can do this assignment with a partner you choose, or by yourself. You will sign up for one of the chapters from Martin Gannon’s book </w:t>
      </w:r>
      <w:r w:rsidRPr="00B14775">
        <w:rPr>
          <w:i/>
          <w:iCs/>
        </w:rPr>
        <w:t>Understanding Global Culture</w:t>
      </w:r>
      <w:r w:rsidRPr="00B14775">
        <w:t xml:space="preserve">. Once you’ve picked your chapter, please email me the chapter number and the culture-metaphor of that chapter. YOU CANNOT CHOOSE THE CHAPTER ON THE USA. The book will be available as an eBook through the library. Please look at the assignment page on CANVAS for </w:t>
      </w:r>
      <w:r w:rsidR="001F41F2" w:rsidRPr="00B14775">
        <w:t>more</w:t>
      </w:r>
      <w:r w:rsidRPr="00B14775">
        <w:t xml:space="preserve"> detail.</w:t>
      </w:r>
    </w:p>
    <w:p w14:paraId="56C26F1A" w14:textId="77777777" w:rsidR="00C55D1C" w:rsidRPr="00B14775" w:rsidRDefault="00C55D1C" w:rsidP="00C55D1C">
      <w:pPr>
        <w:ind w:left="1440"/>
      </w:pPr>
    </w:p>
    <w:p w14:paraId="619E8ADF" w14:textId="08F1F728" w:rsidR="00AE258B" w:rsidRPr="00B14775" w:rsidRDefault="00AE258B" w:rsidP="00AE258B">
      <w:pPr>
        <w:rPr>
          <w:b/>
          <w:u w:val="single"/>
        </w:rPr>
      </w:pPr>
      <w:r w:rsidRPr="00B14775">
        <w:rPr>
          <w:b/>
          <w:u w:val="single"/>
        </w:rPr>
        <w:t>Course Evaluation:</w:t>
      </w:r>
    </w:p>
    <w:p w14:paraId="20C4A20F" w14:textId="56BBB2A0" w:rsidR="00AE258B" w:rsidRPr="00B14775" w:rsidRDefault="00AE258B" w:rsidP="00AE258B">
      <w:pPr>
        <w:ind w:firstLine="720"/>
      </w:pPr>
      <w:r w:rsidRPr="00B14775">
        <w:rPr>
          <w:u w:val="single"/>
        </w:rPr>
        <w:t>Assignment</w:t>
      </w:r>
      <w:r w:rsidRPr="00B14775">
        <w:tab/>
      </w:r>
      <w:r w:rsidRPr="00B14775">
        <w:tab/>
      </w:r>
      <w:r w:rsidRPr="00B14775">
        <w:tab/>
      </w:r>
      <w:r w:rsidRPr="00B14775">
        <w:tab/>
      </w:r>
      <w:r w:rsidRPr="00B14775">
        <w:tab/>
      </w:r>
      <w:r w:rsidRPr="00B14775">
        <w:tab/>
      </w:r>
      <w:r w:rsidRPr="00B14775">
        <w:rPr>
          <w:u w:val="single"/>
        </w:rPr>
        <w:t>Points</w:t>
      </w:r>
      <w:r w:rsidRPr="00B14775">
        <w:tab/>
      </w:r>
      <w:r w:rsidRPr="00B14775">
        <w:tab/>
      </w:r>
      <w:r w:rsidRPr="00B14775">
        <w:tab/>
      </w:r>
    </w:p>
    <w:p w14:paraId="3289D6F7" w14:textId="57BE5248" w:rsidR="00AE258B" w:rsidRPr="00B14775" w:rsidRDefault="00AE258B" w:rsidP="00AE258B">
      <w:r w:rsidRPr="00B14775">
        <w:tab/>
        <w:t>Cultural Self-Assessment</w:t>
      </w:r>
      <w:r w:rsidRPr="00B14775">
        <w:tab/>
        <w:t xml:space="preserve">   </w:t>
      </w:r>
      <w:r w:rsidRPr="00B14775">
        <w:tab/>
      </w:r>
      <w:r w:rsidRPr="00B14775">
        <w:tab/>
      </w:r>
      <w:r w:rsidRPr="00B14775">
        <w:tab/>
        <w:t>100</w:t>
      </w:r>
    </w:p>
    <w:p w14:paraId="6D08A070" w14:textId="78ACDE9E" w:rsidR="00AE258B" w:rsidRPr="00B14775" w:rsidRDefault="00AE258B" w:rsidP="00AE258B">
      <w:r w:rsidRPr="00B14775">
        <w:tab/>
        <w:t>Intercultural Movie Report</w:t>
      </w:r>
      <w:r w:rsidRPr="00B14775">
        <w:tab/>
      </w:r>
      <w:r w:rsidRPr="00B14775">
        <w:tab/>
      </w:r>
      <w:r w:rsidRPr="00B14775">
        <w:tab/>
      </w:r>
      <w:r w:rsidRPr="00B14775">
        <w:tab/>
        <w:t>100</w:t>
      </w:r>
      <w:r w:rsidRPr="00B14775">
        <w:tab/>
      </w:r>
      <w:r w:rsidRPr="00B14775">
        <w:tab/>
      </w:r>
      <w:r w:rsidRPr="00B14775">
        <w:tab/>
      </w:r>
    </w:p>
    <w:p w14:paraId="7EFFD94D" w14:textId="796746B7" w:rsidR="00AE258B" w:rsidRPr="00B14775" w:rsidRDefault="00AE258B" w:rsidP="00AE258B">
      <w:pPr>
        <w:ind w:firstLine="720"/>
      </w:pPr>
      <w:r w:rsidRPr="00B14775">
        <w:t>Intercultural Experience</w:t>
      </w:r>
      <w:r w:rsidRPr="00B14775">
        <w:tab/>
      </w:r>
      <w:r w:rsidRPr="00B14775">
        <w:tab/>
      </w:r>
      <w:r w:rsidRPr="00B14775">
        <w:tab/>
      </w:r>
      <w:r w:rsidRPr="00B14775">
        <w:tab/>
        <w:t>200</w:t>
      </w:r>
    </w:p>
    <w:p w14:paraId="38405F7A" w14:textId="66249602" w:rsidR="00AE258B" w:rsidRPr="00B14775" w:rsidRDefault="000A4214" w:rsidP="00AE258B">
      <w:pPr>
        <w:ind w:left="720"/>
      </w:pPr>
      <w:r>
        <w:t>Entry Tickets</w:t>
      </w:r>
      <w:r w:rsidR="00AE258B" w:rsidRPr="00B14775">
        <w:tab/>
      </w:r>
      <w:r w:rsidR="00AE258B" w:rsidRPr="00B14775">
        <w:tab/>
      </w:r>
      <w:r w:rsidR="00AE258B" w:rsidRPr="00B14775">
        <w:tab/>
      </w:r>
      <w:r w:rsidR="00AE258B" w:rsidRPr="00B14775">
        <w:tab/>
      </w:r>
      <w:r w:rsidR="00AE258B" w:rsidRPr="00B14775">
        <w:tab/>
      </w:r>
      <w:r w:rsidR="00AE258B" w:rsidRPr="00B14775">
        <w:tab/>
        <w:t>100</w:t>
      </w:r>
      <w:r w:rsidR="00AE258B" w:rsidRPr="00B14775">
        <w:tab/>
        <w:t xml:space="preserve">          </w:t>
      </w:r>
      <w:r w:rsidR="00AE258B" w:rsidRPr="00B14775">
        <w:tab/>
      </w:r>
      <w:r w:rsidR="00AE258B" w:rsidRPr="00B14775">
        <w:tab/>
      </w:r>
    </w:p>
    <w:p w14:paraId="189B9294" w14:textId="4EE674E4" w:rsidR="00AE258B" w:rsidRPr="00B14775" w:rsidRDefault="00AE258B" w:rsidP="00AE258B">
      <w:r w:rsidRPr="00B14775">
        <w:tab/>
        <w:t>In-class Activities/Attendance</w:t>
      </w:r>
      <w:r w:rsidRPr="00B14775">
        <w:tab/>
      </w:r>
      <w:r w:rsidRPr="00B14775">
        <w:tab/>
      </w:r>
      <w:r w:rsidRPr="00B14775">
        <w:tab/>
        <w:t>100</w:t>
      </w:r>
      <w:r w:rsidRPr="00B14775">
        <w:tab/>
      </w:r>
      <w:r w:rsidRPr="00B14775">
        <w:tab/>
      </w:r>
      <w:r w:rsidRPr="00B14775">
        <w:tab/>
      </w:r>
      <w:r w:rsidRPr="00B14775">
        <w:tab/>
      </w:r>
      <w:r w:rsidRPr="00B14775">
        <w:tab/>
      </w:r>
    </w:p>
    <w:p w14:paraId="235307A4" w14:textId="32DDA1EB" w:rsidR="00AE258B" w:rsidRPr="00B14775" w:rsidRDefault="00AE258B" w:rsidP="00AE258B">
      <w:r w:rsidRPr="00B14775">
        <w:tab/>
        <w:t xml:space="preserve">Midterm Exam   </w:t>
      </w:r>
      <w:r w:rsidRPr="00B14775">
        <w:tab/>
      </w:r>
      <w:r w:rsidRPr="00B14775">
        <w:tab/>
      </w:r>
      <w:r w:rsidRPr="00B14775">
        <w:tab/>
      </w:r>
      <w:r w:rsidRPr="00B14775">
        <w:tab/>
      </w:r>
      <w:r w:rsidRPr="00B14775">
        <w:tab/>
        <w:t xml:space="preserve">100                     </w:t>
      </w:r>
      <w:r w:rsidRPr="00B14775">
        <w:tab/>
      </w:r>
    </w:p>
    <w:p w14:paraId="4358EA2E" w14:textId="13A2B62B" w:rsidR="00AE258B" w:rsidRPr="00B14775" w:rsidRDefault="00AE258B" w:rsidP="00AE258B">
      <w:r w:rsidRPr="00B14775">
        <w:tab/>
        <w:t>Final Exam</w:t>
      </w:r>
      <w:r w:rsidRPr="00B14775">
        <w:tab/>
      </w:r>
      <w:r w:rsidRPr="00B14775">
        <w:tab/>
      </w:r>
      <w:r w:rsidRPr="00B14775">
        <w:tab/>
      </w:r>
      <w:r w:rsidRPr="00B14775">
        <w:tab/>
      </w:r>
      <w:r w:rsidRPr="00B14775">
        <w:tab/>
      </w:r>
      <w:r w:rsidRPr="00B14775">
        <w:tab/>
        <w:t xml:space="preserve">100  </w:t>
      </w:r>
    </w:p>
    <w:p w14:paraId="451CCB1D" w14:textId="0021F560" w:rsidR="00AE258B" w:rsidRPr="00B14775" w:rsidRDefault="00AE258B" w:rsidP="00AE258B">
      <w:r w:rsidRPr="00B14775">
        <w:tab/>
      </w:r>
      <w:r w:rsidR="002F03E5">
        <w:t>Metaphor</w:t>
      </w:r>
      <w:r w:rsidRPr="00B14775">
        <w:t xml:space="preserve"> Project                               </w:t>
      </w:r>
      <w:r w:rsidRPr="00B14775">
        <w:tab/>
      </w:r>
      <w:r w:rsidRPr="00B14775">
        <w:tab/>
      </w:r>
      <w:r w:rsidRPr="00B14775">
        <w:tab/>
      </w:r>
      <w:r w:rsidRPr="00B14775">
        <w:rPr>
          <w:u w:val="single"/>
        </w:rPr>
        <w:t>200</w:t>
      </w:r>
      <w:r w:rsidRPr="00B14775">
        <w:t xml:space="preserve">                              </w:t>
      </w:r>
    </w:p>
    <w:p w14:paraId="7CA900A8" w14:textId="652AF093" w:rsidR="00AE258B" w:rsidRPr="00B14775" w:rsidRDefault="00AE258B" w:rsidP="00AE258B">
      <w:pPr>
        <w:widowControl w:val="0"/>
        <w:ind w:firstLine="720"/>
      </w:pPr>
      <w:r w:rsidRPr="00B14775">
        <w:t xml:space="preserve">Total                                            </w:t>
      </w:r>
      <w:r w:rsidRPr="00B14775">
        <w:tab/>
      </w:r>
      <w:r w:rsidRPr="00B14775">
        <w:tab/>
      </w:r>
      <w:r w:rsidRPr="00B14775">
        <w:tab/>
        <w:t>1000</w:t>
      </w:r>
    </w:p>
    <w:p w14:paraId="3EB0D562" w14:textId="3DDCB42E" w:rsidR="00AE258B" w:rsidRPr="00B14775" w:rsidRDefault="00AE258B" w:rsidP="00587886">
      <w:pPr>
        <w:widowControl w:val="0"/>
        <w:rPr>
          <w:b/>
        </w:rPr>
      </w:pPr>
    </w:p>
    <w:p w14:paraId="3F6C89A9" w14:textId="77777777" w:rsidR="002F65A6" w:rsidRPr="00B14775" w:rsidRDefault="00587886" w:rsidP="002F65A6">
      <w:pPr>
        <w:rPr>
          <w:rFonts w:eastAsia="Times New Roman"/>
        </w:rPr>
      </w:pPr>
      <w:r w:rsidRPr="00B14775">
        <w:rPr>
          <w:b/>
        </w:rPr>
        <w:t>Grading scale:</w:t>
      </w:r>
      <w:r w:rsidRPr="00B14775">
        <w:t xml:space="preserve"> </w:t>
      </w:r>
      <w:r w:rsidR="002F65A6" w:rsidRPr="00B14775">
        <w:rPr>
          <w:rFonts w:eastAsia="Times New Roman"/>
        </w:rPr>
        <w:t xml:space="preserve">The grade will be determined on the following scale: </w:t>
      </w:r>
    </w:p>
    <w:p w14:paraId="41E9E951" w14:textId="245DB9F7" w:rsidR="002F65A6" w:rsidRPr="00B14775" w:rsidRDefault="002F65A6" w:rsidP="002F65A6">
      <w:pPr>
        <w:ind w:firstLine="720"/>
        <w:rPr>
          <w:rFonts w:eastAsia="Times New Roman"/>
        </w:rPr>
      </w:pPr>
      <w:r w:rsidRPr="00B14775">
        <w:rPr>
          <w:rFonts w:eastAsia="Times New Roman"/>
        </w:rPr>
        <w:t>90</w:t>
      </w:r>
      <w:r w:rsidR="00EB683B" w:rsidRPr="00B14775">
        <w:rPr>
          <w:rFonts w:eastAsia="Times New Roman"/>
        </w:rPr>
        <w:t>0</w:t>
      </w:r>
      <w:r w:rsidRPr="00B14775">
        <w:rPr>
          <w:rFonts w:eastAsia="Times New Roman"/>
        </w:rPr>
        <w:t>-100</w:t>
      </w:r>
      <w:r w:rsidR="00EB683B" w:rsidRPr="00B14775">
        <w:rPr>
          <w:rFonts w:eastAsia="Times New Roman"/>
        </w:rPr>
        <w:t>0</w:t>
      </w:r>
      <w:r w:rsidRPr="00B14775">
        <w:rPr>
          <w:rFonts w:eastAsia="Times New Roman"/>
        </w:rPr>
        <w:t>=A, 80</w:t>
      </w:r>
      <w:r w:rsidR="00EB683B" w:rsidRPr="00B14775">
        <w:rPr>
          <w:rFonts w:eastAsia="Times New Roman"/>
        </w:rPr>
        <w:t>0</w:t>
      </w:r>
      <w:r w:rsidRPr="00B14775">
        <w:rPr>
          <w:rFonts w:eastAsia="Times New Roman"/>
        </w:rPr>
        <w:t>-89</w:t>
      </w:r>
      <w:r w:rsidR="00EB683B" w:rsidRPr="00B14775">
        <w:rPr>
          <w:rFonts w:eastAsia="Times New Roman"/>
        </w:rPr>
        <w:t>9</w:t>
      </w:r>
      <w:r w:rsidRPr="00B14775">
        <w:rPr>
          <w:rFonts w:eastAsia="Times New Roman"/>
        </w:rPr>
        <w:t>=B, 70</w:t>
      </w:r>
      <w:r w:rsidR="00EB683B" w:rsidRPr="00B14775">
        <w:rPr>
          <w:rFonts w:eastAsia="Times New Roman"/>
        </w:rPr>
        <w:t>0</w:t>
      </w:r>
      <w:r w:rsidRPr="00B14775">
        <w:rPr>
          <w:rFonts w:eastAsia="Times New Roman"/>
        </w:rPr>
        <w:t>-79</w:t>
      </w:r>
      <w:r w:rsidR="00EB683B" w:rsidRPr="00B14775">
        <w:rPr>
          <w:rFonts w:eastAsia="Times New Roman"/>
        </w:rPr>
        <w:t>9</w:t>
      </w:r>
      <w:r w:rsidRPr="00B14775">
        <w:rPr>
          <w:rFonts w:eastAsia="Times New Roman"/>
        </w:rPr>
        <w:t>=C, 60</w:t>
      </w:r>
      <w:r w:rsidR="00EB683B" w:rsidRPr="00B14775">
        <w:rPr>
          <w:rFonts w:eastAsia="Times New Roman"/>
        </w:rPr>
        <w:t>0</w:t>
      </w:r>
      <w:r w:rsidRPr="00B14775">
        <w:rPr>
          <w:rFonts w:eastAsia="Times New Roman"/>
        </w:rPr>
        <w:t>-69</w:t>
      </w:r>
      <w:r w:rsidR="00EB683B" w:rsidRPr="00B14775">
        <w:rPr>
          <w:rFonts w:eastAsia="Times New Roman"/>
        </w:rPr>
        <w:t>9</w:t>
      </w:r>
      <w:r w:rsidRPr="00B14775">
        <w:rPr>
          <w:rFonts w:eastAsia="Times New Roman"/>
        </w:rPr>
        <w:t>=D, Below 60</w:t>
      </w:r>
      <w:r w:rsidR="00EB683B" w:rsidRPr="00B14775">
        <w:rPr>
          <w:rFonts w:eastAsia="Times New Roman"/>
        </w:rPr>
        <w:t>0</w:t>
      </w:r>
      <w:r w:rsidRPr="00B14775">
        <w:rPr>
          <w:rFonts w:eastAsia="Times New Roman"/>
        </w:rPr>
        <w:t>=F</w:t>
      </w:r>
    </w:p>
    <w:p w14:paraId="1B729460" w14:textId="77777777" w:rsidR="00587886" w:rsidRPr="00B14775" w:rsidRDefault="00587886" w:rsidP="00587886">
      <w:pPr>
        <w:widowControl w:val="0"/>
        <w:rPr>
          <w:b/>
        </w:rPr>
      </w:pPr>
    </w:p>
    <w:p w14:paraId="15B2E166" w14:textId="7262D0FE" w:rsidR="00587886" w:rsidRPr="00B14775" w:rsidRDefault="00587886" w:rsidP="00587886">
      <w:pPr>
        <w:widowControl w:val="0"/>
        <w:rPr>
          <w:b/>
        </w:rPr>
      </w:pPr>
      <w:r w:rsidRPr="00B14775">
        <w:rPr>
          <w:b/>
        </w:rPr>
        <w:t>Course outline/major topics studied</w:t>
      </w:r>
      <w:r w:rsidR="002F65A6" w:rsidRPr="00B14775">
        <w:rPr>
          <w:b/>
        </w:rPr>
        <w:t>:</w:t>
      </w:r>
    </w:p>
    <w:p w14:paraId="7154E315" w14:textId="77777777" w:rsidR="002F65A6" w:rsidRPr="00B14775" w:rsidRDefault="002F65A6" w:rsidP="002F65A6">
      <w:pPr>
        <w:numPr>
          <w:ilvl w:val="0"/>
          <w:numId w:val="30"/>
        </w:numPr>
        <w:autoSpaceDE w:val="0"/>
        <w:autoSpaceDN w:val="0"/>
      </w:pPr>
      <w:r w:rsidRPr="00B14775">
        <w:t>Studying Intercultural Communication</w:t>
      </w:r>
    </w:p>
    <w:p w14:paraId="60988587" w14:textId="77777777" w:rsidR="002F65A6" w:rsidRPr="00B14775" w:rsidRDefault="002F65A6" w:rsidP="002F65A6">
      <w:pPr>
        <w:numPr>
          <w:ilvl w:val="0"/>
          <w:numId w:val="30"/>
        </w:numPr>
        <w:autoSpaceDE w:val="0"/>
        <w:autoSpaceDN w:val="0"/>
      </w:pPr>
      <w:r w:rsidRPr="00B14775">
        <w:t>Intercultural Communication: Building Blocks</w:t>
      </w:r>
    </w:p>
    <w:p w14:paraId="56477145" w14:textId="77777777" w:rsidR="002F65A6" w:rsidRPr="00B14775" w:rsidRDefault="002F65A6" w:rsidP="002F65A6">
      <w:pPr>
        <w:numPr>
          <w:ilvl w:val="0"/>
          <w:numId w:val="30"/>
        </w:numPr>
        <w:autoSpaceDE w:val="0"/>
        <w:autoSpaceDN w:val="0"/>
      </w:pPr>
      <w:r w:rsidRPr="00B14775">
        <w:t>History and Intercultural Communication</w:t>
      </w:r>
    </w:p>
    <w:p w14:paraId="0DD14D1F" w14:textId="77777777" w:rsidR="002F65A6" w:rsidRPr="00B14775" w:rsidRDefault="002F65A6" w:rsidP="002F65A6">
      <w:pPr>
        <w:numPr>
          <w:ilvl w:val="0"/>
          <w:numId w:val="30"/>
        </w:numPr>
        <w:autoSpaceDE w:val="0"/>
        <w:autoSpaceDN w:val="0"/>
      </w:pPr>
      <w:r w:rsidRPr="00B14775">
        <w:lastRenderedPageBreak/>
        <w:t>Identity and Intercultural Communication</w:t>
      </w:r>
    </w:p>
    <w:p w14:paraId="318844B3" w14:textId="77777777" w:rsidR="002F65A6" w:rsidRPr="00B14775" w:rsidRDefault="002F65A6" w:rsidP="002F65A6">
      <w:pPr>
        <w:numPr>
          <w:ilvl w:val="0"/>
          <w:numId w:val="30"/>
        </w:numPr>
        <w:autoSpaceDE w:val="0"/>
        <w:autoSpaceDN w:val="0"/>
      </w:pPr>
      <w:r w:rsidRPr="00B14775">
        <w:t>Verbal Issues in Intercultural Communication</w:t>
      </w:r>
    </w:p>
    <w:p w14:paraId="53C067D5" w14:textId="77777777" w:rsidR="002F65A6" w:rsidRPr="00B14775" w:rsidRDefault="002F65A6" w:rsidP="002F65A6">
      <w:pPr>
        <w:numPr>
          <w:ilvl w:val="0"/>
          <w:numId w:val="30"/>
        </w:numPr>
        <w:autoSpaceDE w:val="0"/>
        <w:autoSpaceDN w:val="0"/>
      </w:pPr>
      <w:r w:rsidRPr="00B14775">
        <w:t>Nonverbal Communication Issues</w:t>
      </w:r>
    </w:p>
    <w:p w14:paraId="175C4A4C" w14:textId="77777777" w:rsidR="002F65A6" w:rsidRPr="00B14775" w:rsidRDefault="002F65A6" w:rsidP="002F65A6">
      <w:pPr>
        <w:numPr>
          <w:ilvl w:val="0"/>
          <w:numId w:val="30"/>
        </w:numPr>
        <w:autoSpaceDE w:val="0"/>
        <w:autoSpaceDN w:val="0"/>
      </w:pPr>
      <w:r w:rsidRPr="00B14775">
        <w:t>Popular Culture and Intercultural Communication</w:t>
      </w:r>
    </w:p>
    <w:p w14:paraId="4A9AF903" w14:textId="77777777" w:rsidR="002F65A6" w:rsidRPr="00B14775" w:rsidRDefault="002F65A6" w:rsidP="002F65A6">
      <w:pPr>
        <w:numPr>
          <w:ilvl w:val="0"/>
          <w:numId w:val="30"/>
        </w:numPr>
        <w:autoSpaceDE w:val="0"/>
        <w:autoSpaceDN w:val="0"/>
      </w:pPr>
      <w:r w:rsidRPr="00B14775">
        <w:t>Culture, Communication, and Conflict</w:t>
      </w:r>
    </w:p>
    <w:p w14:paraId="364FB2CB" w14:textId="77777777" w:rsidR="002F65A6" w:rsidRPr="00B14775" w:rsidRDefault="002F65A6" w:rsidP="002F65A6">
      <w:pPr>
        <w:numPr>
          <w:ilvl w:val="0"/>
          <w:numId w:val="30"/>
        </w:numPr>
        <w:autoSpaceDE w:val="0"/>
        <w:autoSpaceDN w:val="0"/>
      </w:pPr>
      <w:r w:rsidRPr="00B14775">
        <w:t xml:space="preserve">Intercultural Relationships </w:t>
      </w:r>
    </w:p>
    <w:p w14:paraId="2A8AF342" w14:textId="0DADCC23" w:rsidR="002F65A6" w:rsidRPr="00B14775" w:rsidRDefault="002F65A6" w:rsidP="002F65A6">
      <w:pPr>
        <w:numPr>
          <w:ilvl w:val="0"/>
          <w:numId w:val="30"/>
        </w:numPr>
        <w:autoSpaceDE w:val="0"/>
        <w:autoSpaceDN w:val="0"/>
      </w:pPr>
      <w:r w:rsidRPr="00B14775">
        <w:t>Intercultural Communication and Family</w:t>
      </w:r>
    </w:p>
    <w:p w14:paraId="5F7D0220" w14:textId="77777777" w:rsidR="00AE258B" w:rsidRPr="00B14775" w:rsidRDefault="00AE258B" w:rsidP="00AE258B">
      <w:pPr>
        <w:autoSpaceDE w:val="0"/>
        <w:autoSpaceDN w:val="0"/>
        <w:ind w:left="1080"/>
      </w:pPr>
    </w:p>
    <w:p w14:paraId="13775143" w14:textId="77777777" w:rsidR="00587886" w:rsidRPr="00B14775" w:rsidRDefault="00587886" w:rsidP="00587886">
      <w:pPr>
        <w:widowControl w:val="0"/>
        <w:rPr>
          <w:b/>
        </w:rPr>
      </w:pPr>
    </w:p>
    <w:p w14:paraId="62DDF108" w14:textId="77777777" w:rsidR="00B14775" w:rsidRPr="00B14775" w:rsidRDefault="00B14775" w:rsidP="00B14775">
      <w:pPr>
        <w:widowControl w:val="0"/>
        <w:rPr>
          <w:color w:val="000000" w:themeColor="text1"/>
        </w:rPr>
      </w:pPr>
      <w:r w:rsidRPr="00B14775">
        <w:rPr>
          <w:b/>
          <w:color w:val="000000" w:themeColor="text1"/>
        </w:rPr>
        <w:t xml:space="preserve">Note:  </w:t>
      </w:r>
      <w:r w:rsidRPr="00B14775">
        <w:rPr>
          <w:color w:val="000000" w:themeColor="text1"/>
        </w:rPr>
        <w:t xml:space="preserve">Course schedule is subject to change with instructor notification and students will be responsible for abiding by these changes. </w:t>
      </w:r>
    </w:p>
    <w:p w14:paraId="77749EC3" w14:textId="77777777" w:rsidR="00B14775" w:rsidRPr="00B14775" w:rsidRDefault="00B14775" w:rsidP="00B14775">
      <w:pPr>
        <w:widowControl w:val="0"/>
        <w:rPr>
          <w:b/>
        </w:rPr>
      </w:pPr>
    </w:p>
    <w:p w14:paraId="4FFB9D65" w14:textId="4DBF028A" w:rsidR="00B14775" w:rsidRPr="00B14775" w:rsidRDefault="00B14775" w:rsidP="00B14775">
      <w:pPr>
        <w:widowControl w:val="0"/>
        <w:rPr>
          <w:rStyle w:val="Hyperlink"/>
        </w:rPr>
      </w:pPr>
      <w:r w:rsidRPr="00B14775">
        <w:rPr>
          <w:b/>
        </w:rPr>
        <w:t xml:space="preserve">Attendance:  </w:t>
      </w:r>
      <w:r w:rsidRPr="00B14775">
        <w:t xml:space="preserve">You are allowed to miss this class </w:t>
      </w:r>
      <w:r w:rsidRPr="00B14775">
        <w:t>4</w:t>
      </w:r>
      <w:r w:rsidRPr="00B14775">
        <w:t xml:space="preserve"> times without penalty. Those </w:t>
      </w:r>
      <w:r w:rsidRPr="00B14775">
        <w:t>4</w:t>
      </w:r>
      <w:r w:rsidRPr="00B14775">
        <w:t xml:space="preserve"> class periods cover EVRYTHING. It covers illness, sports, school-related functions, mental health days, arguments with my girlfriend, a bright sunny day, my car breaking down and any other reason you might miss class. Once you miss </w:t>
      </w:r>
      <w:r w:rsidRPr="00B14775">
        <w:t>4</w:t>
      </w:r>
      <w:r w:rsidRPr="00B14775">
        <w:t xml:space="preserve"> classes, you will have 5 points deducted from the 100 points I give towards attendance in this class. </w:t>
      </w:r>
      <w:r w:rsidRPr="00B14775">
        <w:t>So,</w:t>
      </w:r>
      <w:r w:rsidRPr="00B14775">
        <w:t xml:space="preserve"> on your </w:t>
      </w:r>
      <w:r w:rsidRPr="00B14775">
        <w:t>5</w:t>
      </w:r>
      <w:r w:rsidRPr="00B14775">
        <w:rPr>
          <w:vertAlign w:val="superscript"/>
        </w:rPr>
        <w:t>th</w:t>
      </w:r>
      <w:r w:rsidRPr="00B14775">
        <w:t xml:space="preserve"> absence, you will be at 95 out of 100. On your </w:t>
      </w:r>
      <w:r w:rsidRPr="00B14775">
        <w:t>6</w:t>
      </w:r>
      <w:r w:rsidRPr="00B14775">
        <w:rPr>
          <w:vertAlign w:val="superscript"/>
        </w:rPr>
        <w:t>th</w:t>
      </w:r>
      <w:r w:rsidRPr="00B14775">
        <w:t xml:space="preserve"> absence, you will be at 90 and so on. If you only miss </w:t>
      </w:r>
      <w:r w:rsidRPr="00B14775">
        <w:t>4</w:t>
      </w:r>
      <w:r w:rsidRPr="00B14775">
        <w:t xml:space="preserve"> times, you will get the full 100 points. Again, these </w:t>
      </w:r>
      <w:r w:rsidRPr="00B14775">
        <w:t>4</w:t>
      </w:r>
      <w:r w:rsidRPr="00B14775">
        <w:t xml:space="preserve"> absences count for those who are in a sport, band or some other school related activity. Make sure to plan ahead and use your absences wisely if you are involved in sports. Please refer to the university policy on attendance at </w:t>
      </w:r>
      <w:hyperlink r:id="rId11" w:history="1">
        <w:r w:rsidRPr="00B14775">
          <w:rPr>
            <w:rStyle w:val="Hyperlink"/>
          </w:rPr>
          <w:t>https://www.nwmissouri.edu/policies/academics/Attendance.pdf</w:t>
        </w:r>
      </w:hyperlink>
    </w:p>
    <w:p w14:paraId="74A3796D" w14:textId="77777777" w:rsidR="00E26960" w:rsidRPr="00B14775" w:rsidRDefault="00E26960" w:rsidP="00587886">
      <w:pPr>
        <w:widowControl w:val="0"/>
        <w:rPr>
          <w:rStyle w:val="Hyperlink"/>
        </w:rPr>
      </w:pPr>
    </w:p>
    <w:p w14:paraId="58A528E0" w14:textId="7B428E91" w:rsidR="00E26960" w:rsidRPr="00B14775" w:rsidRDefault="00E26960" w:rsidP="00E26960">
      <w:r w:rsidRPr="00B14775">
        <w:rPr>
          <w:b/>
          <w:bCs/>
        </w:rPr>
        <w:t>Late work:</w:t>
      </w:r>
      <w:r w:rsidRPr="00B14775">
        <w:t xml:space="preserve">  </w:t>
      </w:r>
      <w:r w:rsidRPr="00B14775">
        <w:rPr>
          <w:b/>
          <w:bCs/>
          <w:i/>
          <w:iCs/>
        </w:rPr>
        <w:t>Late work will not be accepted in any situation involving unexcused absences</w:t>
      </w:r>
      <w:r w:rsidRPr="00B14775">
        <w:rPr>
          <w:b/>
          <w:bCs/>
        </w:rPr>
        <w:t xml:space="preserve">.  </w:t>
      </w:r>
      <w:r w:rsidRPr="00B14775">
        <w:t xml:space="preserve">All absences are unexcused unless documented in writing and approved by instructor [e.g. hospitalization, death in family, approved university activity (advance instructor notification required for approved university activities)].  </w:t>
      </w:r>
      <w:r w:rsidRPr="00B14775">
        <w:rPr>
          <w:i/>
        </w:rPr>
        <w:t>I must have a copy of any written documentation in order to consider it as an excused absence.</w:t>
      </w:r>
      <w:r w:rsidRPr="00B14775">
        <w:t xml:space="preserve">  An e-mail or phone message from you that simply informs me that you will be absent does not constitute an excused absence, although I will appreciate the courtesy.  </w:t>
      </w:r>
      <w:r w:rsidRPr="00B14775">
        <w:rPr>
          <w:i/>
          <w:iCs/>
        </w:rPr>
        <w:t xml:space="preserve">I will not accept responsibility for any work that is </w:t>
      </w:r>
      <w:r w:rsidRPr="00B14775">
        <w:rPr>
          <w:b/>
          <w:bCs/>
          <w:i/>
          <w:iCs/>
        </w:rPr>
        <w:t>not</w:t>
      </w:r>
      <w:r w:rsidRPr="00B14775">
        <w:rPr>
          <w:i/>
          <w:iCs/>
        </w:rPr>
        <w:t xml:space="preserve"> turned </w:t>
      </w:r>
      <w:r w:rsidRPr="00B14775">
        <w:rPr>
          <w:i/>
          <w:iCs/>
          <w:noProof/>
        </w:rPr>
        <w:t>in to</w:t>
      </w:r>
      <w:r w:rsidRPr="00B14775">
        <w:rPr>
          <w:i/>
          <w:iCs/>
        </w:rPr>
        <w:t xml:space="preserve"> me by you </w:t>
      </w:r>
      <w:r w:rsidRPr="00B14775">
        <w:rPr>
          <w:b/>
          <w:bCs/>
          <w:i/>
          <w:iCs/>
        </w:rPr>
        <w:t>in person</w:t>
      </w:r>
      <w:r w:rsidRPr="00B14775">
        <w:t xml:space="preserve">, unless you confirm with me that I received it.  In other words, if an assignment is due in class and for some reason you are not in class to turn it in, I will not be held responsible for it if you sent it through a friend or if you later put it in my mailbox or slide it under the door to my office, </w:t>
      </w:r>
      <w:r w:rsidRPr="00B14775">
        <w:rPr>
          <w:i/>
        </w:rPr>
        <w:t>unless you confirm with me in person that I received the assignment.</w:t>
      </w:r>
      <w:r w:rsidRPr="00B14775">
        <w:t xml:space="preserve">   </w:t>
      </w:r>
    </w:p>
    <w:p w14:paraId="2481DCDD" w14:textId="2315CDB4" w:rsidR="00587886" w:rsidRPr="00B14775" w:rsidRDefault="00587886" w:rsidP="00587886">
      <w:pPr>
        <w:widowControl w:val="0"/>
      </w:pPr>
    </w:p>
    <w:p w14:paraId="2502C388" w14:textId="4AB7F2F0" w:rsidR="00587886" w:rsidRPr="00B14775" w:rsidRDefault="00587886" w:rsidP="00587886">
      <w:pPr>
        <w:widowControl w:val="0"/>
      </w:pPr>
      <w:r w:rsidRPr="00B14775">
        <w:rPr>
          <w:b/>
        </w:rPr>
        <w:t>Final exams</w:t>
      </w:r>
      <w:r w:rsidR="00E26960" w:rsidRPr="00B14775">
        <w:rPr>
          <w:b/>
        </w:rPr>
        <w:t>:</w:t>
      </w:r>
    </w:p>
    <w:p w14:paraId="7614098D" w14:textId="3B031CB8" w:rsidR="00587886" w:rsidRPr="00B14775" w:rsidRDefault="00587886" w:rsidP="00587886">
      <w:pPr>
        <w:widowControl w:val="0"/>
      </w:pPr>
      <w:r w:rsidRPr="00B14775">
        <w:t>If an emergency occurs that prevents the administration of a course scheduled final examination, the final course grades will be calculated based on the work in the course completed to that point in time and the faculty member’s considered judgment.  Final exams will not be rescheduled, and a grade of “I” will not be given as a result of an institutional cancellation of a final examination.  This final exam policy does not apply to online courses.</w:t>
      </w:r>
    </w:p>
    <w:p w14:paraId="2CF21C54" w14:textId="77777777" w:rsidR="00B14775" w:rsidRPr="00B14775" w:rsidRDefault="00B14775" w:rsidP="00B14775">
      <w:pPr>
        <w:widowControl w:val="0"/>
        <w:rPr>
          <w:b/>
        </w:rPr>
      </w:pPr>
    </w:p>
    <w:p w14:paraId="05E3F825" w14:textId="69FD13EB" w:rsidR="00B14775" w:rsidRPr="00B14775" w:rsidRDefault="00B14775" w:rsidP="00B14775">
      <w:pPr>
        <w:widowControl w:val="0"/>
      </w:pPr>
      <w:r w:rsidRPr="00B14775">
        <w:rPr>
          <w:b/>
        </w:rPr>
        <w:t>Administrative drop</w:t>
      </w:r>
      <w:r w:rsidRPr="00B14775">
        <w:rPr>
          <w:b/>
          <w:color w:val="000000" w:themeColor="text1"/>
        </w:rPr>
        <w:t>:</w:t>
      </w:r>
      <w:r w:rsidRPr="00B14775">
        <w:rPr>
          <w:color w:val="000000" w:themeColor="text1"/>
        </w:rPr>
        <w:t xml:space="preserve"> </w:t>
      </w:r>
      <w:r w:rsidRPr="00B14775">
        <w:t>An instructor may request the Office of the Registrar delete a student from a course roster if the student has not met the prerequisite for the course as stated in the catalog, or as a result of non-attendance in the course.</w:t>
      </w:r>
    </w:p>
    <w:p w14:paraId="15B36861" w14:textId="77777777" w:rsidR="00B14775" w:rsidRPr="00B14775" w:rsidRDefault="00B14775" w:rsidP="00B14775">
      <w:pPr>
        <w:widowControl w:val="0"/>
        <w:rPr>
          <w:b/>
        </w:rPr>
      </w:pPr>
    </w:p>
    <w:p w14:paraId="1EB808EA" w14:textId="77777777" w:rsidR="00B14775" w:rsidRPr="00B14775" w:rsidRDefault="00B14775" w:rsidP="00B14775">
      <w:pPr>
        <w:widowControl w:val="0"/>
      </w:pPr>
      <w:r w:rsidRPr="00B14775">
        <w:rPr>
          <w:b/>
        </w:rPr>
        <w:t>Academic Administrative withdrawal</w:t>
      </w:r>
      <w:r w:rsidRPr="00B14775">
        <w:rPr>
          <w:b/>
          <w:color w:val="000000" w:themeColor="text1"/>
        </w:rPr>
        <w:t>:</w:t>
      </w:r>
      <w:r w:rsidRPr="00B14775">
        <w:rPr>
          <w:color w:val="000000" w:themeColor="text1"/>
        </w:rPr>
        <w:t xml:space="preserve"> When it is in the best interest of Northwest Missouri State University for a student to withdraw, a student will be given a W, put on administrative hold, and </w:t>
      </w:r>
      <w:r w:rsidRPr="00B14775">
        <w:rPr>
          <w:color w:val="000000" w:themeColor="text1"/>
        </w:rPr>
        <w:lastRenderedPageBreak/>
        <w:t xml:space="preserve">given notice that they are about to be withdrawn. This action will result in removal of all credits associated with courses that have yet to be completed in the semester in question and the student will be administratively withdrawn from the University. An Administrative Withdrawal does not affect the student’s grade point average. Please refer to Northwest Missouri State University’s Academic Administrative Withdrawal Policy at: </w:t>
      </w:r>
    </w:p>
    <w:p w14:paraId="153AAAEA" w14:textId="77777777" w:rsidR="00B14775" w:rsidRPr="00B14775" w:rsidRDefault="00B14775" w:rsidP="00B14775">
      <w:pPr>
        <w:widowControl w:val="0"/>
      </w:pPr>
      <w:hyperlink r:id="rId12" w:history="1">
        <w:r w:rsidRPr="00B14775">
          <w:rPr>
            <w:rStyle w:val="Hyperlink"/>
          </w:rPr>
          <w:t>https://www.nwmissouri.edu/policies/academics/Adding-Dropping-Withdrawals.pdf</w:t>
        </w:r>
      </w:hyperlink>
    </w:p>
    <w:p w14:paraId="06BB8570" w14:textId="77777777" w:rsidR="00B14775" w:rsidRPr="00B14775" w:rsidRDefault="00B14775" w:rsidP="00B14775">
      <w:pPr>
        <w:widowControl w:val="0"/>
        <w:rPr>
          <w:b/>
        </w:rPr>
      </w:pPr>
    </w:p>
    <w:p w14:paraId="62FAD687" w14:textId="77777777" w:rsidR="00B14775" w:rsidRPr="00B14775" w:rsidRDefault="00B14775" w:rsidP="00B14775">
      <w:pPr>
        <w:widowControl w:val="0"/>
      </w:pPr>
      <w:r w:rsidRPr="00B14775">
        <w:rPr>
          <w:b/>
        </w:rPr>
        <w:t xml:space="preserve">University communications: </w:t>
      </w:r>
      <w:r w:rsidRPr="00B14775">
        <w:t xml:space="preserve">Students are expected to use their Northwest student email account for any electronic correspondence within the university.  Students are also strongly advised to check their email and </w:t>
      </w:r>
      <w:proofErr w:type="spellStart"/>
      <w:r w:rsidRPr="00B14775">
        <w:t>CatPAWS</w:t>
      </w:r>
      <w:proofErr w:type="spellEnd"/>
      <w:r w:rsidRPr="00B14775">
        <w:t xml:space="preserve"> accounts on a regular basis.</w:t>
      </w:r>
    </w:p>
    <w:p w14:paraId="4C04E5C3" w14:textId="77777777" w:rsidR="00B14775" w:rsidRPr="00B14775" w:rsidRDefault="00B14775" w:rsidP="00B14775">
      <w:pPr>
        <w:rPr>
          <w:b/>
        </w:rPr>
      </w:pPr>
    </w:p>
    <w:p w14:paraId="72EF592E" w14:textId="77777777" w:rsidR="00B14775" w:rsidRPr="00B14775" w:rsidRDefault="00B14775" w:rsidP="00B14775">
      <w:pPr>
        <w:rPr>
          <w:rStyle w:val="Hyperlink"/>
        </w:rPr>
      </w:pPr>
      <w:r w:rsidRPr="00B14775">
        <w:rPr>
          <w:b/>
        </w:rPr>
        <w:t xml:space="preserve">Academic integrity policy:  </w:t>
      </w:r>
      <w:r w:rsidRPr="00B14775">
        <w:t xml:space="preserve">The students, faculty, and staff at Northwest endeavor to sustain an environment that values honesty in academic work, that acknowledges the authorized aid provided by and intellectual contributions of others, and that enables equitable student evaluation. Please refer to Northwest Missouri State University’s Academic Integrity Policy at </w:t>
      </w:r>
      <w:hyperlink r:id="rId13" w:history="1">
        <w:r w:rsidRPr="00B14775">
          <w:rPr>
            <w:rStyle w:val="Hyperlink"/>
          </w:rPr>
          <w:t>http://www.nwmissouri.edu/policies/academics/Academic-Integrity.pdf</w:t>
        </w:r>
      </w:hyperlink>
    </w:p>
    <w:p w14:paraId="633D36C4" w14:textId="77777777" w:rsidR="00B14775" w:rsidRPr="00B14775" w:rsidRDefault="00B14775" w:rsidP="00B14775">
      <w:pPr>
        <w:rPr>
          <w:rStyle w:val="Hyperlink"/>
        </w:rPr>
      </w:pPr>
    </w:p>
    <w:p w14:paraId="3E6ADD30" w14:textId="79AF5C75" w:rsidR="00B14775" w:rsidRPr="00B14775" w:rsidRDefault="00B14775" w:rsidP="00B14775">
      <w:pPr>
        <w:ind w:left="720"/>
        <w:rPr>
          <w:b/>
        </w:rPr>
      </w:pPr>
      <w:r w:rsidRPr="00B14775">
        <w:rPr>
          <w:b/>
        </w:rPr>
        <w:t xml:space="preserve">Communication </w:t>
      </w:r>
      <w:r w:rsidRPr="00B14775">
        <w:rPr>
          <w:b/>
        </w:rPr>
        <w:t>225</w:t>
      </w:r>
      <w:r w:rsidRPr="00B14775">
        <w:rPr>
          <w:b/>
        </w:rPr>
        <w:t xml:space="preserve"> Specific Policies regarding plagiarism (used with permission from the Department of Language, Literature, and Writing)</w:t>
      </w:r>
    </w:p>
    <w:p w14:paraId="24B44811" w14:textId="77777777" w:rsidR="00B14775" w:rsidRPr="00B14775" w:rsidRDefault="00B14775" w:rsidP="00B14775">
      <w:pPr>
        <w:pStyle w:val="Default"/>
        <w:spacing w:before="100" w:after="100"/>
        <w:ind w:left="720"/>
        <w:rPr>
          <w:rFonts w:ascii="Times New Roman" w:hAnsi="Times New Roman" w:cs="Times New Roman"/>
        </w:rPr>
      </w:pPr>
      <w:r w:rsidRPr="00B14775">
        <w:rPr>
          <w:rFonts w:ascii="Times New Roman" w:hAnsi="Times New Roman" w:cs="Times New Roman"/>
        </w:rPr>
        <w:t xml:space="preserve">Academic integrity is central to our mission as a university and your success as a student, and it is expected that you will read and become familiar with the Code of Academic Integrity in the </w:t>
      </w:r>
      <w:r w:rsidRPr="00B14775">
        <w:rPr>
          <w:rFonts w:ascii="Times New Roman" w:hAnsi="Times New Roman" w:cs="Times New Roman"/>
          <w:i/>
          <w:iCs/>
        </w:rPr>
        <w:t xml:space="preserve">Undergraduate Academic Catalog </w:t>
      </w:r>
      <w:r w:rsidRPr="00B14775">
        <w:rPr>
          <w:rFonts w:ascii="Times New Roman" w:hAnsi="Times New Roman" w:cs="Times New Roman"/>
        </w:rPr>
        <w:t xml:space="preserve">and </w:t>
      </w:r>
      <w:r w:rsidRPr="00B14775">
        <w:rPr>
          <w:rFonts w:ascii="Times New Roman" w:hAnsi="Times New Roman" w:cs="Times New Roman"/>
          <w:i/>
          <w:iCs/>
        </w:rPr>
        <w:t>Northwest Student Handbook</w:t>
      </w:r>
      <w:r w:rsidRPr="00B14775">
        <w:rPr>
          <w:rFonts w:ascii="Times New Roman" w:hAnsi="Times New Roman" w:cs="Times New Roman"/>
        </w:rPr>
        <w:t>. Academic integrity entails treating the work of others ethically and ethically representing your own work.  Plagiarism is defined as using someone else’s language or ideas as your own without appropriately crediting the source, or to such an extent that the writing is no longer representative of your own abilities.</w:t>
      </w:r>
    </w:p>
    <w:p w14:paraId="333D6E8C" w14:textId="77777777" w:rsidR="00B14775" w:rsidRPr="00B14775" w:rsidRDefault="00B14775" w:rsidP="00B14775">
      <w:pPr>
        <w:spacing w:before="100" w:beforeAutospacing="1" w:after="100" w:afterAutospacing="1"/>
        <w:ind w:left="720"/>
        <w:rPr>
          <w:rFonts w:eastAsia="Times New Roman"/>
        </w:rPr>
      </w:pPr>
      <w:r w:rsidRPr="00B14775">
        <w:rPr>
          <w:rFonts w:eastAsia="Times New Roman"/>
        </w:rPr>
        <w:t>To avoid plagiarism, those who use words or ideas (including spoken, printed, electronically retrieved, or recorded sources) from another person's work must document the source.</w:t>
      </w:r>
    </w:p>
    <w:p w14:paraId="56C6B771" w14:textId="77777777" w:rsidR="00B14775" w:rsidRPr="00B14775" w:rsidRDefault="00B14775" w:rsidP="00B14775">
      <w:pPr>
        <w:pStyle w:val="NoSpacing"/>
        <w:ind w:firstLine="720"/>
        <w:rPr>
          <w:rFonts w:ascii="Times New Roman" w:eastAsia="Times New Roman" w:hAnsi="Times New Roman" w:cs="Times New Roman"/>
          <w:b/>
          <w:sz w:val="24"/>
          <w:szCs w:val="24"/>
        </w:rPr>
      </w:pPr>
      <w:r w:rsidRPr="00B14775">
        <w:rPr>
          <w:rFonts w:ascii="Times New Roman" w:eastAsia="Times New Roman" w:hAnsi="Times New Roman" w:cs="Times New Roman"/>
          <w:b/>
          <w:sz w:val="24"/>
          <w:szCs w:val="24"/>
        </w:rPr>
        <w:t>To document a direct quotation in APA style, writers must:</w:t>
      </w:r>
    </w:p>
    <w:p w14:paraId="207847F0" w14:textId="77777777" w:rsidR="00B14775" w:rsidRPr="00B14775" w:rsidRDefault="00B14775" w:rsidP="00B14775">
      <w:pPr>
        <w:pStyle w:val="NoSpacing"/>
        <w:ind w:left="720"/>
        <w:rPr>
          <w:rFonts w:ascii="Times New Roman" w:hAnsi="Times New Roman" w:cs="Times New Roman"/>
          <w:sz w:val="24"/>
          <w:szCs w:val="24"/>
        </w:rPr>
      </w:pPr>
      <w:r w:rsidRPr="00B14775">
        <w:rPr>
          <w:rFonts w:ascii="Times New Roman" w:hAnsi="Times New Roman" w:cs="Times New Roman"/>
          <w:sz w:val="24"/>
          <w:szCs w:val="24"/>
        </w:rPr>
        <w:t>1. Include quotation marks around the material or indent it within the text to indicate their use of the source;</w:t>
      </w:r>
    </w:p>
    <w:p w14:paraId="416C8C84" w14:textId="77777777" w:rsidR="00B14775" w:rsidRPr="00B14775" w:rsidRDefault="00B14775" w:rsidP="00B14775">
      <w:pPr>
        <w:ind w:left="720"/>
        <w:rPr>
          <w:rFonts w:eastAsia="Times New Roman"/>
        </w:rPr>
      </w:pPr>
      <w:r w:rsidRPr="00B14775">
        <w:rPr>
          <w:rFonts w:eastAsia="Times New Roman"/>
        </w:rPr>
        <w:t>2.  Provide parenthetical notation indicating the date (required), page number (if available); and</w:t>
      </w:r>
    </w:p>
    <w:p w14:paraId="7C5784FB" w14:textId="77777777" w:rsidR="00B14775" w:rsidRPr="00B14775" w:rsidRDefault="00B14775" w:rsidP="00B14775">
      <w:pPr>
        <w:ind w:left="720"/>
        <w:rPr>
          <w:rFonts w:eastAsia="Times New Roman"/>
        </w:rPr>
      </w:pPr>
      <w:r w:rsidRPr="00B14775">
        <w:rPr>
          <w:rFonts w:eastAsia="Times New Roman"/>
        </w:rPr>
        <w:t>3.  Include the name of the author (if available) or the title (if no author is given) either in the introduction to the quotation or within the parenthetical citation.</w:t>
      </w:r>
    </w:p>
    <w:p w14:paraId="44959A01" w14:textId="77777777" w:rsidR="00B14775" w:rsidRPr="00B14775" w:rsidRDefault="00B14775" w:rsidP="00B14775">
      <w:pPr>
        <w:rPr>
          <w:rFonts w:eastAsia="Times New Roman"/>
        </w:rPr>
      </w:pPr>
    </w:p>
    <w:p w14:paraId="3A41E5EA" w14:textId="77777777" w:rsidR="00B14775" w:rsidRPr="00B14775" w:rsidRDefault="00B14775" w:rsidP="00B14775">
      <w:pPr>
        <w:ind w:firstLine="720"/>
        <w:rPr>
          <w:rFonts w:eastAsia="Times New Roman"/>
          <w:b/>
        </w:rPr>
      </w:pPr>
      <w:r w:rsidRPr="00B14775">
        <w:rPr>
          <w:rFonts w:eastAsia="Times New Roman"/>
          <w:b/>
        </w:rPr>
        <w:t>To document a direct quotation in an oral presentation, speakers must:</w:t>
      </w:r>
    </w:p>
    <w:p w14:paraId="0D1E1BC6" w14:textId="77777777" w:rsidR="00B14775" w:rsidRPr="00B14775" w:rsidRDefault="00B14775" w:rsidP="00B14775">
      <w:pPr>
        <w:ind w:firstLine="720"/>
        <w:rPr>
          <w:rFonts w:eastAsia="Times New Roman"/>
        </w:rPr>
      </w:pPr>
      <w:r w:rsidRPr="00B14775">
        <w:rPr>
          <w:rFonts w:eastAsia="Times New Roman"/>
        </w:rPr>
        <w:t>1.  Say the word "quote" to verbally replace written quotation marks; and</w:t>
      </w:r>
    </w:p>
    <w:p w14:paraId="571C45A2" w14:textId="77777777" w:rsidR="00B14775" w:rsidRPr="00B14775" w:rsidRDefault="00B14775" w:rsidP="00B14775">
      <w:pPr>
        <w:ind w:firstLine="720"/>
        <w:rPr>
          <w:rFonts w:eastAsia="Times New Roman"/>
        </w:rPr>
      </w:pPr>
      <w:r w:rsidRPr="00B14775">
        <w:rPr>
          <w:rFonts w:eastAsia="Times New Roman"/>
        </w:rPr>
        <w:t>2.  Include the name of the publication and date before or after the quotation; and</w:t>
      </w:r>
    </w:p>
    <w:p w14:paraId="72A8355C" w14:textId="77777777" w:rsidR="00B14775" w:rsidRPr="00B14775" w:rsidRDefault="00B14775" w:rsidP="00B14775">
      <w:pPr>
        <w:ind w:firstLine="720"/>
        <w:rPr>
          <w:rFonts w:eastAsia="Times New Roman"/>
        </w:rPr>
      </w:pPr>
      <w:r w:rsidRPr="00B14775">
        <w:rPr>
          <w:rFonts w:eastAsia="Times New Roman"/>
        </w:rPr>
        <w:t>3. Outline oral presentations consistent with the above rules for written material.</w:t>
      </w:r>
    </w:p>
    <w:p w14:paraId="3A13FEA3" w14:textId="77777777" w:rsidR="00B14775" w:rsidRPr="00B14775" w:rsidRDefault="00B14775" w:rsidP="00B14775">
      <w:pPr>
        <w:spacing w:before="100" w:beforeAutospacing="1" w:after="100" w:afterAutospacing="1"/>
        <w:ind w:left="720"/>
        <w:rPr>
          <w:rFonts w:eastAsia="Times New Roman"/>
        </w:rPr>
      </w:pPr>
      <w:r w:rsidRPr="00B14775">
        <w:rPr>
          <w:rFonts w:eastAsia="Times New Roman"/>
        </w:rPr>
        <w:t>Instead of quoting writers or speakers, you may paraphrase the facts and ideas of others by fully digesting the concepts, then stating them in your own words and sentence structure; but you must still credit the sources as in the above notes.</w:t>
      </w:r>
    </w:p>
    <w:p w14:paraId="2C1C8291" w14:textId="77777777" w:rsidR="00B14775" w:rsidRPr="00B14775" w:rsidRDefault="00B14775" w:rsidP="00B14775">
      <w:pPr>
        <w:spacing w:before="100" w:beforeAutospacing="1" w:after="100" w:afterAutospacing="1"/>
        <w:ind w:firstLine="720"/>
        <w:rPr>
          <w:rFonts w:eastAsia="Times New Roman"/>
          <w:b/>
        </w:rPr>
      </w:pPr>
      <w:r w:rsidRPr="00B14775">
        <w:rPr>
          <w:rFonts w:eastAsia="Times New Roman"/>
          <w:b/>
        </w:rPr>
        <w:lastRenderedPageBreak/>
        <w:t>Other forms of academic dishonesty include</w:t>
      </w:r>
    </w:p>
    <w:p w14:paraId="5CC9B5DD" w14:textId="77777777" w:rsidR="00B14775" w:rsidRPr="00B14775" w:rsidRDefault="00B14775" w:rsidP="00B14775">
      <w:pPr>
        <w:pStyle w:val="ListParagraph"/>
        <w:numPr>
          <w:ilvl w:val="0"/>
          <w:numId w:val="31"/>
        </w:numPr>
        <w:spacing w:before="100" w:beforeAutospacing="1" w:after="100" w:afterAutospacing="1"/>
        <w:ind w:left="1440"/>
        <w:rPr>
          <w:rFonts w:eastAsia="Times New Roman"/>
        </w:rPr>
      </w:pPr>
      <w:r w:rsidRPr="00B14775">
        <w:rPr>
          <w:rFonts w:eastAsia="Times New Roman"/>
        </w:rPr>
        <w:t>Using a speech from another student from a previous course (both students are charged with academic dishonesty)</w:t>
      </w:r>
    </w:p>
    <w:p w14:paraId="4152BA2C" w14:textId="77777777" w:rsidR="00B14775" w:rsidRPr="00B14775" w:rsidRDefault="00B14775" w:rsidP="00B14775">
      <w:pPr>
        <w:pStyle w:val="ListParagraph"/>
        <w:numPr>
          <w:ilvl w:val="0"/>
          <w:numId w:val="31"/>
        </w:numPr>
        <w:spacing w:before="100" w:beforeAutospacing="1" w:after="100" w:afterAutospacing="1"/>
        <w:ind w:left="1440"/>
        <w:rPr>
          <w:rFonts w:eastAsia="Times New Roman"/>
        </w:rPr>
      </w:pPr>
      <w:r w:rsidRPr="00B14775">
        <w:rPr>
          <w:rFonts w:eastAsia="Times New Roman"/>
        </w:rPr>
        <w:t>Lying about an excuse for an absence</w:t>
      </w:r>
    </w:p>
    <w:p w14:paraId="1DBD107D" w14:textId="77777777" w:rsidR="00B14775" w:rsidRPr="00B14775" w:rsidRDefault="00B14775" w:rsidP="00B14775">
      <w:pPr>
        <w:pStyle w:val="ListParagraph"/>
        <w:numPr>
          <w:ilvl w:val="0"/>
          <w:numId w:val="31"/>
        </w:numPr>
        <w:spacing w:before="100" w:beforeAutospacing="1" w:after="100" w:afterAutospacing="1"/>
        <w:ind w:left="1440"/>
        <w:rPr>
          <w:rFonts w:eastAsia="Times New Roman"/>
        </w:rPr>
      </w:pPr>
      <w:r w:rsidRPr="00B14775">
        <w:rPr>
          <w:rFonts w:eastAsia="Times New Roman"/>
        </w:rPr>
        <w:t>Publishing exam questions on any public forum such as a website</w:t>
      </w:r>
    </w:p>
    <w:p w14:paraId="792E5177" w14:textId="77777777" w:rsidR="00B14775" w:rsidRPr="00B14775" w:rsidRDefault="00B14775" w:rsidP="00B14775">
      <w:pPr>
        <w:pStyle w:val="ListParagraph"/>
        <w:numPr>
          <w:ilvl w:val="0"/>
          <w:numId w:val="31"/>
        </w:numPr>
        <w:spacing w:before="100" w:beforeAutospacing="1" w:after="100" w:afterAutospacing="1"/>
        <w:ind w:left="1440"/>
        <w:rPr>
          <w:rFonts w:eastAsia="Times New Roman"/>
        </w:rPr>
      </w:pPr>
      <w:r w:rsidRPr="00B14775">
        <w:rPr>
          <w:rFonts w:eastAsia="Times New Roman"/>
        </w:rPr>
        <w:t>Sharing screenshots or photos of exam questions in any public forum such as a website</w:t>
      </w:r>
    </w:p>
    <w:p w14:paraId="00F83C11" w14:textId="77777777" w:rsidR="00B14775" w:rsidRPr="00B14775" w:rsidRDefault="00B14775" w:rsidP="00B14775">
      <w:pPr>
        <w:pStyle w:val="ListParagraph"/>
        <w:numPr>
          <w:ilvl w:val="0"/>
          <w:numId w:val="31"/>
        </w:numPr>
        <w:spacing w:before="100" w:beforeAutospacing="1" w:after="100" w:afterAutospacing="1"/>
        <w:ind w:left="1440"/>
        <w:rPr>
          <w:rFonts w:eastAsia="Times New Roman"/>
        </w:rPr>
      </w:pPr>
      <w:r w:rsidRPr="00B14775">
        <w:rPr>
          <w:rFonts w:eastAsia="Times New Roman"/>
        </w:rPr>
        <w:t>Using published exam questions, screenshots, or photos of exam questions to complete an assessment</w:t>
      </w:r>
    </w:p>
    <w:p w14:paraId="4E251923" w14:textId="77777777" w:rsidR="00B14775" w:rsidRPr="00B14775" w:rsidRDefault="00B14775" w:rsidP="00B14775">
      <w:pPr>
        <w:pStyle w:val="ListParagraph"/>
        <w:numPr>
          <w:ilvl w:val="0"/>
          <w:numId w:val="31"/>
        </w:numPr>
        <w:spacing w:before="100" w:beforeAutospacing="1" w:after="100" w:afterAutospacing="1"/>
        <w:ind w:left="1440"/>
        <w:rPr>
          <w:rFonts w:eastAsia="Times New Roman"/>
        </w:rPr>
      </w:pPr>
      <w:r w:rsidRPr="00B14775">
        <w:rPr>
          <w:rFonts w:eastAsia="Times New Roman"/>
        </w:rPr>
        <w:t>Sharing passwords to midterm or final exams with students who are not present in the classroom</w:t>
      </w:r>
    </w:p>
    <w:p w14:paraId="00424011" w14:textId="77777777" w:rsidR="00B14775" w:rsidRPr="00B14775" w:rsidRDefault="00B14775" w:rsidP="00B14775">
      <w:r w:rsidRPr="00B14775">
        <w:rPr>
          <w:b/>
        </w:rPr>
        <w:t>Learning or Living Accommodations Request Process:</w:t>
      </w:r>
      <w:r w:rsidRPr="00B14775">
        <w:t xml:space="preserve"> Northwest Missouri State University complies with Section 504 of the Rehabilitation Act of 1973 and the Americans with Disabilities Act of 1990 [ADA] and the ADA Amendments Act of 2008 [ADAAA].   If a student has a documented disability that qualifies under the ADA/ADAAA and requests accommodations, they should review the Accessibility and Accommodations webpage at </w:t>
      </w:r>
      <w:hyperlink r:id="rId14" w:history="1">
        <w:r w:rsidRPr="00B14775">
          <w:rPr>
            <w:rStyle w:val="Hyperlink"/>
          </w:rPr>
          <w:t>https://www.nwmissouri.edu/titleixequity/accessibility/index.htm</w:t>
        </w:r>
      </w:hyperlink>
      <w:r w:rsidRPr="00B14775">
        <w:t xml:space="preserve"> for guidance, including the accommodations application and supporting documentation requirements. Contact ada@nwmissouri.edu or 660.562.1873 for further assistance.  For the university policy on disability accommodation refer to </w:t>
      </w:r>
      <w:hyperlink r:id="rId15" w:history="1">
        <w:r w:rsidRPr="00B14775">
          <w:rPr>
            <w:rStyle w:val="Hyperlink"/>
          </w:rPr>
          <w:t>http://www.nwmissouri.edu/policies/student/Disability-Accommodation.pdf</w:t>
        </w:r>
      </w:hyperlink>
    </w:p>
    <w:p w14:paraId="08A07DC8" w14:textId="77777777" w:rsidR="00B14775" w:rsidRPr="00B14775" w:rsidRDefault="00B14775" w:rsidP="00B14775">
      <w:pPr>
        <w:rPr>
          <w:b/>
        </w:rPr>
      </w:pPr>
    </w:p>
    <w:p w14:paraId="10061E94" w14:textId="77777777" w:rsidR="00B14775" w:rsidRPr="00B14775" w:rsidRDefault="00B14775" w:rsidP="00B14775">
      <w:pPr>
        <w:rPr>
          <w:rStyle w:val="Hyperlink"/>
          <w:color w:val="auto"/>
          <w:u w:val="none"/>
        </w:rPr>
      </w:pPr>
      <w:r w:rsidRPr="00B14775">
        <w:rPr>
          <w:b/>
        </w:rPr>
        <w:t>Non-discrimination and anti-harassment policy:</w:t>
      </w:r>
      <w:r w:rsidRPr="00B14775">
        <w:t xml:space="preserve">  Northwest Missouri State University is committed to maintaining an environment for all faculty, staff, students, and third parties that is free of illegal discrimination and harassment.  Please refer to the Non-Discrimination and Anti-Harassment Policy at </w:t>
      </w:r>
      <w:hyperlink r:id="rId16" w:history="1">
        <w:r w:rsidRPr="00B14775">
          <w:rPr>
            <w:rStyle w:val="Hyperlink"/>
          </w:rPr>
          <w:t>https://www.nwmissouri.edu/TitleIXEquity/titlevi/</w:t>
        </w:r>
      </w:hyperlink>
    </w:p>
    <w:p w14:paraId="55CFC91B" w14:textId="77777777" w:rsidR="00B14775" w:rsidRPr="00B14775" w:rsidRDefault="00B14775" w:rsidP="00B14775">
      <w:pPr>
        <w:rPr>
          <w:rStyle w:val="Hyperlink"/>
          <w:b/>
          <w:color w:val="000000" w:themeColor="text1"/>
          <w:u w:val="none"/>
        </w:rPr>
      </w:pPr>
    </w:p>
    <w:p w14:paraId="1F62E7FD" w14:textId="77777777" w:rsidR="00B14775" w:rsidRPr="00B14775" w:rsidRDefault="00B14775" w:rsidP="00B14775">
      <w:r w:rsidRPr="00B14775">
        <w:rPr>
          <w:rStyle w:val="Hyperlink"/>
          <w:b/>
          <w:color w:val="000000" w:themeColor="text1"/>
          <w:u w:val="none"/>
        </w:rPr>
        <w:t>Family Education Rights and Privacy Act (FERPA) policy:</w:t>
      </w:r>
      <w:r w:rsidRPr="00B14775">
        <w:rPr>
          <w:rStyle w:val="Hyperlink"/>
          <w:color w:val="000000" w:themeColor="text1"/>
          <w:u w:val="none"/>
        </w:rPr>
        <w:t xml:space="preserve">  </w:t>
      </w:r>
      <w:r w:rsidRPr="00B14775">
        <w:t xml:space="preserve">Family Educational Rights and Privacy Act of 1974, as amended (commonly known as the Buckley Amendment), is a federal law which provides that colleges and universities will maintain the confidentiality of student education records. Please refer to the Family Educational Rights and Privacy Act (FERPA) Policy at </w:t>
      </w:r>
      <w:hyperlink r:id="rId17" w:history="1">
        <w:r w:rsidRPr="00B14775">
          <w:rPr>
            <w:rStyle w:val="Hyperlink"/>
          </w:rPr>
          <w:t>http://www.nwmissouri.edu/policies/academics/Family-Educational-Rights-and-Privacy-Act.pdf</w:t>
        </w:r>
      </w:hyperlink>
    </w:p>
    <w:p w14:paraId="306AA888" w14:textId="77777777" w:rsidR="00B14775" w:rsidRPr="00B14775" w:rsidRDefault="00B14775" w:rsidP="00B14775"/>
    <w:p w14:paraId="06D03829" w14:textId="77777777" w:rsidR="00B14775" w:rsidRPr="00B14775" w:rsidRDefault="00B14775" w:rsidP="00B14775">
      <w:pPr>
        <w:rPr>
          <w:color w:val="000000"/>
        </w:rPr>
      </w:pPr>
      <w:r w:rsidRPr="00B14775">
        <w:rPr>
          <w:b/>
          <w:bCs/>
          <w:color w:val="000000"/>
        </w:rPr>
        <w:t>COVID-19 Classroom Mitigation:</w:t>
      </w:r>
      <w:r w:rsidRPr="00B14775">
        <w:rPr>
          <w:color w:val="000000"/>
        </w:rPr>
        <w:t xml:space="preserve"> Northwest is committed to the health and safety of the University community. Face coverings are required for non-vaccinated students and faculty and are optional for those who are fully vaccinated. Should a non-vaccinated faculty member or student make close contact with a symptomatic, COVID-19 positive student, they will be asked to quarantine and not enter University facilities (unless otherwise instructed by University Wellness) or attend class until that quarantine period is over. Faculty will provide means for students missing class because of COVID-19 quarantine or isolation to keep up with course work, but students must communicate with faculty and adhere to the quarantine/isolation start and end dates. All other illnesses or absences for personal reasons will be handled as they were before the pandemic. Northwest further asks all students and faculty to practice good hygiene and not enter University facilities or attend face-to-face classes when they feel sick. Students who do not comply with these requirements will be subject to standard disciplinary procedures according to the Northwest Student Code of Conduct (i.e. verbal and written </w:t>
      </w:r>
      <w:r w:rsidRPr="00B14775">
        <w:rPr>
          <w:color w:val="000000"/>
        </w:rPr>
        <w:lastRenderedPageBreak/>
        <w:t>warnings followed by a hearing, if necessary). We thank you for doing your part to maintain our learning environment and to protect the health of fellow Bearcats.</w:t>
      </w:r>
    </w:p>
    <w:p w14:paraId="7D072CB2" w14:textId="77777777" w:rsidR="00B14775" w:rsidRPr="00B14775" w:rsidRDefault="00B14775" w:rsidP="00B14775"/>
    <w:p w14:paraId="174AA486" w14:textId="77777777" w:rsidR="00B14775" w:rsidRPr="00B14775" w:rsidRDefault="00B14775" w:rsidP="00B14775">
      <w:pPr>
        <w:rPr>
          <w:b/>
          <w:bCs/>
        </w:rPr>
      </w:pPr>
      <w:r w:rsidRPr="00B14775">
        <w:rPr>
          <w:b/>
          <w:bCs/>
        </w:rPr>
        <w:t>Change in Course Delivery:</w:t>
      </w:r>
    </w:p>
    <w:p w14:paraId="259665E6" w14:textId="77777777" w:rsidR="00B14775" w:rsidRPr="00B14775" w:rsidRDefault="00B14775" w:rsidP="00B14775">
      <w:r w:rsidRPr="00B14775">
        <w:t>It is our goal as a University to continue all courses as planned on campus.  However, due to unforeseeable impacts of COVID-19 and its variants, faculty and students must be prepared to adjust course formats or mitigation strategies anytime during the semester, either permanently or for a short term. The University and faculty will communicate with students in the event such action is deemed necessary to preserve the health and safety of students and employees.</w:t>
      </w:r>
    </w:p>
    <w:p w14:paraId="15CFEB65" w14:textId="77777777" w:rsidR="00B14775" w:rsidRPr="00B14775" w:rsidRDefault="00B14775" w:rsidP="00B14775"/>
    <w:p w14:paraId="64863610" w14:textId="77777777" w:rsidR="00B14775" w:rsidRPr="00B14775" w:rsidRDefault="00B14775" w:rsidP="00B14775">
      <w:pPr>
        <w:rPr>
          <w:b/>
          <w:bCs/>
        </w:rPr>
      </w:pPr>
      <w:r w:rsidRPr="00B14775">
        <w:rPr>
          <w:b/>
          <w:bCs/>
        </w:rPr>
        <w:t>Quarantine checklist:</w:t>
      </w:r>
    </w:p>
    <w:p w14:paraId="0BD502BF" w14:textId="77777777" w:rsidR="00B14775" w:rsidRPr="00B14775" w:rsidRDefault="00B14775" w:rsidP="00B14775">
      <w:r w:rsidRPr="00B14775">
        <w:t>YOUR to do List:</w:t>
      </w:r>
    </w:p>
    <w:p w14:paraId="05D70154" w14:textId="162176F5" w:rsidR="00B14775" w:rsidRPr="00B14775" w:rsidRDefault="00B14775" w:rsidP="00B14775">
      <w:pPr>
        <w:pStyle w:val="ListParagraph"/>
        <w:numPr>
          <w:ilvl w:val="0"/>
          <w:numId w:val="33"/>
        </w:numPr>
      </w:pPr>
      <w:r w:rsidRPr="00B14775">
        <w:t>Call 911 if you experience difficulty breathing or a change in your level of consciousness.</w:t>
      </w:r>
    </w:p>
    <w:p w14:paraId="245A9FE0" w14:textId="164EA2CA" w:rsidR="00B14775" w:rsidRPr="00B14775" w:rsidRDefault="00B14775" w:rsidP="00B14775">
      <w:pPr>
        <w:pStyle w:val="ListParagraph"/>
        <w:numPr>
          <w:ilvl w:val="0"/>
          <w:numId w:val="33"/>
        </w:numPr>
      </w:pPr>
      <w:r w:rsidRPr="00B14775">
        <w:t>Contact Wellness Services at 660.215.8573 with questions. You may text or call between 7 a.m. and 7 p.m. If you have an emergency outside of these hours, contact UPD at 660.562.1254.</w:t>
      </w:r>
    </w:p>
    <w:p w14:paraId="43B41C3B" w14:textId="76F57788" w:rsidR="00B14775" w:rsidRPr="00B14775" w:rsidRDefault="00B14775" w:rsidP="00B14775">
      <w:pPr>
        <w:pStyle w:val="ListParagraph"/>
        <w:numPr>
          <w:ilvl w:val="0"/>
          <w:numId w:val="33"/>
        </w:numPr>
      </w:pPr>
      <w:r w:rsidRPr="00B14775">
        <w:t>Notify all of your instructors of your absence and predicted date of return. They will assist you in your coursework by providing information on their strategies for distance learning. Please ensure that you have your laptop, notes, textbooks, and other necessary course materials when you enter into quarantine. Lack of engagement in your coursework during quarantine will likely result in lower grades or failure. When communicating with your instructors, you may provide them with the reason you cannot be in the classroom, but you are not required to do so.</w:t>
      </w:r>
    </w:p>
    <w:p w14:paraId="6FABE4B0" w14:textId="78338F74" w:rsidR="00B14775" w:rsidRPr="00B14775" w:rsidRDefault="00B14775" w:rsidP="00B14775">
      <w:pPr>
        <w:pStyle w:val="ListParagraph"/>
        <w:numPr>
          <w:ilvl w:val="0"/>
          <w:numId w:val="33"/>
        </w:numPr>
      </w:pPr>
      <w:r w:rsidRPr="00B14775">
        <w:t>Stay away from all people.</w:t>
      </w:r>
    </w:p>
    <w:p w14:paraId="30712B4D" w14:textId="231BBB6E" w:rsidR="00B14775" w:rsidRPr="00B14775" w:rsidRDefault="00B14775" w:rsidP="00B14775">
      <w:pPr>
        <w:pStyle w:val="ListParagraph"/>
        <w:numPr>
          <w:ilvl w:val="0"/>
          <w:numId w:val="33"/>
        </w:numPr>
      </w:pPr>
      <w:r w:rsidRPr="00B14775">
        <w:t>You must talk with a Wellness Services staff member every few days, either by phone, text, Zoom or Skype. If you develop COVID-19 symptoms, you MUST notify Wellness Services immediately. It is important for your wellbeing that Northwest maintains contact with you. We want to know you are doing okay, answer any questions you have, check for symptoms and assist with your needs.</w:t>
      </w:r>
    </w:p>
    <w:p w14:paraId="0096EA17" w14:textId="77777777" w:rsidR="00B14775" w:rsidRPr="00B14775" w:rsidRDefault="00B14775" w:rsidP="00B14775"/>
    <w:p w14:paraId="389F21EA" w14:textId="77777777" w:rsidR="00B14775" w:rsidRPr="00B14775" w:rsidRDefault="00B14775" w:rsidP="00B14775">
      <w:r w:rsidRPr="00B14775">
        <w:rPr>
          <w:b/>
        </w:rPr>
        <w:t>Behavior and Wellness:</w:t>
      </w:r>
      <w:r w:rsidRPr="00B14775">
        <w:t xml:space="preserve"> Northwest focuses on student success—every student, every day. </w:t>
      </w:r>
    </w:p>
    <w:p w14:paraId="4BE4D245" w14:textId="77777777" w:rsidR="00B14775" w:rsidRPr="00B14775" w:rsidRDefault="00B14775" w:rsidP="00B14775">
      <w:r w:rsidRPr="00B14775">
        <w:t>The Wellness Center, 660.562.1348, offers free counseling for students coping with depression, anxiety, alcohol or drug misuse, relationships, and other emotional, social, and academic stressors. In addition, faculty, staff, and students who are concerned with student wellbeing can report their concerns, including anonymously, to the Behavioral Intervention Team, so that the student can be offered relevant support, at this link:</w:t>
      </w:r>
      <w:r w:rsidRPr="00B14775">
        <w:rPr>
          <w:rStyle w:val="Hyperlink"/>
        </w:rPr>
        <w:t xml:space="preserve"> </w:t>
      </w:r>
      <w:hyperlink r:id="rId18" w:history="1">
        <w:r w:rsidRPr="00B14775">
          <w:rPr>
            <w:rStyle w:val="Hyperlink"/>
          </w:rPr>
          <w:t>Concerning Behavior Reporting Form</w:t>
        </w:r>
      </w:hyperlink>
      <w:r w:rsidRPr="00B14775">
        <w:t>. If you are concerned about the immediate safety of a student, please call the University Police, who have specialized training in intervention, at 660.562.1254.</w:t>
      </w:r>
    </w:p>
    <w:p w14:paraId="07BD57F5" w14:textId="77777777" w:rsidR="00B14775" w:rsidRPr="00786083" w:rsidRDefault="00B14775" w:rsidP="00587886">
      <w:pPr>
        <w:widowControl w:val="0"/>
      </w:pPr>
    </w:p>
    <w:p w14:paraId="79BF5B8F" w14:textId="77777777" w:rsidR="00587886" w:rsidRPr="00786083" w:rsidRDefault="00587886" w:rsidP="00587886">
      <w:pPr>
        <w:widowControl w:val="0"/>
        <w:rPr>
          <w:b/>
        </w:rPr>
      </w:pPr>
    </w:p>
    <w:p w14:paraId="6BBF7FF5" w14:textId="77777777" w:rsidR="00B14775" w:rsidRDefault="00B14775">
      <w:pPr>
        <w:rPr>
          <w:rFonts w:ascii="Calibri" w:eastAsia="Times New Roman" w:hAnsi="Calibri" w:cs="Calibri"/>
          <w:b/>
          <w:bCs/>
        </w:rPr>
      </w:pPr>
      <w:r>
        <w:rPr>
          <w:rFonts w:ascii="Calibri" w:eastAsia="Times New Roman" w:hAnsi="Calibri" w:cs="Calibri"/>
          <w:b/>
          <w:bCs/>
        </w:rPr>
        <w:br w:type="page"/>
      </w:r>
    </w:p>
    <w:p w14:paraId="1F99F0B6" w14:textId="0B4EDEA1" w:rsidR="00346B7B" w:rsidRPr="002D1688" w:rsidRDefault="00346B7B" w:rsidP="00346B7B">
      <w:pPr>
        <w:spacing w:before="100" w:beforeAutospacing="1" w:after="100" w:afterAutospacing="1"/>
        <w:jc w:val="center"/>
        <w:textAlignment w:val="baseline"/>
        <w:rPr>
          <w:rFonts w:eastAsia="Times New Roman"/>
        </w:rPr>
      </w:pPr>
      <w:r w:rsidRPr="002D1688">
        <w:rPr>
          <w:rFonts w:ascii="Calibri" w:eastAsia="Times New Roman" w:hAnsi="Calibri" w:cs="Calibri"/>
          <w:b/>
          <w:bCs/>
        </w:rPr>
        <w:lastRenderedPageBreak/>
        <w:t>Tentative Course Schedule</w:t>
      </w:r>
      <w:r w:rsidRPr="002D1688">
        <w:rPr>
          <w:rFonts w:ascii="Calibri" w:eastAsia="Times New Roman" w:hAnsi="Calibri" w:cs="Calibri"/>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398"/>
        <w:gridCol w:w="3946"/>
      </w:tblGrid>
      <w:tr w:rsidR="00346B7B" w:rsidRPr="002D1688" w14:paraId="6E3677AE" w14:textId="77777777" w:rsidTr="00EF5FFD">
        <w:tc>
          <w:tcPr>
            <w:tcW w:w="9344" w:type="dxa"/>
            <w:gridSpan w:val="2"/>
            <w:tcBorders>
              <w:top w:val="single" w:sz="6" w:space="0" w:color="auto"/>
              <w:left w:val="single" w:sz="6" w:space="0" w:color="auto"/>
              <w:bottom w:val="single" w:sz="6" w:space="0" w:color="auto"/>
              <w:right w:val="single" w:sz="6" w:space="0" w:color="auto"/>
            </w:tcBorders>
            <w:shd w:val="clear" w:color="auto" w:fill="auto"/>
            <w:hideMark/>
          </w:tcPr>
          <w:p w14:paraId="6FB42D30" w14:textId="7777777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b/>
                <w:bCs/>
              </w:rPr>
              <w:t>Day</w:t>
            </w:r>
            <w:r>
              <w:rPr>
                <w:rFonts w:ascii="Calibri" w:eastAsia="Times New Roman" w:hAnsi="Calibri" w:cs="Calibri"/>
                <w:b/>
                <w:bCs/>
              </w:rPr>
              <w:t xml:space="preserve">               </w:t>
            </w:r>
            <w:r w:rsidRPr="002D1688">
              <w:rPr>
                <w:rFonts w:ascii="Calibri" w:eastAsia="Times New Roman" w:hAnsi="Calibri" w:cs="Calibri"/>
                <w:b/>
                <w:bCs/>
              </w:rPr>
              <w:t>Topic of Class</w:t>
            </w:r>
            <w:r w:rsidRPr="002D1688">
              <w:rPr>
                <w:rFonts w:ascii="Calibri" w:eastAsia="Times New Roman" w:hAnsi="Calibri" w:cs="Calibri"/>
              </w:rPr>
              <w:t> </w:t>
            </w:r>
          </w:p>
        </w:tc>
      </w:tr>
      <w:tr w:rsidR="00346B7B" w:rsidRPr="002D1688" w14:paraId="4BCD951E" w14:textId="77777777" w:rsidTr="00EF5FFD">
        <w:tc>
          <w:tcPr>
            <w:tcW w:w="9344" w:type="dxa"/>
            <w:gridSpan w:val="2"/>
            <w:tcBorders>
              <w:top w:val="nil"/>
              <w:left w:val="single" w:sz="6" w:space="0" w:color="auto"/>
              <w:bottom w:val="single" w:sz="6" w:space="0" w:color="auto"/>
              <w:right w:val="single" w:sz="6" w:space="0" w:color="auto"/>
            </w:tcBorders>
            <w:shd w:val="clear" w:color="auto" w:fill="auto"/>
            <w:hideMark/>
          </w:tcPr>
          <w:p w14:paraId="3A9A481F" w14:textId="77777777" w:rsidR="00346B7B" w:rsidRPr="002D1688" w:rsidRDefault="00346B7B" w:rsidP="00EF5FFD">
            <w:pPr>
              <w:spacing w:before="100" w:beforeAutospacing="1" w:after="100" w:afterAutospacing="1"/>
              <w:jc w:val="center"/>
              <w:textAlignment w:val="baseline"/>
              <w:rPr>
                <w:rFonts w:eastAsia="Times New Roman"/>
              </w:rPr>
            </w:pPr>
            <w:r w:rsidRPr="002D1688">
              <w:rPr>
                <w:rFonts w:ascii="Calibri" w:eastAsia="Times New Roman" w:hAnsi="Calibri" w:cs="Calibri"/>
                <w:b/>
                <w:bCs/>
              </w:rPr>
              <w:t>Week 1</w:t>
            </w:r>
            <w:r w:rsidRPr="002D1688">
              <w:rPr>
                <w:rFonts w:ascii="Calibri" w:eastAsia="Times New Roman" w:hAnsi="Calibri" w:cs="Calibri"/>
              </w:rPr>
              <w:t> </w:t>
            </w:r>
          </w:p>
        </w:tc>
      </w:tr>
      <w:tr w:rsidR="00346B7B" w:rsidRPr="002D1688" w14:paraId="56A09E71"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28DE8128" w14:textId="2DF0C800" w:rsidR="00346B7B" w:rsidRPr="002D1688" w:rsidRDefault="00346B7B" w:rsidP="00EF5FFD">
            <w:pPr>
              <w:spacing w:before="100" w:beforeAutospacing="1" w:after="100" w:afterAutospacing="1"/>
              <w:textAlignment w:val="baseline"/>
              <w:rPr>
                <w:rFonts w:eastAsia="Times New Roman"/>
              </w:rPr>
            </w:pPr>
            <w:r>
              <w:rPr>
                <w:rFonts w:ascii="Calibri" w:eastAsia="Times New Roman" w:hAnsi="Calibri" w:cs="Calibri"/>
              </w:rPr>
              <w:t>08/</w:t>
            </w:r>
            <w:r w:rsidR="00B14775">
              <w:rPr>
                <w:rFonts w:ascii="Calibri" w:eastAsia="Times New Roman" w:hAnsi="Calibri" w:cs="Calibri"/>
              </w:rPr>
              <w:t>19</w:t>
            </w:r>
            <w:r>
              <w:rPr>
                <w:rFonts w:ascii="Calibri" w:eastAsia="Times New Roman" w:hAnsi="Calibri" w:cs="Calibri"/>
              </w:rPr>
              <w:t xml:space="preserve"> </w:t>
            </w:r>
            <w:r w:rsidR="003166EF">
              <w:rPr>
                <w:rFonts w:ascii="Calibri" w:eastAsia="Times New Roman" w:hAnsi="Calibri" w:cs="Calibri"/>
              </w:rPr>
              <w:t>Introduction to the Course</w:t>
            </w:r>
          </w:p>
        </w:tc>
        <w:tc>
          <w:tcPr>
            <w:tcW w:w="3946" w:type="dxa"/>
            <w:tcBorders>
              <w:top w:val="nil"/>
              <w:left w:val="nil"/>
              <w:bottom w:val="single" w:sz="6" w:space="0" w:color="auto"/>
              <w:right w:val="single" w:sz="6" w:space="0" w:color="auto"/>
            </w:tcBorders>
            <w:shd w:val="clear" w:color="auto" w:fill="auto"/>
            <w:hideMark/>
          </w:tcPr>
          <w:p w14:paraId="7B0DAC87" w14:textId="53B1956B"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r w:rsidR="003166EF">
              <w:rPr>
                <w:rFonts w:ascii="Calibri" w:eastAsia="Times New Roman" w:hAnsi="Calibri" w:cs="Calibri"/>
              </w:rPr>
              <w:t>Read Chapter One</w:t>
            </w:r>
          </w:p>
        </w:tc>
      </w:tr>
      <w:tr w:rsidR="00346B7B" w:rsidRPr="002D1688" w14:paraId="5F440687" w14:textId="77777777" w:rsidTr="00EF5FFD">
        <w:tc>
          <w:tcPr>
            <w:tcW w:w="9344" w:type="dxa"/>
            <w:gridSpan w:val="2"/>
            <w:tcBorders>
              <w:top w:val="nil"/>
              <w:left w:val="single" w:sz="6" w:space="0" w:color="auto"/>
              <w:bottom w:val="single" w:sz="6" w:space="0" w:color="auto"/>
              <w:right w:val="single" w:sz="6" w:space="0" w:color="auto"/>
            </w:tcBorders>
            <w:shd w:val="clear" w:color="auto" w:fill="auto"/>
            <w:hideMark/>
          </w:tcPr>
          <w:p w14:paraId="6AEB485D" w14:textId="77777777" w:rsidR="00346B7B" w:rsidRPr="002D1688" w:rsidRDefault="00346B7B" w:rsidP="00EF5FFD">
            <w:pPr>
              <w:spacing w:before="100" w:beforeAutospacing="1" w:after="100" w:afterAutospacing="1"/>
              <w:jc w:val="center"/>
              <w:textAlignment w:val="baseline"/>
              <w:rPr>
                <w:rFonts w:eastAsia="Times New Roman"/>
              </w:rPr>
            </w:pPr>
            <w:r w:rsidRPr="002D1688">
              <w:rPr>
                <w:rFonts w:ascii="Calibri" w:eastAsia="Times New Roman" w:hAnsi="Calibri" w:cs="Calibri"/>
                <w:b/>
                <w:bCs/>
              </w:rPr>
              <w:t>Week 2</w:t>
            </w:r>
            <w:r w:rsidRPr="002D1688">
              <w:rPr>
                <w:rFonts w:ascii="Calibri" w:eastAsia="Times New Roman" w:hAnsi="Calibri" w:cs="Calibri"/>
              </w:rPr>
              <w:t> </w:t>
            </w:r>
          </w:p>
        </w:tc>
      </w:tr>
      <w:tr w:rsidR="00346B7B" w:rsidRPr="002D1688" w14:paraId="62DE3014"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4FBB54DD" w14:textId="63AC1352" w:rsidR="00346B7B" w:rsidRPr="002D1688" w:rsidRDefault="003166EF" w:rsidP="00EF5FFD">
            <w:pPr>
              <w:spacing w:before="100" w:beforeAutospacing="1" w:after="100" w:afterAutospacing="1"/>
              <w:textAlignment w:val="baseline"/>
              <w:rPr>
                <w:rFonts w:eastAsia="Times New Roman"/>
              </w:rPr>
            </w:pPr>
            <w:r>
              <w:rPr>
                <w:rFonts w:ascii="Calibri" w:eastAsia="Times New Roman" w:hAnsi="Calibri" w:cs="Calibri"/>
              </w:rPr>
              <w:t>08/2</w:t>
            </w:r>
            <w:r w:rsidR="00B14775">
              <w:rPr>
                <w:rFonts w:ascii="Calibri" w:eastAsia="Times New Roman" w:hAnsi="Calibri" w:cs="Calibri"/>
              </w:rPr>
              <w:t>4</w:t>
            </w:r>
            <w:r>
              <w:rPr>
                <w:rFonts w:ascii="Calibri" w:eastAsia="Times New Roman" w:hAnsi="Calibri" w:cs="Calibri"/>
              </w:rPr>
              <w:t xml:space="preserve"> Communication and Culture</w:t>
            </w:r>
          </w:p>
        </w:tc>
        <w:tc>
          <w:tcPr>
            <w:tcW w:w="3946" w:type="dxa"/>
            <w:tcBorders>
              <w:top w:val="nil"/>
              <w:left w:val="nil"/>
              <w:bottom w:val="single" w:sz="6" w:space="0" w:color="auto"/>
              <w:right w:val="single" w:sz="6" w:space="0" w:color="auto"/>
            </w:tcBorders>
            <w:shd w:val="clear" w:color="auto" w:fill="auto"/>
            <w:hideMark/>
          </w:tcPr>
          <w:p w14:paraId="60B38ABC" w14:textId="11305343" w:rsidR="000A4214" w:rsidRPr="003166EF" w:rsidRDefault="00346B7B" w:rsidP="00EF5FFD">
            <w:pPr>
              <w:spacing w:before="100" w:beforeAutospacing="1" w:after="100" w:afterAutospacing="1"/>
              <w:textAlignment w:val="baseline"/>
              <w:rPr>
                <w:rFonts w:ascii="Calibri" w:eastAsia="Times New Roman" w:hAnsi="Calibri" w:cs="Calibri"/>
              </w:rPr>
            </w:pPr>
            <w:r w:rsidRPr="002D1688">
              <w:rPr>
                <w:rFonts w:ascii="Calibri" w:eastAsia="Times New Roman" w:hAnsi="Calibri" w:cs="Calibri"/>
              </w:rPr>
              <w:t> </w:t>
            </w:r>
            <w:r w:rsidR="003166EF">
              <w:rPr>
                <w:rFonts w:ascii="Calibri" w:eastAsia="Times New Roman" w:hAnsi="Calibri" w:cs="Calibri"/>
              </w:rPr>
              <w:t>Read Chapter Two</w:t>
            </w:r>
            <w:r w:rsidR="000A4214">
              <w:rPr>
                <w:rFonts w:ascii="Calibri" w:eastAsia="Times New Roman" w:hAnsi="Calibri" w:cs="Calibri"/>
              </w:rPr>
              <w:t>; Entry Ticket 1</w:t>
            </w:r>
          </w:p>
        </w:tc>
      </w:tr>
      <w:tr w:rsidR="00346B7B" w:rsidRPr="002D1688" w14:paraId="6A5191C7"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00E74AAF" w14:textId="29F35922" w:rsidR="00346B7B" w:rsidRPr="002D1688" w:rsidRDefault="003166EF" w:rsidP="003166EF">
            <w:pPr>
              <w:spacing w:before="100" w:beforeAutospacing="1" w:after="100" w:afterAutospacing="1"/>
              <w:textAlignment w:val="baseline"/>
              <w:rPr>
                <w:rFonts w:eastAsia="Times New Roman"/>
              </w:rPr>
            </w:pPr>
            <w:r>
              <w:rPr>
                <w:rFonts w:ascii="Calibri" w:eastAsia="Times New Roman" w:hAnsi="Calibri" w:cs="Calibri"/>
              </w:rPr>
              <w:t>08/2</w:t>
            </w:r>
            <w:r w:rsidR="00B14775">
              <w:rPr>
                <w:rFonts w:ascii="Calibri" w:eastAsia="Times New Roman" w:hAnsi="Calibri" w:cs="Calibri"/>
              </w:rPr>
              <w:t>6</w:t>
            </w:r>
            <w:r>
              <w:rPr>
                <w:rFonts w:ascii="Calibri" w:eastAsia="Times New Roman" w:hAnsi="Calibri" w:cs="Calibri"/>
              </w:rPr>
              <w:t> Communication and Culture</w:t>
            </w:r>
          </w:p>
        </w:tc>
        <w:tc>
          <w:tcPr>
            <w:tcW w:w="3946" w:type="dxa"/>
            <w:tcBorders>
              <w:top w:val="nil"/>
              <w:left w:val="nil"/>
              <w:bottom w:val="single" w:sz="6" w:space="0" w:color="auto"/>
              <w:right w:val="single" w:sz="6" w:space="0" w:color="auto"/>
            </w:tcBorders>
            <w:shd w:val="clear" w:color="auto" w:fill="auto"/>
            <w:hideMark/>
          </w:tcPr>
          <w:p w14:paraId="4428BFC4" w14:textId="7777777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p>
        </w:tc>
      </w:tr>
      <w:tr w:rsidR="00346B7B" w:rsidRPr="002D1688" w14:paraId="315A51B4" w14:textId="77777777" w:rsidTr="00EF5FFD">
        <w:tc>
          <w:tcPr>
            <w:tcW w:w="9344" w:type="dxa"/>
            <w:gridSpan w:val="2"/>
            <w:tcBorders>
              <w:top w:val="nil"/>
              <w:left w:val="single" w:sz="6" w:space="0" w:color="auto"/>
              <w:bottom w:val="single" w:sz="6" w:space="0" w:color="auto"/>
              <w:right w:val="single" w:sz="6" w:space="0" w:color="auto"/>
            </w:tcBorders>
            <w:shd w:val="clear" w:color="auto" w:fill="auto"/>
            <w:hideMark/>
          </w:tcPr>
          <w:p w14:paraId="565260D9" w14:textId="77777777" w:rsidR="00346B7B" w:rsidRPr="002D1688" w:rsidRDefault="00346B7B" w:rsidP="00EF5FFD">
            <w:pPr>
              <w:spacing w:before="100" w:beforeAutospacing="1" w:after="100" w:afterAutospacing="1"/>
              <w:jc w:val="center"/>
              <w:textAlignment w:val="baseline"/>
              <w:rPr>
                <w:rFonts w:eastAsia="Times New Roman"/>
              </w:rPr>
            </w:pPr>
            <w:r w:rsidRPr="002D1688">
              <w:rPr>
                <w:rFonts w:ascii="Calibri" w:eastAsia="Times New Roman" w:hAnsi="Calibri" w:cs="Calibri"/>
                <w:b/>
                <w:bCs/>
              </w:rPr>
              <w:t>Week 3</w:t>
            </w:r>
            <w:r w:rsidRPr="002D1688">
              <w:rPr>
                <w:rFonts w:ascii="Calibri" w:eastAsia="Times New Roman" w:hAnsi="Calibri" w:cs="Calibri"/>
              </w:rPr>
              <w:t> </w:t>
            </w:r>
          </w:p>
        </w:tc>
      </w:tr>
      <w:tr w:rsidR="00346B7B" w:rsidRPr="002D1688" w14:paraId="4B626889"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70FD3D4E" w14:textId="26678FEE" w:rsidR="00346B7B" w:rsidRPr="002D1688" w:rsidRDefault="00346B7B" w:rsidP="00EF5FFD">
            <w:pPr>
              <w:spacing w:before="100" w:beforeAutospacing="1" w:after="100" w:afterAutospacing="1"/>
              <w:textAlignment w:val="baseline"/>
              <w:rPr>
                <w:rFonts w:eastAsia="Times New Roman"/>
              </w:rPr>
            </w:pPr>
            <w:r>
              <w:rPr>
                <w:rFonts w:ascii="Calibri" w:eastAsia="Times New Roman" w:hAnsi="Calibri" w:cs="Calibri"/>
              </w:rPr>
              <w:t>0</w:t>
            </w:r>
            <w:r w:rsidR="00B14775">
              <w:rPr>
                <w:rFonts w:ascii="Calibri" w:eastAsia="Times New Roman" w:hAnsi="Calibri" w:cs="Calibri"/>
              </w:rPr>
              <w:t>8/31</w:t>
            </w:r>
            <w:r w:rsidRPr="002D1688">
              <w:rPr>
                <w:rFonts w:ascii="Calibri" w:eastAsia="Times New Roman" w:hAnsi="Calibri" w:cs="Calibri"/>
              </w:rPr>
              <w:t> </w:t>
            </w:r>
            <w:r w:rsidR="003166EF">
              <w:rPr>
                <w:rFonts w:ascii="Calibri" w:eastAsia="Times New Roman" w:hAnsi="Calibri" w:cs="Calibri"/>
              </w:rPr>
              <w:t>Assessing Culture</w:t>
            </w:r>
          </w:p>
        </w:tc>
        <w:tc>
          <w:tcPr>
            <w:tcW w:w="3946" w:type="dxa"/>
            <w:tcBorders>
              <w:top w:val="nil"/>
              <w:left w:val="nil"/>
              <w:bottom w:val="single" w:sz="6" w:space="0" w:color="auto"/>
              <w:right w:val="single" w:sz="6" w:space="0" w:color="auto"/>
            </w:tcBorders>
            <w:shd w:val="clear" w:color="auto" w:fill="auto"/>
            <w:hideMark/>
          </w:tcPr>
          <w:p w14:paraId="3E25CE26" w14:textId="1AACDFB3"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r w:rsidR="003166EF">
              <w:rPr>
                <w:rFonts w:ascii="Calibri" w:eastAsia="Times New Roman" w:hAnsi="Calibri" w:cs="Calibri"/>
              </w:rPr>
              <w:t>Read Chapter Six</w:t>
            </w:r>
            <w:r w:rsidR="000A4214">
              <w:rPr>
                <w:rFonts w:ascii="Calibri" w:eastAsia="Times New Roman" w:hAnsi="Calibri" w:cs="Calibri"/>
              </w:rPr>
              <w:t xml:space="preserve">; </w:t>
            </w:r>
            <w:r w:rsidR="000A4214" w:rsidRPr="000A4214">
              <w:rPr>
                <w:rFonts w:ascii="Calibri" w:eastAsia="Times New Roman" w:hAnsi="Calibri" w:cs="Calibri"/>
              </w:rPr>
              <w:t xml:space="preserve">Entry Ticket </w:t>
            </w:r>
            <w:r w:rsidR="000A4214">
              <w:rPr>
                <w:rFonts w:ascii="Calibri" w:eastAsia="Times New Roman" w:hAnsi="Calibri" w:cs="Calibri"/>
              </w:rPr>
              <w:t>2</w:t>
            </w:r>
          </w:p>
        </w:tc>
      </w:tr>
      <w:tr w:rsidR="00346B7B" w:rsidRPr="002D1688" w14:paraId="11CDDE7B"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19513CB8" w14:textId="78BA5E9A" w:rsidR="00346B7B" w:rsidRPr="002D1688" w:rsidRDefault="00346B7B" w:rsidP="00EF5FFD">
            <w:pPr>
              <w:spacing w:before="100" w:beforeAutospacing="1" w:after="100" w:afterAutospacing="1"/>
              <w:textAlignment w:val="baseline"/>
              <w:rPr>
                <w:rFonts w:eastAsia="Times New Roman"/>
              </w:rPr>
            </w:pPr>
            <w:r>
              <w:rPr>
                <w:rFonts w:ascii="Calibri" w:eastAsia="Times New Roman" w:hAnsi="Calibri" w:cs="Calibri"/>
              </w:rPr>
              <w:t>09/0</w:t>
            </w:r>
            <w:r w:rsidR="00B14775">
              <w:rPr>
                <w:rFonts w:ascii="Calibri" w:eastAsia="Times New Roman" w:hAnsi="Calibri" w:cs="Calibri"/>
              </w:rPr>
              <w:t>2</w:t>
            </w:r>
            <w:r>
              <w:rPr>
                <w:rFonts w:ascii="Calibri" w:eastAsia="Times New Roman" w:hAnsi="Calibri" w:cs="Calibri"/>
              </w:rPr>
              <w:t xml:space="preserve"> </w:t>
            </w:r>
            <w:r w:rsidR="003166EF">
              <w:rPr>
                <w:rFonts w:ascii="Calibri" w:eastAsia="Times New Roman" w:hAnsi="Calibri" w:cs="Calibri"/>
              </w:rPr>
              <w:t>Cultural Analysis for understanding</w:t>
            </w:r>
          </w:p>
        </w:tc>
        <w:tc>
          <w:tcPr>
            <w:tcW w:w="3946" w:type="dxa"/>
            <w:tcBorders>
              <w:top w:val="nil"/>
              <w:left w:val="nil"/>
              <w:bottom w:val="single" w:sz="6" w:space="0" w:color="auto"/>
              <w:right w:val="single" w:sz="6" w:space="0" w:color="auto"/>
            </w:tcBorders>
            <w:shd w:val="clear" w:color="auto" w:fill="auto"/>
            <w:hideMark/>
          </w:tcPr>
          <w:p w14:paraId="5C93165D" w14:textId="7777777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p>
        </w:tc>
      </w:tr>
      <w:tr w:rsidR="00346B7B" w:rsidRPr="002D1688" w14:paraId="2F0B9227" w14:textId="77777777" w:rsidTr="00EF5FFD">
        <w:tc>
          <w:tcPr>
            <w:tcW w:w="9344" w:type="dxa"/>
            <w:gridSpan w:val="2"/>
            <w:tcBorders>
              <w:top w:val="nil"/>
              <w:left w:val="single" w:sz="6" w:space="0" w:color="auto"/>
              <w:bottom w:val="single" w:sz="6" w:space="0" w:color="auto"/>
              <w:right w:val="single" w:sz="6" w:space="0" w:color="auto"/>
            </w:tcBorders>
            <w:shd w:val="clear" w:color="auto" w:fill="auto"/>
            <w:hideMark/>
          </w:tcPr>
          <w:p w14:paraId="21DCCF5B" w14:textId="77777777" w:rsidR="00346B7B" w:rsidRPr="002D1688" w:rsidRDefault="00346B7B" w:rsidP="00EF5FFD">
            <w:pPr>
              <w:spacing w:before="100" w:beforeAutospacing="1" w:after="100" w:afterAutospacing="1"/>
              <w:jc w:val="center"/>
              <w:textAlignment w:val="baseline"/>
              <w:rPr>
                <w:rFonts w:eastAsia="Times New Roman"/>
              </w:rPr>
            </w:pPr>
            <w:r w:rsidRPr="002D1688">
              <w:rPr>
                <w:rFonts w:ascii="Calibri" w:eastAsia="Times New Roman" w:hAnsi="Calibri" w:cs="Calibri"/>
                <w:b/>
                <w:bCs/>
              </w:rPr>
              <w:t>Week 4</w:t>
            </w:r>
            <w:r w:rsidRPr="002D1688">
              <w:rPr>
                <w:rFonts w:ascii="Calibri" w:eastAsia="Times New Roman" w:hAnsi="Calibri" w:cs="Calibri"/>
              </w:rPr>
              <w:t> </w:t>
            </w:r>
          </w:p>
        </w:tc>
      </w:tr>
      <w:tr w:rsidR="00346B7B" w:rsidRPr="002D1688" w14:paraId="080CFA99"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69F2AF91" w14:textId="56EDC965" w:rsidR="00346B7B" w:rsidRPr="002D1688" w:rsidRDefault="003166EF" w:rsidP="00EF5FFD">
            <w:pPr>
              <w:spacing w:before="100" w:beforeAutospacing="1" w:after="100" w:afterAutospacing="1"/>
              <w:textAlignment w:val="baseline"/>
              <w:rPr>
                <w:rFonts w:eastAsia="Times New Roman"/>
              </w:rPr>
            </w:pPr>
            <w:r>
              <w:rPr>
                <w:rFonts w:ascii="Calibri" w:eastAsia="Times New Roman" w:hAnsi="Calibri" w:cs="Calibri"/>
                <w:bCs/>
              </w:rPr>
              <w:t>09/0</w:t>
            </w:r>
            <w:r w:rsidR="00B14775">
              <w:rPr>
                <w:rFonts w:ascii="Calibri" w:eastAsia="Times New Roman" w:hAnsi="Calibri" w:cs="Calibri"/>
                <w:bCs/>
              </w:rPr>
              <w:t>7</w:t>
            </w:r>
            <w:r>
              <w:rPr>
                <w:rFonts w:ascii="Calibri" w:eastAsia="Times New Roman" w:hAnsi="Calibri" w:cs="Calibri"/>
                <w:bCs/>
              </w:rPr>
              <w:t xml:space="preserve"> Family and Intercultural Communication</w:t>
            </w:r>
          </w:p>
        </w:tc>
        <w:tc>
          <w:tcPr>
            <w:tcW w:w="3946" w:type="dxa"/>
            <w:tcBorders>
              <w:top w:val="nil"/>
              <w:left w:val="nil"/>
              <w:bottom w:val="single" w:sz="6" w:space="0" w:color="auto"/>
              <w:right w:val="single" w:sz="6" w:space="0" w:color="auto"/>
            </w:tcBorders>
            <w:shd w:val="clear" w:color="auto" w:fill="auto"/>
            <w:hideMark/>
          </w:tcPr>
          <w:p w14:paraId="1E463FDE" w14:textId="2FF9CB6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r w:rsidR="003166EF">
              <w:rPr>
                <w:rFonts w:ascii="Calibri" w:eastAsia="Times New Roman" w:hAnsi="Calibri" w:cs="Calibri"/>
              </w:rPr>
              <w:t>Read Chapter Three</w:t>
            </w:r>
            <w:r w:rsidR="000A4214">
              <w:rPr>
                <w:rFonts w:ascii="Calibri" w:eastAsia="Times New Roman" w:hAnsi="Calibri" w:cs="Calibri"/>
              </w:rPr>
              <w:t xml:space="preserve">; </w:t>
            </w:r>
            <w:r w:rsidR="000A4214">
              <w:rPr>
                <w:rFonts w:ascii="Calibri" w:eastAsia="Times New Roman" w:hAnsi="Calibri" w:cs="Calibri"/>
              </w:rPr>
              <w:t xml:space="preserve">Entry Ticket </w:t>
            </w:r>
            <w:r w:rsidR="000A4214">
              <w:rPr>
                <w:rFonts w:ascii="Calibri" w:eastAsia="Times New Roman" w:hAnsi="Calibri" w:cs="Calibri"/>
              </w:rPr>
              <w:t>3</w:t>
            </w:r>
          </w:p>
        </w:tc>
      </w:tr>
      <w:tr w:rsidR="00346B7B" w:rsidRPr="002D1688" w14:paraId="0E321877"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74F675FA" w14:textId="7D25FAA0" w:rsidR="00346B7B" w:rsidRPr="002D1688" w:rsidRDefault="00346B7B" w:rsidP="00EF5FFD">
            <w:pPr>
              <w:spacing w:before="100" w:beforeAutospacing="1" w:after="100" w:afterAutospacing="1"/>
              <w:textAlignment w:val="baseline"/>
              <w:rPr>
                <w:rFonts w:eastAsia="Times New Roman"/>
              </w:rPr>
            </w:pPr>
            <w:r>
              <w:rPr>
                <w:rFonts w:ascii="Calibri" w:eastAsia="Times New Roman" w:hAnsi="Calibri" w:cs="Calibri"/>
                <w:bCs/>
              </w:rPr>
              <w:t>09/</w:t>
            </w:r>
            <w:r w:rsidR="00B14775">
              <w:rPr>
                <w:rFonts w:ascii="Calibri" w:eastAsia="Times New Roman" w:hAnsi="Calibri" w:cs="Calibri"/>
                <w:bCs/>
              </w:rPr>
              <w:t>09</w:t>
            </w:r>
            <w:r w:rsidRPr="00740DE0">
              <w:rPr>
                <w:rFonts w:ascii="Calibri" w:eastAsia="Times New Roman" w:hAnsi="Calibri" w:cs="Calibri"/>
                <w:bCs/>
              </w:rPr>
              <w:t xml:space="preserve"> </w:t>
            </w:r>
            <w:r w:rsidR="003166EF">
              <w:rPr>
                <w:rFonts w:ascii="Calibri" w:eastAsia="Times New Roman" w:hAnsi="Calibri" w:cs="Calibri"/>
                <w:bCs/>
              </w:rPr>
              <w:t>Family and Intercultural Communication</w:t>
            </w:r>
          </w:p>
        </w:tc>
        <w:tc>
          <w:tcPr>
            <w:tcW w:w="3946" w:type="dxa"/>
            <w:tcBorders>
              <w:top w:val="nil"/>
              <w:left w:val="nil"/>
              <w:bottom w:val="single" w:sz="6" w:space="0" w:color="auto"/>
              <w:right w:val="single" w:sz="6" w:space="0" w:color="auto"/>
            </w:tcBorders>
            <w:shd w:val="clear" w:color="auto" w:fill="auto"/>
            <w:hideMark/>
          </w:tcPr>
          <w:p w14:paraId="2E18F314" w14:textId="6E600301"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r w:rsidR="00A70B6C">
              <w:rPr>
                <w:rFonts w:ascii="Calibri" w:eastAsia="Times New Roman" w:hAnsi="Calibri" w:cs="Calibri"/>
              </w:rPr>
              <w:t>Presentation of Cultural Assessment</w:t>
            </w:r>
          </w:p>
        </w:tc>
      </w:tr>
      <w:tr w:rsidR="00346B7B" w:rsidRPr="002D1688" w14:paraId="07FA803B" w14:textId="77777777" w:rsidTr="00EF5FFD">
        <w:tc>
          <w:tcPr>
            <w:tcW w:w="9344" w:type="dxa"/>
            <w:gridSpan w:val="2"/>
            <w:tcBorders>
              <w:top w:val="nil"/>
              <w:left w:val="single" w:sz="6" w:space="0" w:color="auto"/>
              <w:bottom w:val="single" w:sz="6" w:space="0" w:color="auto"/>
              <w:right w:val="single" w:sz="6" w:space="0" w:color="auto"/>
            </w:tcBorders>
            <w:shd w:val="clear" w:color="auto" w:fill="auto"/>
            <w:hideMark/>
          </w:tcPr>
          <w:p w14:paraId="32E14AAC" w14:textId="77777777" w:rsidR="00346B7B" w:rsidRPr="002D1688" w:rsidRDefault="00346B7B" w:rsidP="00EF5FFD">
            <w:pPr>
              <w:spacing w:before="100" w:beforeAutospacing="1" w:after="100" w:afterAutospacing="1"/>
              <w:jc w:val="center"/>
              <w:textAlignment w:val="baseline"/>
              <w:rPr>
                <w:rFonts w:eastAsia="Times New Roman"/>
              </w:rPr>
            </w:pPr>
            <w:r w:rsidRPr="002D1688">
              <w:rPr>
                <w:rFonts w:ascii="Calibri" w:eastAsia="Times New Roman" w:hAnsi="Calibri" w:cs="Calibri"/>
                <w:b/>
                <w:bCs/>
              </w:rPr>
              <w:t>Week 5</w:t>
            </w:r>
            <w:r w:rsidRPr="002D1688">
              <w:rPr>
                <w:rFonts w:ascii="Calibri" w:eastAsia="Times New Roman" w:hAnsi="Calibri" w:cs="Calibri"/>
              </w:rPr>
              <w:t> </w:t>
            </w:r>
          </w:p>
        </w:tc>
      </w:tr>
      <w:tr w:rsidR="00346B7B" w:rsidRPr="002D1688" w14:paraId="25F2D98C"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3015FF72" w14:textId="0B578006" w:rsidR="00346B7B" w:rsidRPr="002D1688" w:rsidRDefault="00346B7B" w:rsidP="00EF5FFD">
            <w:pPr>
              <w:spacing w:before="100" w:beforeAutospacing="1" w:after="100" w:afterAutospacing="1"/>
              <w:textAlignment w:val="baseline"/>
              <w:rPr>
                <w:rFonts w:eastAsia="Times New Roman"/>
              </w:rPr>
            </w:pPr>
            <w:r>
              <w:rPr>
                <w:rFonts w:ascii="Calibri" w:eastAsia="Times New Roman" w:hAnsi="Calibri" w:cs="Calibri"/>
                <w:bCs/>
              </w:rPr>
              <w:t>09/</w:t>
            </w:r>
            <w:r w:rsidR="00B14775">
              <w:rPr>
                <w:rFonts w:ascii="Calibri" w:eastAsia="Times New Roman" w:hAnsi="Calibri" w:cs="Calibri"/>
                <w:bCs/>
              </w:rPr>
              <w:t>14</w:t>
            </w:r>
            <w:r w:rsidR="00B14775" w:rsidRPr="00DE6968">
              <w:rPr>
                <w:rFonts w:ascii="Calibri" w:eastAsia="Times New Roman" w:hAnsi="Calibri" w:cs="Calibri"/>
                <w:bCs/>
              </w:rPr>
              <w:t xml:space="preserve"> </w:t>
            </w:r>
            <w:r w:rsidR="00B14775" w:rsidRPr="00DE6968">
              <w:rPr>
                <w:rFonts w:ascii="Calibri" w:eastAsia="Times New Roman" w:hAnsi="Calibri" w:cs="Calibri"/>
              </w:rPr>
              <w:t>History</w:t>
            </w:r>
            <w:r w:rsidR="003166EF">
              <w:rPr>
                <w:rFonts w:ascii="Calibri" w:eastAsia="Times New Roman" w:hAnsi="Calibri" w:cs="Calibri"/>
              </w:rPr>
              <w:t xml:space="preserve"> and Intercultural Communication</w:t>
            </w:r>
          </w:p>
        </w:tc>
        <w:tc>
          <w:tcPr>
            <w:tcW w:w="3946" w:type="dxa"/>
            <w:tcBorders>
              <w:top w:val="nil"/>
              <w:left w:val="nil"/>
              <w:bottom w:val="single" w:sz="6" w:space="0" w:color="auto"/>
              <w:right w:val="single" w:sz="6" w:space="0" w:color="auto"/>
            </w:tcBorders>
            <w:shd w:val="clear" w:color="auto" w:fill="auto"/>
            <w:hideMark/>
          </w:tcPr>
          <w:p w14:paraId="56F5921A" w14:textId="51F33A08"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r w:rsidR="003166EF">
              <w:rPr>
                <w:rFonts w:ascii="Calibri" w:eastAsia="Times New Roman" w:hAnsi="Calibri" w:cs="Calibri"/>
              </w:rPr>
              <w:t>Read chapter Four</w:t>
            </w:r>
            <w:r w:rsidR="000A4214">
              <w:rPr>
                <w:rFonts w:ascii="Calibri" w:eastAsia="Times New Roman" w:hAnsi="Calibri" w:cs="Calibri"/>
              </w:rPr>
              <w:t xml:space="preserve">; </w:t>
            </w:r>
            <w:r w:rsidR="000A4214">
              <w:rPr>
                <w:rFonts w:ascii="Calibri" w:eastAsia="Times New Roman" w:hAnsi="Calibri" w:cs="Calibri"/>
              </w:rPr>
              <w:t xml:space="preserve">Entry Ticket </w:t>
            </w:r>
            <w:r w:rsidR="000A4214">
              <w:rPr>
                <w:rFonts w:ascii="Calibri" w:eastAsia="Times New Roman" w:hAnsi="Calibri" w:cs="Calibri"/>
              </w:rPr>
              <w:t>4</w:t>
            </w:r>
          </w:p>
        </w:tc>
      </w:tr>
      <w:tr w:rsidR="00346B7B" w:rsidRPr="002D1688" w14:paraId="60072E2D"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70908B20" w14:textId="12F177EA" w:rsidR="00346B7B" w:rsidRPr="002D1688" w:rsidRDefault="00346B7B" w:rsidP="00EF5FFD">
            <w:pPr>
              <w:spacing w:before="100" w:beforeAutospacing="1" w:after="100" w:afterAutospacing="1"/>
              <w:textAlignment w:val="baseline"/>
              <w:rPr>
                <w:rFonts w:eastAsia="Times New Roman"/>
              </w:rPr>
            </w:pPr>
            <w:r>
              <w:rPr>
                <w:rFonts w:ascii="Calibri" w:eastAsia="Times New Roman" w:hAnsi="Calibri" w:cs="Calibri"/>
                <w:bCs/>
              </w:rPr>
              <w:t>09/</w:t>
            </w:r>
            <w:r w:rsidR="00B14775">
              <w:rPr>
                <w:rFonts w:ascii="Calibri" w:eastAsia="Times New Roman" w:hAnsi="Calibri" w:cs="Calibri"/>
                <w:bCs/>
              </w:rPr>
              <w:t>16</w:t>
            </w:r>
            <w:r w:rsidR="00B14775" w:rsidRPr="00DE6968">
              <w:rPr>
                <w:rFonts w:ascii="Calibri" w:eastAsia="Times New Roman" w:hAnsi="Calibri" w:cs="Calibri"/>
                <w:bCs/>
              </w:rPr>
              <w:t xml:space="preserve"> </w:t>
            </w:r>
            <w:r w:rsidR="00B14775">
              <w:rPr>
                <w:rFonts w:ascii="Calibri" w:eastAsia="Times New Roman" w:hAnsi="Calibri" w:cs="Calibri"/>
                <w:bCs/>
              </w:rPr>
              <w:t>History</w:t>
            </w:r>
            <w:r w:rsidR="003166EF">
              <w:rPr>
                <w:rFonts w:ascii="Calibri" w:eastAsia="Times New Roman" w:hAnsi="Calibri" w:cs="Calibri"/>
                <w:bCs/>
              </w:rPr>
              <w:t xml:space="preserve"> cont.</w:t>
            </w:r>
          </w:p>
        </w:tc>
        <w:tc>
          <w:tcPr>
            <w:tcW w:w="3946" w:type="dxa"/>
            <w:tcBorders>
              <w:top w:val="nil"/>
              <w:left w:val="nil"/>
              <w:bottom w:val="single" w:sz="6" w:space="0" w:color="auto"/>
              <w:right w:val="single" w:sz="6" w:space="0" w:color="auto"/>
            </w:tcBorders>
            <w:shd w:val="clear" w:color="auto" w:fill="auto"/>
            <w:hideMark/>
          </w:tcPr>
          <w:p w14:paraId="74363E76" w14:textId="7777777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p>
        </w:tc>
      </w:tr>
      <w:tr w:rsidR="00346B7B" w:rsidRPr="002D1688" w14:paraId="5ECE53EF" w14:textId="77777777" w:rsidTr="00EF5FFD">
        <w:tc>
          <w:tcPr>
            <w:tcW w:w="9344" w:type="dxa"/>
            <w:gridSpan w:val="2"/>
            <w:tcBorders>
              <w:top w:val="nil"/>
              <w:left w:val="single" w:sz="6" w:space="0" w:color="auto"/>
              <w:bottom w:val="single" w:sz="6" w:space="0" w:color="auto"/>
              <w:right w:val="single" w:sz="6" w:space="0" w:color="auto"/>
            </w:tcBorders>
            <w:shd w:val="clear" w:color="auto" w:fill="auto"/>
            <w:hideMark/>
          </w:tcPr>
          <w:p w14:paraId="0E835130" w14:textId="77777777" w:rsidR="00346B7B" w:rsidRPr="002D1688" w:rsidRDefault="00346B7B" w:rsidP="00EF5FFD">
            <w:pPr>
              <w:spacing w:before="100" w:beforeAutospacing="1" w:after="100" w:afterAutospacing="1"/>
              <w:jc w:val="center"/>
              <w:textAlignment w:val="baseline"/>
              <w:rPr>
                <w:rFonts w:eastAsia="Times New Roman"/>
              </w:rPr>
            </w:pPr>
            <w:r w:rsidRPr="002D1688">
              <w:rPr>
                <w:rFonts w:ascii="Calibri" w:eastAsia="Times New Roman" w:hAnsi="Calibri" w:cs="Calibri"/>
                <w:b/>
                <w:bCs/>
              </w:rPr>
              <w:t>Week 6</w:t>
            </w:r>
            <w:r w:rsidRPr="002D1688">
              <w:rPr>
                <w:rFonts w:ascii="Calibri" w:eastAsia="Times New Roman" w:hAnsi="Calibri" w:cs="Calibri"/>
              </w:rPr>
              <w:t> </w:t>
            </w:r>
          </w:p>
        </w:tc>
      </w:tr>
      <w:tr w:rsidR="00346B7B" w:rsidRPr="002D1688" w14:paraId="351E1AA5"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2C76EC30" w14:textId="037861E4" w:rsidR="00346B7B" w:rsidRPr="002D1688" w:rsidRDefault="003166EF" w:rsidP="00EF5FFD">
            <w:pPr>
              <w:spacing w:before="100" w:beforeAutospacing="1" w:after="100" w:afterAutospacing="1"/>
              <w:textAlignment w:val="baseline"/>
              <w:rPr>
                <w:rFonts w:eastAsia="Times New Roman"/>
              </w:rPr>
            </w:pPr>
            <w:r>
              <w:rPr>
                <w:rFonts w:ascii="Calibri" w:eastAsia="Times New Roman" w:hAnsi="Calibri" w:cs="Calibri"/>
              </w:rPr>
              <w:t>09/2</w:t>
            </w:r>
            <w:r w:rsidR="00B14775">
              <w:rPr>
                <w:rFonts w:ascii="Calibri" w:eastAsia="Times New Roman" w:hAnsi="Calibri" w:cs="Calibri"/>
              </w:rPr>
              <w:t>1</w:t>
            </w:r>
            <w:r>
              <w:rPr>
                <w:rFonts w:ascii="Calibri" w:eastAsia="Times New Roman" w:hAnsi="Calibri" w:cs="Calibri"/>
              </w:rPr>
              <w:t xml:space="preserve"> Religion and Intercultural Communication</w:t>
            </w:r>
          </w:p>
        </w:tc>
        <w:tc>
          <w:tcPr>
            <w:tcW w:w="3946" w:type="dxa"/>
            <w:tcBorders>
              <w:top w:val="nil"/>
              <w:left w:val="nil"/>
              <w:bottom w:val="single" w:sz="6" w:space="0" w:color="auto"/>
              <w:right w:val="single" w:sz="6" w:space="0" w:color="auto"/>
            </w:tcBorders>
            <w:shd w:val="clear" w:color="auto" w:fill="auto"/>
            <w:hideMark/>
          </w:tcPr>
          <w:p w14:paraId="694FCAA5" w14:textId="34AC6D6E" w:rsidR="00346B7B" w:rsidRPr="002D1688" w:rsidRDefault="003166EF" w:rsidP="00EF5FFD">
            <w:pPr>
              <w:spacing w:before="100" w:beforeAutospacing="1" w:after="100" w:afterAutospacing="1"/>
              <w:textAlignment w:val="baseline"/>
              <w:rPr>
                <w:rFonts w:eastAsia="Times New Roman"/>
              </w:rPr>
            </w:pPr>
            <w:r>
              <w:rPr>
                <w:rFonts w:eastAsia="Times New Roman"/>
              </w:rPr>
              <w:t>Read Chapter Five</w:t>
            </w:r>
            <w:r w:rsidR="000A4214">
              <w:rPr>
                <w:rFonts w:eastAsia="Times New Roman"/>
              </w:rPr>
              <w:t xml:space="preserve">; </w:t>
            </w:r>
            <w:r w:rsidR="000A4214">
              <w:rPr>
                <w:rFonts w:ascii="Calibri" w:eastAsia="Times New Roman" w:hAnsi="Calibri" w:cs="Calibri"/>
              </w:rPr>
              <w:t xml:space="preserve">Entry Ticket </w:t>
            </w:r>
            <w:r w:rsidR="000A4214">
              <w:rPr>
                <w:rFonts w:ascii="Calibri" w:eastAsia="Times New Roman" w:hAnsi="Calibri" w:cs="Calibri"/>
              </w:rPr>
              <w:t>5</w:t>
            </w:r>
          </w:p>
        </w:tc>
      </w:tr>
      <w:tr w:rsidR="00346B7B" w:rsidRPr="002D1688" w14:paraId="12496C45"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5EF10BB3" w14:textId="67A49779" w:rsidR="00346B7B" w:rsidRPr="002D1688" w:rsidRDefault="003166EF" w:rsidP="00EF5FFD">
            <w:pPr>
              <w:spacing w:before="100" w:beforeAutospacing="1" w:after="100" w:afterAutospacing="1"/>
              <w:textAlignment w:val="baseline"/>
              <w:rPr>
                <w:rFonts w:eastAsia="Times New Roman"/>
              </w:rPr>
            </w:pPr>
            <w:r>
              <w:rPr>
                <w:rFonts w:ascii="Calibri" w:eastAsia="Times New Roman" w:hAnsi="Calibri" w:cs="Calibri"/>
              </w:rPr>
              <w:t>09/2</w:t>
            </w:r>
            <w:r w:rsidR="00B14775">
              <w:rPr>
                <w:rFonts w:ascii="Calibri" w:eastAsia="Times New Roman" w:hAnsi="Calibri" w:cs="Calibri"/>
              </w:rPr>
              <w:t>3</w:t>
            </w:r>
            <w:r>
              <w:rPr>
                <w:rFonts w:ascii="Calibri" w:eastAsia="Times New Roman" w:hAnsi="Calibri" w:cs="Calibri"/>
              </w:rPr>
              <w:t xml:space="preserve"> Religion cont.</w:t>
            </w:r>
          </w:p>
        </w:tc>
        <w:tc>
          <w:tcPr>
            <w:tcW w:w="3946" w:type="dxa"/>
            <w:tcBorders>
              <w:top w:val="nil"/>
              <w:left w:val="nil"/>
              <w:bottom w:val="single" w:sz="6" w:space="0" w:color="auto"/>
              <w:right w:val="single" w:sz="6" w:space="0" w:color="auto"/>
            </w:tcBorders>
            <w:shd w:val="clear" w:color="auto" w:fill="auto"/>
            <w:hideMark/>
          </w:tcPr>
          <w:p w14:paraId="605AB11C" w14:textId="7777777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p>
        </w:tc>
      </w:tr>
      <w:tr w:rsidR="00346B7B" w:rsidRPr="002D1688" w14:paraId="050FF522" w14:textId="77777777" w:rsidTr="00EF5FFD">
        <w:tc>
          <w:tcPr>
            <w:tcW w:w="9344" w:type="dxa"/>
            <w:gridSpan w:val="2"/>
            <w:tcBorders>
              <w:top w:val="nil"/>
              <w:left w:val="single" w:sz="6" w:space="0" w:color="auto"/>
              <w:bottom w:val="single" w:sz="6" w:space="0" w:color="auto"/>
              <w:right w:val="single" w:sz="6" w:space="0" w:color="auto"/>
            </w:tcBorders>
            <w:shd w:val="clear" w:color="auto" w:fill="auto"/>
            <w:hideMark/>
          </w:tcPr>
          <w:p w14:paraId="25CB5887" w14:textId="77777777" w:rsidR="00346B7B" w:rsidRPr="002D1688" w:rsidRDefault="00346B7B" w:rsidP="00EF5FFD">
            <w:pPr>
              <w:spacing w:before="100" w:beforeAutospacing="1" w:after="100" w:afterAutospacing="1"/>
              <w:jc w:val="center"/>
              <w:textAlignment w:val="baseline"/>
              <w:rPr>
                <w:rFonts w:eastAsia="Times New Roman"/>
              </w:rPr>
            </w:pPr>
            <w:r w:rsidRPr="002D1688">
              <w:rPr>
                <w:rFonts w:ascii="Calibri" w:eastAsia="Times New Roman" w:hAnsi="Calibri" w:cs="Calibri"/>
                <w:b/>
                <w:bCs/>
              </w:rPr>
              <w:t>Week 7</w:t>
            </w:r>
            <w:r w:rsidRPr="002D1688">
              <w:rPr>
                <w:rFonts w:ascii="Calibri" w:eastAsia="Times New Roman" w:hAnsi="Calibri" w:cs="Calibri"/>
              </w:rPr>
              <w:t> </w:t>
            </w:r>
          </w:p>
        </w:tc>
      </w:tr>
      <w:tr w:rsidR="00346B7B" w:rsidRPr="002D1688" w14:paraId="1A54BBBD"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503BD4C5" w14:textId="1D7509FD" w:rsidR="00346B7B" w:rsidRPr="002D1688" w:rsidRDefault="00346B7B" w:rsidP="00EF5FFD">
            <w:pPr>
              <w:spacing w:before="100" w:beforeAutospacing="1" w:after="100" w:afterAutospacing="1"/>
              <w:textAlignment w:val="baseline"/>
              <w:rPr>
                <w:rFonts w:eastAsia="Times New Roman"/>
              </w:rPr>
            </w:pPr>
            <w:r>
              <w:rPr>
                <w:rFonts w:ascii="Calibri" w:eastAsia="Times New Roman" w:hAnsi="Calibri" w:cs="Calibri"/>
                <w:bCs/>
              </w:rPr>
              <w:t>09/2</w:t>
            </w:r>
            <w:r w:rsidR="00B14775">
              <w:rPr>
                <w:rFonts w:ascii="Calibri" w:eastAsia="Times New Roman" w:hAnsi="Calibri" w:cs="Calibri"/>
                <w:bCs/>
              </w:rPr>
              <w:t>8</w:t>
            </w:r>
            <w:r w:rsidRPr="00DE6968">
              <w:rPr>
                <w:rFonts w:ascii="Calibri" w:eastAsia="Times New Roman" w:hAnsi="Calibri" w:cs="Calibri"/>
                <w:bCs/>
              </w:rPr>
              <w:t xml:space="preserve"> </w:t>
            </w:r>
            <w:r w:rsidR="003166EF">
              <w:rPr>
                <w:rFonts w:ascii="Calibri" w:eastAsia="Times New Roman" w:hAnsi="Calibri" w:cs="Calibri"/>
                <w:bCs/>
              </w:rPr>
              <w:t>Identity and Intercultural Communication</w:t>
            </w:r>
          </w:p>
        </w:tc>
        <w:tc>
          <w:tcPr>
            <w:tcW w:w="3946" w:type="dxa"/>
            <w:tcBorders>
              <w:top w:val="nil"/>
              <w:left w:val="nil"/>
              <w:bottom w:val="single" w:sz="6" w:space="0" w:color="auto"/>
              <w:right w:val="single" w:sz="6" w:space="0" w:color="auto"/>
            </w:tcBorders>
            <w:shd w:val="clear" w:color="auto" w:fill="auto"/>
            <w:hideMark/>
          </w:tcPr>
          <w:p w14:paraId="225E64FB" w14:textId="64279694" w:rsidR="00346B7B" w:rsidRPr="002D1688" w:rsidRDefault="003166EF" w:rsidP="00EF5FFD">
            <w:pPr>
              <w:spacing w:before="100" w:beforeAutospacing="1" w:after="100" w:afterAutospacing="1"/>
              <w:textAlignment w:val="baseline"/>
              <w:rPr>
                <w:rFonts w:eastAsia="Times New Roman"/>
              </w:rPr>
            </w:pPr>
            <w:r>
              <w:rPr>
                <w:rFonts w:ascii="Calibri" w:eastAsia="Times New Roman" w:hAnsi="Calibri" w:cs="Calibri"/>
              </w:rPr>
              <w:t>Read Chapter Seven</w:t>
            </w:r>
            <w:r w:rsidR="000A4214">
              <w:rPr>
                <w:rFonts w:ascii="Calibri" w:eastAsia="Times New Roman" w:hAnsi="Calibri" w:cs="Calibri"/>
              </w:rPr>
              <w:t xml:space="preserve">; </w:t>
            </w:r>
            <w:r w:rsidR="000A4214">
              <w:rPr>
                <w:rFonts w:ascii="Calibri" w:eastAsia="Times New Roman" w:hAnsi="Calibri" w:cs="Calibri"/>
              </w:rPr>
              <w:t xml:space="preserve">Entry Ticket </w:t>
            </w:r>
            <w:r w:rsidR="000A4214">
              <w:rPr>
                <w:rFonts w:ascii="Calibri" w:eastAsia="Times New Roman" w:hAnsi="Calibri" w:cs="Calibri"/>
              </w:rPr>
              <w:t>6</w:t>
            </w:r>
          </w:p>
        </w:tc>
      </w:tr>
      <w:tr w:rsidR="00346B7B" w:rsidRPr="002D1688" w14:paraId="1593F95B"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3FB3113C" w14:textId="0C8161FD" w:rsidR="00346B7B" w:rsidRPr="002D1688" w:rsidRDefault="00B14775" w:rsidP="00EF5FFD">
            <w:pPr>
              <w:spacing w:before="100" w:beforeAutospacing="1" w:after="100" w:afterAutospacing="1"/>
              <w:textAlignment w:val="baseline"/>
              <w:rPr>
                <w:rFonts w:eastAsia="Times New Roman"/>
              </w:rPr>
            </w:pPr>
            <w:r>
              <w:rPr>
                <w:rFonts w:ascii="Calibri" w:eastAsia="Times New Roman" w:hAnsi="Calibri" w:cs="Calibri"/>
                <w:bCs/>
              </w:rPr>
              <w:t>09/30</w:t>
            </w:r>
            <w:r w:rsidR="00346B7B" w:rsidRPr="00DE6968">
              <w:rPr>
                <w:rFonts w:ascii="Calibri" w:eastAsia="Times New Roman" w:hAnsi="Calibri" w:cs="Calibri"/>
                <w:bCs/>
              </w:rPr>
              <w:t xml:space="preserve"> </w:t>
            </w:r>
            <w:r w:rsidR="00346B7B">
              <w:rPr>
                <w:rFonts w:ascii="Calibri" w:eastAsia="Times New Roman" w:hAnsi="Calibri" w:cs="Calibri"/>
                <w:bCs/>
              </w:rPr>
              <w:t>Midterm online</w:t>
            </w:r>
          </w:p>
        </w:tc>
        <w:tc>
          <w:tcPr>
            <w:tcW w:w="3946" w:type="dxa"/>
            <w:tcBorders>
              <w:top w:val="nil"/>
              <w:left w:val="nil"/>
              <w:bottom w:val="single" w:sz="6" w:space="0" w:color="auto"/>
              <w:right w:val="single" w:sz="6" w:space="0" w:color="auto"/>
            </w:tcBorders>
            <w:shd w:val="clear" w:color="auto" w:fill="auto"/>
            <w:hideMark/>
          </w:tcPr>
          <w:p w14:paraId="53A900E3" w14:textId="7777777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p>
        </w:tc>
      </w:tr>
      <w:tr w:rsidR="00346B7B" w:rsidRPr="002D1688" w14:paraId="558B00A5" w14:textId="77777777" w:rsidTr="00EF5FFD">
        <w:tc>
          <w:tcPr>
            <w:tcW w:w="9344" w:type="dxa"/>
            <w:gridSpan w:val="2"/>
            <w:tcBorders>
              <w:top w:val="nil"/>
              <w:left w:val="single" w:sz="6" w:space="0" w:color="auto"/>
              <w:bottom w:val="single" w:sz="6" w:space="0" w:color="auto"/>
              <w:right w:val="single" w:sz="6" w:space="0" w:color="auto"/>
            </w:tcBorders>
            <w:shd w:val="clear" w:color="auto" w:fill="auto"/>
            <w:hideMark/>
          </w:tcPr>
          <w:p w14:paraId="68D1D952" w14:textId="77777777" w:rsidR="00346B7B" w:rsidRPr="002D1688" w:rsidRDefault="00346B7B" w:rsidP="00EF5FFD">
            <w:pPr>
              <w:spacing w:before="100" w:beforeAutospacing="1" w:after="100" w:afterAutospacing="1"/>
              <w:jc w:val="center"/>
              <w:textAlignment w:val="baseline"/>
              <w:rPr>
                <w:rFonts w:eastAsia="Times New Roman"/>
              </w:rPr>
            </w:pPr>
            <w:r w:rsidRPr="002D1688">
              <w:rPr>
                <w:rFonts w:ascii="Calibri" w:eastAsia="Times New Roman" w:hAnsi="Calibri" w:cs="Calibri"/>
                <w:b/>
                <w:bCs/>
              </w:rPr>
              <w:t>Week 8</w:t>
            </w:r>
            <w:r w:rsidRPr="002D1688">
              <w:rPr>
                <w:rFonts w:ascii="Calibri" w:eastAsia="Times New Roman" w:hAnsi="Calibri" w:cs="Calibri"/>
              </w:rPr>
              <w:t> </w:t>
            </w:r>
          </w:p>
        </w:tc>
      </w:tr>
      <w:tr w:rsidR="00346B7B" w:rsidRPr="002D1688" w14:paraId="6DBA6470"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50A49C52" w14:textId="36CAC4F2" w:rsidR="00346B7B" w:rsidRPr="002D1688" w:rsidRDefault="003166EF" w:rsidP="00EF5FFD">
            <w:pPr>
              <w:spacing w:before="100" w:beforeAutospacing="1" w:after="100" w:afterAutospacing="1"/>
              <w:textAlignment w:val="baseline"/>
              <w:rPr>
                <w:rFonts w:eastAsia="Times New Roman"/>
              </w:rPr>
            </w:pPr>
            <w:r>
              <w:rPr>
                <w:rFonts w:ascii="Calibri" w:eastAsia="Times New Roman" w:hAnsi="Calibri" w:cs="Calibri"/>
                <w:bCs/>
              </w:rPr>
              <w:t>10/0</w:t>
            </w:r>
            <w:r w:rsidR="00B14775">
              <w:rPr>
                <w:rFonts w:ascii="Calibri" w:eastAsia="Times New Roman" w:hAnsi="Calibri" w:cs="Calibri"/>
                <w:bCs/>
              </w:rPr>
              <w:t>5</w:t>
            </w:r>
            <w:r>
              <w:rPr>
                <w:rFonts w:ascii="Calibri" w:eastAsia="Times New Roman" w:hAnsi="Calibri" w:cs="Calibri"/>
                <w:bCs/>
              </w:rPr>
              <w:t xml:space="preserve"> Presentations</w:t>
            </w:r>
          </w:p>
        </w:tc>
        <w:tc>
          <w:tcPr>
            <w:tcW w:w="3946" w:type="dxa"/>
            <w:tcBorders>
              <w:top w:val="nil"/>
              <w:left w:val="nil"/>
              <w:bottom w:val="single" w:sz="6" w:space="0" w:color="auto"/>
              <w:right w:val="single" w:sz="6" w:space="0" w:color="auto"/>
            </w:tcBorders>
            <w:shd w:val="clear" w:color="auto" w:fill="auto"/>
            <w:hideMark/>
          </w:tcPr>
          <w:p w14:paraId="560DE295" w14:textId="095C3D5A"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r w:rsidR="00A70B6C">
              <w:rPr>
                <w:rFonts w:ascii="Calibri" w:eastAsia="Times New Roman" w:hAnsi="Calibri" w:cs="Calibri"/>
              </w:rPr>
              <w:t>Presentation of Intercultural Experience Group 1</w:t>
            </w:r>
          </w:p>
        </w:tc>
      </w:tr>
      <w:tr w:rsidR="00346B7B" w:rsidRPr="002D1688" w14:paraId="59BF303C"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22AC15A0" w14:textId="3911F7FA" w:rsidR="00346B7B" w:rsidRPr="002D1688" w:rsidRDefault="003166EF" w:rsidP="00EF5FFD">
            <w:pPr>
              <w:spacing w:before="100" w:beforeAutospacing="1" w:after="100" w:afterAutospacing="1"/>
              <w:textAlignment w:val="baseline"/>
              <w:rPr>
                <w:rFonts w:eastAsia="Times New Roman"/>
              </w:rPr>
            </w:pPr>
            <w:r>
              <w:rPr>
                <w:rFonts w:ascii="Calibri" w:eastAsia="Times New Roman" w:hAnsi="Calibri" w:cs="Calibri"/>
                <w:bCs/>
              </w:rPr>
              <w:t>10/0</w:t>
            </w:r>
            <w:r w:rsidR="00B14775">
              <w:rPr>
                <w:rFonts w:ascii="Calibri" w:eastAsia="Times New Roman" w:hAnsi="Calibri" w:cs="Calibri"/>
                <w:bCs/>
              </w:rPr>
              <w:t>7</w:t>
            </w:r>
            <w:r>
              <w:rPr>
                <w:rFonts w:ascii="Calibri" w:eastAsia="Times New Roman" w:hAnsi="Calibri" w:cs="Calibri"/>
                <w:bCs/>
              </w:rPr>
              <w:t> Presentations</w:t>
            </w:r>
          </w:p>
        </w:tc>
        <w:tc>
          <w:tcPr>
            <w:tcW w:w="3946" w:type="dxa"/>
            <w:tcBorders>
              <w:top w:val="nil"/>
              <w:left w:val="nil"/>
              <w:bottom w:val="single" w:sz="6" w:space="0" w:color="auto"/>
              <w:right w:val="single" w:sz="6" w:space="0" w:color="auto"/>
            </w:tcBorders>
            <w:shd w:val="clear" w:color="auto" w:fill="auto"/>
            <w:hideMark/>
          </w:tcPr>
          <w:p w14:paraId="3EC65532" w14:textId="3A67C69E"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r w:rsidR="00A70B6C">
              <w:rPr>
                <w:rFonts w:ascii="Calibri" w:eastAsia="Times New Roman" w:hAnsi="Calibri" w:cs="Calibri"/>
              </w:rPr>
              <w:t>Presentation of Intercultural Experience Group 2</w:t>
            </w:r>
          </w:p>
        </w:tc>
      </w:tr>
      <w:tr w:rsidR="00346B7B" w:rsidRPr="002D1688" w14:paraId="209EA674" w14:textId="77777777" w:rsidTr="00EF5FFD">
        <w:tc>
          <w:tcPr>
            <w:tcW w:w="9344" w:type="dxa"/>
            <w:gridSpan w:val="2"/>
            <w:tcBorders>
              <w:top w:val="nil"/>
              <w:left w:val="single" w:sz="6" w:space="0" w:color="auto"/>
              <w:bottom w:val="single" w:sz="6" w:space="0" w:color="auto"/>
              <w:right w:val="single" w:sz="6" w:space="0" w:color="auto"/>
            </w:tcBorders>
            <w:shd w:val="clear" w:color="auto" w:fill="auto"/>
            <w:hideMark/>
          </w:tcPr>
          <w:p w14:paraId="16AA5C2B" w14:textId="77777777" w:rsidR="00346B7B" w:rsidRPr="002D1688" w:rsidRDefault="00346B7B" w:rsidP="00EF5FFD">
            <w:pPr>
              <w:spacing w:before="100" w:beforeAutospacing="1" w:after="100" w:afterAutospacing="1"/>
              <w:jc w:val="center"/>
              <w:textAlignment w:val="baseline"/>
              <w:rPr>
                <w:rFonts w:eastAsia="Times New Roman"/>
              </w:rPr>
            </w:pPr>
            <w:r w:rsidRPr="002D1688">
              <w:rPr>
                <w:rFonts w:ascii="Calibri" w:eastAsia="Times New Roman" w:hAnsi="Calibri" w:cs="Calibri"/>
                <w:b/>
                <w:bCs/>
              </w:rPr>
              <w:t>Week 9</w:t>
            </w:r>
            <w:r w:rsidRPr="002D1688">
              <w:rPr>
                <w:rFonts w:ascii="Calibri" w:eastAsia="Times New Roman" w:hAnsi="Calibri" w:cs="Calibri"/>
              </w:rPr>
              <w:t> </w:t>
            </w:r>
          </w:p>
        </w:tc>
      </w:tr>
      <w:tr w:rsidR="00346B7B" w:rsidRPr="002D1688" w14:paraId="4A31E2E1"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016478E6" w14:textId="4F72A7B0" w:rsidR="00346B7B" w:rsidRPr="002D1688" w:rsidRDefault="003166EF" w:rsidP="00EF5FFD">
            <w:pPr>
              <w:spacing w:before="100" w:beforeAutospacing="1" w:after="100" w:afterAutospacing="1"/>
              <w:textAlignment w:val="baseline"/>
              <w:rPr>
                <w:rFonts w:eastAsia="Times New Roman"/>
              </w:rPr>
            </w:pPr>
            <w:r>
              <w:rPr>
                <w:rFonts w:ascii="Calibri" w:eastAsia="Times New Roman" w:hAnsi="Calibri" w:cs="Calibri"/>
                <w:bCs/>
              </w:rPr>
              <w:t>10/1</w:t>
            </w:r>
            <w:r w:rsidR="00B14775">
              <w:rPr>
                <w:rFonts w:ascii="Calibri" w:eastAsia="Times New Roman" w:hAnsi="Calibri" w:cs="Calibri"/>
                <w:bCs/>
              </w:rPr>
              <w:t>2</w:t>
            </w:r>
            <w:r>
              <w:rPr>
                <w:rFonts w:ascii="Calibri" w:eastAsia="Times New Roman" w:hAnsi="Calibri" w:cs="Calibri"/>
                <w:bCs/>
              </w:rPr>
              <w:t xml:space="preserve"> Verbal Communication</w:t>
            </w:r>
          </w:p>
        </w:tc>
        <w:tc>
          <w:tcPr>
            <w:tcW w:w="3946" w:type="dxa"/>
            <w:tcBorders>
              <w:top w:val="nil"/>
              <w:left w:val="nil"/>
              <w:bottom w:val="single" w:sz="6" w:space="0" w:color="auto"/>
              <w:right w:val="single" w:sz="6" w:space="0" w:color="auto"/>
            </w:tcBorders>
            <w:shd w:val="clear" w:color="auto" w:fill="auto"/>
            <w:hideMark/>
          </w:tcPr>
          <w:p w14:paraId="067ED158" w14:textId="7BABBFEA" w:rsidR="00346B7B" w:rsidRPr="002D1688" w:rsidRDefault="003166EF" w:rsidP="00EF5FFD">
            <w:pPr>
              <w:spacing w:before="100" w:beforeAutospacing="1" w:after="100" w:afterAutospacing="1"/>
              <w:textAlignment w:val="baseline"/>
              <w:rPr>
                <w:rFonts w:eastAsia="Times New Roman"/>
              </w:rPr>
            </w:pPr>
            <w:r>
              <w:rPr>
                <w:rFonts w:ascii="Calibri" w:eastAsia="Times New Roman" w:hAnsi="Calibri" w:cs="Calibri"/>
              </w:rPr>
              <w:t>Read Chapter Eight</w:t>
            </w:r>
            <w:r w:rsidR="000A4214">
              <w:rPr>
                <w:rFonts w:ascii="Calibri" w:eastAsia="Times New Roman" w:hAnsi="Calibri" w:cs="Calibri"/>
              </w:rPr>
              <w:t xml:space="preserve">; </w:t>
            </w:r>
            <w:r w:rsidR="000A4214">
              <w:rPr>
                <w:rFonts w:ascii="Calibri" w:eastAsia="Times New Roman" w:hAnsi="Calibri" w:cs="Calibri"/>
              </w:rPr>
              <w:t xml:space="preserve">Entry Ticket </w:t>
            </w:r>
            <w:r w:rsidR="000A4214">
              <w:rPr>
                <w:rFonts w:ascii="Calibri" w:eastAsia="Times New Roman" w:hAnsi="Calibri" w:cs="Calibri"/>
              </w:rPr>
              <w:t>7</w:t>
            </w:r>
          </w:p>
        </w:tc>
      </w:tr>
      <w:tr w:rsidR="00346B7B" w:rsidRPr="002D1688" w14:paraId="1D9F6D58"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76D9A2C4" w14:textId="6A2AC3AF" w:rsidR="00346B7B" w:rsidRPr="002D1688" w:rsidRDefault="00346B7B" w:rsidP="00EF5FFD">
            <w:pPr>
              <w:spacing w:before="100" w:beforeAutospacing="1" w:after="100" w:afterAutospacing="1"/>
              <w:textAlignment w:val="baseline"/>
              <w:rPr>
                <w:rFonts w:eastAsia="Times New Roman"/>
              </w:rPr>
            </w:pPr>
            <w:r>
              <w:rPr>
                <w:rFonts w:ascii="Calibri" w:eastAsia="Times New Roman" w:hAnsi="Calibri" w:cs="Calibri"/>
              </w:rPr>
              <w:t>10/1</w:t>
            </w:r>
            <w:r w:rsidR="00B14775">
              <w:rPr>
                <w:rFonts w:ascii="Calibri" w:eastAsia="Times New Roman" w:hAnsi="Calibri" w:cs="Calibri"/>
              </w:rPr>
              <w:t>4</w:t>
            </w:r>
            <w:r w:rsidRPr="002D1688">
              <w:rPr>
                <w:rFonts w:ascii="Calibri" w:eastAsia="Times New Roman" w:hAnsi="Calibri" w:cs="Calibri"/>
                <w:b/>
                <w:bCs/>
              </w:rPr>
              <w:t> </w:t>
            </w:r>
            <w:r w:rsidR="003166EF">
              <w:rPr>
                <w:rFonts w:ascii="Calibri" w:eastAsia="Times New Roman" w:hAnsi="Calibri" w:cs="Calibri"/>
                <w:bCs/>
              </w:rPr>
              <w:t>Verbal Cont.</w:t>
            </w:r>
          </w:p>
        </w:tc>
        <w:tc>
          <w:tcPr>
            <w:tcW w:w="3946" w:type="dxa"/>
            <w:tcBorders>
              <w:top w:val="nil"/>
              <w:left w:val="nil"/>
              <w:bottom w:val="single" w:sz="6" w:space="0" w:color="auto"/>
              <w:right w:val="single" w:sz="6" w:space="0" w:color="auto"/>
            </w:tcBorders>
            <w:shd w:val="clear" w:color="auto" w:fill="auto"/>
            <w:hideMark/>
          </w:tcPr>
          <w:p w14:paraId="16462FAB" w14:textId="7777777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p>
        </w:tc>
      </w:tr>
      <w:tr w:rsidR="00346B7B" w:rsidRPr="002D1688" w14:paraId="14A34A2A" w14:textId="77777777" w:rsidTr="00EF5FFD">
        <w:tc>
          <w:tcPr>
            <w:tcW w:w="9344" w:type="dxa"/>
            <w:gridSpan w:val="2"/>
            <w:tcBorders>
              <w:top w:val="nil"/>
              <w:left w:val="single" w:sz="6" w:space="0" w:color="auto"/>
              <w:bottom w:val="single" w:sz="6" w:space="0" w:color="auto"/>
              <w:right w:val="single" w:sz="6" w:space="0" w:color="auto"/>
            </w:tcBorders>
            <w:shd w:val="clear" w:color="auto" w:fill="auto"/>
            <w:hideMark/>
          </w:tcPr>
          <w:p w14:paraId="0832819E" w14:textId="77777777" w:rsidR="00346B7B" w:rsidRPr="002D1688" w:rsidRDefault="00346B7B" w:rsidP="00EF5FFD">
            <w:pPr>
              <w:spacing w:before="100" w:beforeAutospacing="1" w:after="100" w:afterAutospacing="1"/>
              <w:jc w:val="center"/>
              <w:textAlignment w:val="baseline"/>
              <w:rPr>
                <w:rFonts w:eastAsia="Times New Roman"/>
              </w:rPr>
            </w:pPr>
            <w:r w:rsidRPr="002D1688">
              <w:rPr>
                <w:rFonts w:ascii="Calibri" w:eastAsia="Times New Roman" w:hAnsi="Calibri" w:cs="Calibri"/>
                <w:b/>
                <w:bCs/>
              </w:rPr>
              <w:t>Week 10</w:t>
            </w:r>
            <w:r w:rsidRPr="002D1688">
              <w:rPr>
                <w:rFonts w:ascii="Calibri" w:eastAsia="Times New Roman" w:hAnsi="Calibri" w:cs="Calibri"/>
              </w:rPr>
              <w:t> </w:t>
            </w:r>
          </w:p>
        </w:tc>
      </w:tr>
      <w:tr w:rsidR="00346B7B" w:rsidRPr="002D1688" w14:paraId="6237D23A"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5760F6D6" w14:textId="30DF6715" w:rsidR="00346B7B" w:rsidRPr="002D1688" w:rsidRDefault="00346B7B" w:rsidP="00EF5FFD">
            <w:pPr>
              <w:spacing w:before="100" w:beforeAutospacing="1" w:after="100" w:afterAutospacing="1"/>
              <w:textAlignment w:val="baseline"/>
              <w:rPr>
                <w:rFonts w:eastAsia="Times New Roman"/>
              </w:rPr>
            </w:pPr>
            <w:r>
              <w:rPr>
                <w:rFonts w:ascii="Calibri" w:eastAsia="Times New Roman" w:hAnsi="Calibri" w:cs="Calibri"/>
              </w:rPr>
              <w:t>10/</w:t>
            </w:r>
            <w:r w:rsidR="00B14775">
              <w:rPr>
                <w:rFonts w:ascii="Calibri" w:eastAsia="Times New Roman" w:hAnsi="Calibri" w:cs="Calibri"/>
              </w:rPr>
              <w:t>19</w:t>
            </w:r>
            <w:r>
              <w:rPr>
                <w:rFonts w:ascii="Calibri" w:eastAsia="Times New Roman" w:hAnsi="Calibri" w:cs="Calibri"/>
              </w:rPr>
              <w:t xml:space="preserve"> </w:t>
            </w:r>
            <w:r w:rsidR="003166EF">
              <w:rPr>
                <w:rFonts w:ascii="Calibri" w:eastAsia="Times New Roman" w:hAnsi="Calibri" w:cs="Calibri"/>
                <w:bCs/>
              </w:rPr>
              <w:t>Nonverbal Communication</w:t>
            </w:r>
          </w:p>
        </w:tc>
        <w:tc>
          <w:tcPr>
            <w:tcW w:w="3946" w:type="dxa"/>
            <w:tcBorders>
              <w:top w:val="nil"/>
              <w:left w:val="nil"/>
              <w:bottom w:val="single" w:sz="6" w:space="0" w:color="auto"/>
              <w:right w:val="single" w:sz="6" w:space="0" w:color="auto"/>
            </w:tcBorders>
            <w:shd w:val="clear" w:color="auto" w:fill="auto"/>
            <w:hideMark/>
          </w:tcPr>
          <w:p w14:paraId="3DEA57D1" w14:textId="1BB8F710" w:rsidR="00346B7B" w:rsidRPr="002D1688" w:rsidRDefault="003166EF" w:rsidP="00EF5FFD">
            <w:pPr>
              <w:spacing w:before="100" w:beforeAutospacing="1" w:after="100" w:afterAutospacing="1"/>
              <w:textAlignment w:val="baseline"/>
              <w:rPr>
                <w:rFonts w:eastAsia="Times New Roman"/>
              </w:rPr>
            </w:pPr>
            <w:r>
              <w:rPr>
                <w:rFonts w:ascii="Calibri" w:eastAsia="Times New Roman" w:hAnsi="Calibri" w:cs="Calibri"/>
              </w:rPr>
              <w:t>Read Chapter Nine</w:t>
            </w:r>
            <w:r w:rsidR="000A4214">
              <w:rPr>
                <w:rFonts w:ascii="Calibri" w:eastAsia="Times New Roman" w:hAnsi="Calibri" w:cs="Calibri"/>
              </w:rPr>
              <w:t xml:space="preserve">; </w:t>
            </w:r>
            <w:r w:rsidR="000A4214">
              <w:rPr>
                <w:rFonts w:ascii="Calibri" w:eastAsia="Times New Roman" w:hAnsi="Calibri" w:cs="Calibri"/>
              </w:rPr>
              <w:t xml:space="preserve">Entry Ticket </w:t>
            </w:r>
            <w:r w:rsidR="000A4214">
              <w:rPr>
                <w:rFonts w:ascii="Calibri" w:eastAsia="Times New Roman" w:hAnsi="Calibri" w:cs="Calibri"/>
              </w:rPr>
              <w:t>8</w:t>
            </w:r>
          </w:p>
        </w:tc>
      </w:tr>
      <w:tr w:rsidR="00346B7B" w:rsidRPr="002D1688" w14:paraId="50B52C73"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1288EB17" w14:textId="7632DB29" w:rsidR="00346B7B" w:rsidRPr="002D1688" w:rsidRDefault="00346B7B" w:rsidP="00EF5FFD">
            <w:pPr>
              <w:spacing w:before="100" w:beforeAutospacing="1" w:after="100" w:afterAutospacing="1"/>
              <w:textAlignment w:val="baseline"/>
              <w:rPr>
                <w:rFonts w:eastAsia="Times New Roman"/>
              </w:rPr>
            </w:pPr>
            <w:r>
              <w:rPr>
                <w:rFonts w:ascii="Calibri" w:eastAsia="Times New Roman" w:hAnsi="Calibri" w:cs="Calibri"/>
              </w:rPr>
              <w:t>10/2</w:t>
            </w:r>
            <w:r w:rsidR="00B14775">
              <w:rPr>
                <w:rFonts w:ascii="Calibri" w:eastAsia="Times New Roman" w:hAnsi="Calibri" w:cs="Calibri"/>
              </w:rPr>
              <w:t>1</w:t>
            </w:r>
            <w:r>
              <w:rPr>
                <w:rFonts w:ascii="Calibri" w:eastAsia="Times New Roman" w:hAnsi="Calibri" w:cs="Calibri"/>
              </w:rPr>
              <w:t xml:space="preserve"> </w:t>
            </w:r>
            <w:r w:rsidR="003166EF">
              <w:rPr>
                <w:rFonts w:ascii="Calibri" w:eastAsia="Times New Roman" w:hAnsi="Calibri" w:cs="Calibri"/>
                <w:bCs/>
              </w:rPr>
              <w:t>Nonverbal cont.</w:t>
            </w:r>
          </w:p>
        </w:tc>
        <w:tc>
          <w:tcPr>
            <w:tcW w:w="3946" w:type="dxa"/>
            <w:tcBorders>
              <w:top w:val="nil"/>
              <w:left w:val="nil"/>
              <w:bottom w:val="single" w:sz="6" w:space="0" w:color="auto"/>
              <w:right w:val="single" w:sz="6" w:space="0" w:color="auto"/>
            </w:tcBorders>
            <w:shd w:val="clear" w:color="auto" w:fill="auto"/>
            <w:hideMark/>
          </w:tcPr>
          <w:p w14:paraId="29AF9A0A" w14:textId="7777777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p>
        </w:tc>
      </w:tr>
      <w:tr w:rsidR="00346B7B" w:rsidRPr="002D1688" w14:paraId="634CE524" w14:textId="77777777" w:rsidTr="00EF5FFD">
        <w:tc>
          <w:tcPr>
            <w:tcW w:w="9344" w:type="dxa"/>
            <w:gridSpan w:val="2"/>
            <w:tcBorders>
              <w:top w:val="nil"/>
              <w:left w:val="single" w:sz="6" w:space="0" w:color="auto"/>
              <w:bottom w:val="single" w:sz="6" w:space="0" w:color="auto"/>
              <w:right w:val="single" w:sz="6" w:space="0" w:color="auto"/>
            </w:tcBorders>
            <w:shd w:val="clear" w:color="auto" w:fill="auto"/>
            <w:hideMark/>
          </w:tcPr>
          <w:p w14:paraId="5177282B" w14:textId="77777777" w:rsidR="00346B7B" w:rsidRPr="002D1688" w:rsidRDefault="00346B7B" w:rsidP="00EF5FFD">
            <w:pPr>
              <w:spacing w:before="100" w:beforeAutospacing="1" w:after="100" w:afterAutospacing="1"/>
              <w:jc w:val="center"/>
              <w:textAlignment w:val="baseline"/>
              <w:rPr>
                <w:rFonts w:eastAsia="Times New Roman"/>
              </w:rPr>
            </w:pPr>
            <w:r w:rsidRPr="002D1688">
              <w:rPr>
                <w:rFonts w:ascii="Calibri" w:eastAsia="Times New Roman" w:hAnsi="Calibri" w:cs="Calibri"/>
                <w:b/>
                <w:bCs/>
              </w:rPr>
              <w:t>Week 11</w:t>
            </w:r>
            <w:r w:rsidRPr="002D1688">
              <w:rPr>
                <w:rFonts w:ascii="Calibri" w:eastAsia="Times New Roman" w:hAnsi="Calibri" w:cs="Calibri"/>
              </w:rPr>
              <w:t> </w:t>
            </w:r>
          </w:p>
        </w:tc>
      </w:tr>
      <w:tr w:rsidR="00346B7B" w:rsidRPr="002D1688" w14:paraId="287D7CC2"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17FF8905" w14:textId="06623D5E" w:rsidR="00346B7B" w:rsidRPr="002D1688" w:rsidRDefault="00346B7B" w:rsidP="00EF5FFD">
            <w:pPr>
              <w:spacing w:before="100" w:beforeAutospacing="1" w:after="100" w:afterAutospacing="1"/>
              <w:textAlignment w:val="baseline"/>
              <w:rPr>
                <w:rFonts w:eastAsia="Times New Roman"/>
              </w:rPr>
            </w:pPr>
            <w:r w:rsidRPr="00B43786">
              <w:rPr>
                <w:rFonts w:ascii="Calibri" w:eastAsia="Times New Roman" w:hAnsi="Calibri" w:cs="Calibri"/>
                <w:bCs/>
              </w:rPr>
              <w:t>10/</w:t>
            </w:r>
            <w:r>
              <w:rPr>
                <w:rFonts w:ascii="Calibri" w:eastAsia="Times New Roman" w:hAnsi="Calibri" w:cs="Calibri"/>
                <w:bCs/>
              </w:rPr>
              <w:t>2</w:t>
            </w:r>
            <w:r w:rsidR="00B14775">
              <w:rPr>
                <w:rFonts w:ascii="Calibri" w:eastAsia="Times New Roman" w:hAnsi="Calibri" w:cs="Calibri"/>
                <w:bCs/>
              </w:rPr>
              <w:t>6</w:t>
            </w:r>
            <w:r w:rsidRPr="00B43786">
              <w:rPr>
                <w:rFonts w:ascii="Calibri" w:eastAsia="Times New Roman" w:hAnsi="Calibri" w:cs="Calibri"/>
                <w:bCs/>
              </w:rPr>
              <w:t xml:space="preserve"> </w:t>
            </w:r>
            <w:r w:rsidR="000B4E09">
              <w:rPr>
                <w:rFonts w:ascii="Calibri" w:eastAsia="Times New Roman" w:hAnsi="Calibri" w:cs="Calibri"/>
                <w:bCs/>
              </w:rPr>
              <w:t>Intercultural Communication and Conflict</w:t>
            </w:r>
          </w:p>
        </w:tc>
        <w:tc>
          <w:tcPr>
            <w:tcW w:w="3946" w:type="dxa"/>
            <w:tcBorders>
              <w:top w:val="nil"/>
              <w:left w:val="nil"/>
              <w:bottom w:val="single" w:sz="6" w:space="0" w:color="auto"/>
              <w:right w:val="single" w:sz="6" w:space="0" w:color="auto"/>
            </w:tcBorders>
            <w:shd w:val="clear" w:color="auto" w:fill="auto"/>
            <w:hideMark/>
          </w:tcPr>
          <w:p w14:paraId="413850B8" w14:textId="58E1C347" w:rsidR="00346B7B" w:rsidRPr="002D1688" w:rsidRDefault="000B4E09" w:rsidP="00EF5FFD">
            <w:pPr>
              <w:spacing w:before="100" w:beforeAutospacing="1" w:after="100" w:afterAutospacing="1"/>
              <w:textAlignment w:val="baseline"/>
              <w:rPr>
                <w:rFonts w:eastAsia="Times New Roman"/>
              </w:rPr>
            </w:pPr>
            <w:r>
              <w:rPr>
                <w:rFonts w:ascii="Calibri" w:eastAsia="Times New Roman" w:hAnsi="Calibri" w:cs="Calibri"/>
              </w:rPr>
              <w:t>Read Chapter Ten</w:t>
            </w:r>
            <w:r w:rsidR="000A4214">
              <w:rPr>
                <w:rFonts w:ascii="Calibri" w:eastAsia="Times New Roman" w:hAnsi="Calibri" w:cs="Calibri"/>
              </w:rPr>
              <w:t xml:space="preserve">; </w:t>
            </w:r>
            <w:r w:rsidR="000A4214">
              <w:rPr>
                <w:rFonts w:ascii="Calibri" w:eastAsia="Times New Roman" w:hAnsi="Calibri" w:cs="Calibri"/>
              </w:rPr>
              <w:t xml:space="preserve">Entry Ticket </w:t>
            </w:r>
            <w:r w:rsidR="000A4214">
              <w:rPr>
                <w:rFonts w:ascii="Calibri" w:eastAsia="Times New Roman" w:hAnsi="Calibri" w:cs="Calibri"/>
              </w:rPr>
              <w:t>9</w:t>
            </w:r>
          </w:p>
        </w:tc>
      </w:tr>
      <w:tr w:rsidR="00346B7B" w:rsidRPr="002D1688" w14:paraId="2592B35F"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7127F71D" w14:textId="2DBA0970" w:rsidR="00346B7B" w:rsidRPr="00A70B6C" w:rsidRDefault="00346B7B" w:rsidP="00EF5FFD">
            <w:pPr>
              <w:spacing w:before="100" w:beforeAutospacing="1" w:after="100" w:afterAutospacing="1"/>
              <w:textAlignment w:val="baseline"/>
              <w:rPr>
                <w:rFonts w:ascii="Calibri" w:eastAsia="Times New Roman" w:hAnsi="Calibri" w:cs="Calibri"/>
                <w:bCs/>
              </w:rPr>
            </w:pPr>
            <w:r>
              <w:rPr>
                <w:rFonts w:ascii="Calibri" w:eastAsia="Times New Roman" w:hAnsi="Calibri" w:cs="Calibri"/>
                <w:bCs/>
              </w:rPr>
              <w:t>10/2</w:t>
            </w:r>
            <w:r w:rsidR="00B14775">
              <w:rPr>
                <w:rFonts w:ascii="Calibri" w:eastAsia="Times New Roman" w:hAnsi="Calibri" w:cs="Calibri"/>
                <w:bCs/>
              </w:rPr>
              <w:t>8</w:t>
            </w:r>
            <w:r w:rsidRPr="00B43786">
              <w:rPr>
                <w:rFonts w:ascii="Calibri" w:eastAsia="Times New Roman" w:hAnsi="Calibri" w:cs="Calibri"/>
                <w:bCs/>
              </w:rPr>
              <w:t xml:space="preserve"> </w:t>
            </w:r>
            <w:r w:rsidR="001F41F2">
              <w:rPr>
                <w:rFonts w:ascii="Calibri" w:eastAsia="Times New Roman" w:hAnsi="Calibri" w:cs="Calibri"/>
                <w:bCs/>
              </w:rPr>
              <w:t>Intercultural Communication and Conflict cont.</w:t>
            </w:r>
          </w:p>
        </w:tc>
        <w:tc>
          <w:tcPr>
            <w:tcW w:w="3946" w:type="dxa"/>
            <w:tcBorders>
              <w:top w:val="nil"/>
              <w:left w:val="nil"/>
              <w:bottom w:val="single" w:sz="6" w:space="0" w:color="auto"/>
              <w:right w:val="single" w:sz="6" w:space="0" w:color="auto"/>
            </w:tcBorders>
            <w:shd w:val="clear" w:color="auto" w:fill="auto"/>
            <w:hideMark/>
          </w:tcPr>
          <w:p w14:paraId="25400F2B" w14:textId="4E4AFD60"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r w:rsidR="00A70B6C">
              <w:rPr>
                <w:rFonts w:ascii="Calibri" w:eastAsia="Times New Roman" w:hAnsi="Calibri" w:cs="Calibri"/>
              </w:rPr>
              <w:t>Turn in movie paper</w:t>
            </w:r>
          </w:p>
        </w:tc>
      </w:tr>
      <w:tr w:rsidR="00346B7B" w:rsidRPr="002D1688" w14:paraId="53FDFDB4" w14:textId="77777777" w:rsidTr="00EF5FFD">
        <w:tc>
          <w:tcPr>
            <w:tcW w:w="9344" w:type="dxa"/>
            <w:gridSpan w:val="2"/>
            <w:tcBorders>
              <w:top w:val="nil"/>
              <w:left w:val="single" w:sz="6" w:space="0" w:color="auto"/>
              <w:bottom w:val="single" w:sz="6" w:space="0" w:color="auto"/>
              <w:right w:val="single" w:sz="6" w:space="0" w:color="auto"/>
            </w:tcBorders>
            <w:shd w:val="clear" w:color="auto" w:fill="auto"/>
            <w:hideMark/>
          </w:tcPr>
          <w:p w14:paraId="07F819AF" w14:textId="77777777" w:rsidR="00346B7B" w:rsidRPr="002D1688" w:rsidRDefault="00346B7B" w:rsidP="00EF5FFD">
            <w:pPr>
              <w:spacing w:before="100" w:beforeAutospacing="1" w:after="100" w:afterAutospacing="1"/>
              <w:jc w:val="center"/>
              <w:textAlignment w:val="baseline"/>
              <w:rPr>
                <w:rFonts w:eastAsia="Times New Roman"/>
              </w:rPr>
            </w:pPr>
            <w:r w:rsidRPr="002D1688">
              <w:rPr>
                <w:rFonts w:ascii="Calibri" w:eastAsia="Times New Roman" w:hAnsi="Calibri" w:cs="Calibri"/>
                <w:b/>
                <w:bCs/>
              </w:rPr>
              <w:t>Week 12</w:t>
            </w:r>
            <w:r w:rsidRPr="002D1688">
              <w:rPr>
                <w:rFonts w:ascii="Calibri" w:eastAsia="Times New Roman" w:hAnsi="Calibri" w:cs="Calibri"/>
              </w:rPr>
              <w:t> </w:t>
            </w:r>
          </w:p>
        </w:tc>
      </w:tr>
      <w:tr w:rsidR="00346B7B" w:rsidRPr="002D1688" w14:paraId="65366AE8"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1C86C46D" w14:textId="0D7CBAC6" w:rsidR="00346B7B" w:rsidRPr="002D1688" w:rsidRDefault="00346B7B" w:rsidP="00EF5FFD">
            <w:pPr>
              <w:spacing w:before="100" w:beforeAutospacing="1" w:after="100" w:afterAutospacing="1"/>
              <w:textAlignment w:val="baseline"/>
              <w:rPr>
                <w:rFonts w:ascii="Calibri" w:eastAsia="Times New Roman" w:hAnsi="Calibri" w:cs="Calibri"/>
              </w:rPr>
            </w:pPr>
            <w:r>
              <w:rPr>
                <w:rFonts w:ascii="Calibri" w:eastAsia="Times New Roman" w:hAnsi="Calibri" w:cs="Calibri"/>
                <w:bCs/>
              </w:rPr>
              <w:t>11/0</w:t>
            </w:r>
            <w:r w:rsidR="00B14775">
              <w:rPr>
                <w:rFonts w:ascii="Calibri" w:eastAsia="Times New Roman" w:hAnsi="Calibri" w:cs="Calibri"/>
                <w:bCs/>
              </w:rPr>
              <w:t>2</w:t>
            </w:r>
            <w:r w:rsidRPr="00B43786">
              <w:rPr>
                <w:rFonts w:ascii="Calibri" w:eastAsia="Times New Roman" w:hAnsi="Calibri" w:cs="Calibri"/>
                <w:bCs/>
              </w:rPr>
              <w:t xml:space="preserve"> </w:t>
            </w:r>
            <w:r w:rsidR="000B4E09">
              <w:rPr>
                <w:rFonts w:ascii="Calibri" w:eastAsia="Times New Roman" w:hAnsi="Calibri" w:cs="Calibri"/>
                <w:bCs/>
              </w:rPr>
              <w:t>Intercultural Communication and Pop culture</w:t>
            </w:r>
          </w:p>
        </w:tc>
        <w:tc>
          <w:tcPr>
            <w:tcW w:w="3946" w:type="dxa"/>
            <w:tcBorders>
              <w:top w:val="nil"/>
              <w:left w:val="nil"/>
              <w:bottom w:val="single" w:sz="6" w:space="0" w:color="auto"/>
              <w:right w:val="single" w:sz="6" w:space="0" w:color="auto"/>
            </w:tcBorders>
            <w:shd w:val="clear" w:color="auto" w:fill="auto"/>
            <w:hideMark/>
          </w:tcPr>
          <w:p w14:paraId="792A4217" w14:textId="6DE28A49" w:rsidR="00346B7B" w:rsidRPr="002D1688" w:rsidRDefault="000A4214" w:rsidP="00EF5FFD">
            <w:pPr>
              <w:spacing w:before="100" w:beforeAutospacing="1" w:after="100" w:afterAutospacing="1"/>
              <w:textAlignment w:val="baseline"/>
              <w:rPr>
                <w:rFonts w:eastAsia="Times New Roman"/>
              </w:rPr>
            </w:pPr>
            <w:r>
              <w:rPr>
                <w:rFonts w:ascii="Calibri" w:eastAsia="Times New Roman" w:hAnsi="Calibri" w:cs="Calibri"/>
              </w:rPr>
              <w:t>Entry Ticket 1</w:t>
            </w:r>
            <w:r>
              <w:rPr>
                <w:rFonts w:ascii="Calibri" w:eastAsia="Times New Roman" w:hAnsi="Calibri" w:cs="Calibri"/>
              </w:rPr>
              <w:t>0</w:t>
            </w:r>
          </w:p>
        </w:tc>
      </w:tr>
      <w:tr w:rsidR="00346B7B" w:rsidRPr="002D1688" w14:paraId="6E8090D1"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28A197D3" w14:textId="37FA3C03" w:rsidR="00346B7B" w:rsidRPr="002D1688" w:rsidRDefault="00346B7B" w:rsidP="00EF5FFD">
            <w:pPr>
              <w:spacing w:before="100" w:beforeAutospacing="1" w:after="100" w:afterAutospacing="1"/>
              <w:textAlignment w:val="baseline"/>
              <w:rPr>
                <w:rFonts w:ascii="Calibri" w:eastAsia="Times New Roman" w:hAnsi="Calibri" w:cs="Calibri"/>
              </w:rPr>
            </w:pPr>
            <w:r w:rsidRPr="00B43786">
              <w:rPr>
                <w:rFonts w:ascii="Calibri" w:eastAsia="Times New Roman" w:hAnsi="Calibri" w:cs="Calibri"/>
                <w:bCs/>
              </w:rPr>
              <w:t>11/0</w:t>
            </w:r>
            <w:r w:rsidR="00B14775">
              <w:rPr>
                <w:rFonts w:ascii="Calibri" w:eastAsia="Times New Roman" w:hAnsi="Calibri" w:cs="Calibri"/>
                <w:bCs/>
              </w:rPr>
              <w:t>4</w:t>
            </w:r>
            <w:r w:rsidRPr="00B43786">
              <w:rPr>
                <w:rFonts w:ascii="Calibri" w:eastAsia="Times New Roman" w:hAnsi="Calibri" w:cs="Calibri"/>
                <w:bCs/>
              </w:rPr>
              <w:t xml:space="preserve"> </w:t>
            </w:r>
            <w:r w:rsidR="000B4E09">
              <w:rPr>
                <w:rFonts w:ascii="Calibri" w:eastAsia="Times New Roman" w:hAnsi="Calibri" w:cs="Calibri"/>
                <w:bCs/>
              </w:rPr>
              <w:t>Intercultural Communication and Technology</w:t>
            </w:r>
          </w:p>
        </w:tc>
        <w:tc>
          <w:tcPr>
            <w:tcW w:w="3946" w:type="dxa"/>
            <w:tcBorders>
              <w:top w:val="nil"/>
              <w:left w:val="nil"/>
              <w:bottom w:val="single" w:sz="6" w:space="0" w:color="auto"/>
              <w:right w:val="single" w:sz="6" w:space="0" w:color="auto"/>
            </w:tcBorders>
            <w:shd w:val="clear" w:color="auto" w:fill="auto"/>
            <w:hideMark/>
          </w:tcPr>
          <w:p w14:paraId="5A4A4687" w14:textId="7777777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p>
        </w:tc>
      </w:tr>
      <w:tr w:rsidR="00346B7B" w:rsidRPr="002D1688" w14:paraId="292319FC" w14:textId="77777777" w:rsidTr="00EF5FFD">
        <w:tc>
          <w:tcPr>
            <w:tcW w:w="9344" w:type="dxa"/>
            <w:gridSpan w:val="2"/>
            <w:tcBorders>
              <w:top w:val="nil"/>
              <w:left w:val="single" w:sz="6" w:space="0" w:color="auto"/>
              <w:bottom w:val="single" w:sz="6" w:space="0" w:color="auto"/>
              <w:right w:val="single" w:sz="6" w:space="0" w:color="auto"/>
            </w:tcBorders>
            <w:shd w:val="clear" w:color="auto" w:fill="auto"/>
            <w:hideMark/>
          </w:tcPr>
          <w:p w14:paraId="554091B8" w14:textId="77777777" w:rsidR="00346B7B" w:rsidRPr="002D1688" w:rsidRDefault="00346B7B" w:rsidP="00EF5FFD">
            <w:pPr>
              <w:spacing w:before="100" w:beforeAutospacing="1" w:after="100" w:afterAutospacing="1"/>
              <w:jc w:val="center"/>
              <w:textAlignment w:val="baseline"/>
              <w:rPr>
                <w:rFonts w:eastAsia="Times New Roman"/>
              </w:rPr>
            </w:pPr>
            <w:r w:rsidRPr="002D1688">
              <w:rPr>
                <w:rFonts w:ascii="Calibri" w:eastAsia="Times New Roman" w:hAnsi="Calibri" w:cs="Calibri"/>
                <w:b/>
                <w:bCs/>
              </w:rPr>
              <w:lastRenderedPageBreak/>
              <w:t>Week 13</w:t>
            </w:r>
            <w:r w:rsidRPr="002D1688">
              <w:rPr>
                <w:rFonts w:ascii="Calibri" w:eastAsia="Times New Roman" w:hAnsi="Calibri" w:cs="Calibri"/>
              </w:rPr>
              <w:t> </w:t>
            </w:r>
          </w:p>
        </w:tc>
      </w:tr>
      <w:tr w:rsidR="00346B7B" w:rsidRPr="002D1688" w14:paraId="7C5BB4D3"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42A89FBB" w14:textId="6EAA47B9" w:rsidR="00346B7B" w:rsidRPr="002D1688" w:rsidRDefault="000B4E09" w:rsidP="00EF5FFD">
            <w:pPr>
              <w:spacing w:before="100" w:beforeAutospacing="1" w:after="100" w:afterAutospacing="1"/>
              <w:textAlignment w:val="baseline"/>
              <w:rPr>
                <w:rFonts w:eastAsia="Times New Roman"/>
              </w:rPr>
            </w:pPr>
            <w:r>
              <w:rPr>
                <w:rFonts w:ascii="Calibri" w:eastAsia="Times New Roman" w:hAnsi="Calibri" w:cs="Calibri"/>
              </w:rPr>
              <w:t>11/</w:t>
            </w:r>
            <w:r w:rsidR="00B14775">
              <w:rPr>
                <w:rFonts w:ascii="Calibri" w:eastAsia="Times New Roman" w:hAnsi="Calibri" w:cs="Calibri"/>
              </w:rPr>
              <w:t>09</w:t>
            </w:r>
            <w:r>
              <w:rPr>
                <w:rFonts w:ascii="Calibri" w:eastAsia="Times New Roman" w:hAnsi="Calibri" w:cs="Calibri"/>
              </w:rPr>
              <w:t xml:space="preserve"> </w:t>
            </w:r>
            <w:r w:rsidR="001F41F2" w:rsidRPr="001F41F2">
              <w:rPr>
                <w:rFonts w:ascii="Calibri" w:eastAsia="Times New Roman" w:hAnsi="Calibri" w:cs="Calibri"/>
                <w:bCs/>
              </w:rPr>
              <w:t>Intercultural Communication and Tourism</w:t>
            </w:r>
          </w:p>
        </w:tc>
        <w:tc>
          <w:tcPr>
            <w:tcW w:w="3946" w:type="dxa"/>
            <w:tcBorders>
              <w:top w:val="nil"/>
              <w:left w:val="nil"/>
              <w:bottom w:val="single" w:sz="6" w:space="0" w:color="auto"/>
              <w:right w:val="single" w:sz="6" w:space="0" w:color="auto"/>
            </w:tcBorders>
            <w:shd w:val="clear" w:color="auto" w:fill="auto"/>
            <w:hideMark/>
          </w:tcPr>
          <w:p w14:paraId="5A0491D6" w14:textId="7777777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p>
        </w:tc>
      </w:tr>
      <w:tr w:rsidR="00346B7B" w:rsidRPr="002D1688" w14:paraId="6D5F9AD2"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65350D0B" w14:textId="466D09BB" w:rsidR="00346B7B" w:rsidRPr="002D1688" w:rsidRDefault="000B4E09" w:rsidP="00EF5FFD">
            <w:pPr>
              <w:spacing w:before="100" w:beforeAutospacing="1" w:after="100" w:afterAutospacing="1"/>
              <w:textAlignment w:val="baseline"/>
              <w:rPr>
                <w:rFonts w:eastAsia="Times New Roman"/>
              </w:rPr>
            </w:pPr>
            <w:r>
              <w:rPr>
                <w:rFonts w:ascii="Calibri" w:eastAsia="Times New Roman" w:hAnsi="Calibri" w:cs="Calibri"/>
              </w:rPr>
              <w:t>11/1</w:t>
            </w:r>
            <w:r w:rsidR="00B14775">
              <w:rPr>
                <w:rFonts w:ascii="Calibri" w:eastAsia="Times New Roman" w:hAnsi="Calibri" w:cs="Calibri"/>
              </w:rPr>
              <w:t>1</w:t>
            </w:r>
            <w:r>
              <w:rPr>
                <w:rFonts w:ascii="Calibri" w:eastAsia="Times New Roman" w:hAnsi="Calibri" w:cs="Calibri"/>
              </w:rPr>
              <w:t xml:space="preserve"> </w:t>
            </w:r>
            <w:r w:rsidR="001F41F2">
              <w:rPr>
                <w:rFonts w:ascii="Calibri" w:eastAsia="Times New Roman" w:hAnsi="Calibri" w:cs="Calibri"/>
              </w:rPr>
              <w:t>Intercultural Communication and Relationships</w:t>
            </w:r>
          </w:p>
        </w:tc>
        <w:tc>
          <w:tcPr>
            <w:tcW w:w="3946" w:type="dxa"/>
            <w:tcBorders>
              <w:top w:val="nil"/>
              <w:left w:val="nil"/>
              <w:bottom w:val="single" w:sz="6" w:space="0" w:color="auto"/>
              <w:right w:val="single" w:sz="6" w:space="0" w:color="auto"/>
            </w:tcBorders>
            <w:shd w:val="clear" w:color="auto" w:fill="auto"/>
            <w:hideMark/>
          </w:tcPr>
          <w:p w14:paraId="3F424BB8" w14:textId="7777777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p>
        </w:tc>
      </w:tr>
      <w:tr w:rsidR="00346B7B" w:rsidRPr="002D1688" w14:paraId="6E607AF3" w14:textId="77777777" w:rsidTr="00EF5FFD">
        <w:tc>
          <w:tcPr>
            <w:tcW w:w="9344" w:type="dxa"/>
            <w:gridSpan w:val="2"/>
            <w:tcBorders>
              <w:top w:val="nil"/>
              <w:left w:val="single" w:sz="6" w:space="0" w:color="auto"/>
              <w:bottom w:val="single" w:sz="6" w:space="0" w:color="auto"/>
              <w:right w:val="single" w:sz="6" w:space="0" w:color="auto"/>
            </w:tcBorders>
            <w:shd w:val="clear" w:color="auto" w:fill="auto"/>
            <w:hideMark/>
          </w:tcPr>
          <w:p w14:paraId="07C36759" w14:textId="77777777" w:rsidR="00346B7B" w:rsidRPr="002D1688" w:rsidRDefault="00346B7B" w:rsidP="00EF5FFD">
            <w:pPr>
              <w:spacing w:before="100" w:beforeAutospacing="1" w:after="100" w:afterAutospacing="1"/>
              <w:jc w:val="center"/>
              <w:textAlignment w:val="baseline"/>
              <w:rPr>
                <w:rFonts w:eastAsia="Times New Roman"/>
              </w:rPr>
            </w:pPr>
            <w:r w:rsidRPr="002D1688">
              <w:rPr>
                <w:rFonts w:ascii="Calibri" w:eastAsia="Times New Roman" w:hAnsi="Calibri" w:cs="Calibri"/>
                <w:b/>
                <w:bCs/>
              </w:rPr>
              <w:t>Week 14</w:t>
            </w:r>
            <w:r w:rsidRPr="002D1688">
              <w:rPr>
                <w:rFonts w:ascii="Calibri" w:eastAsia="Times New Roman" w:hAnsi="Calibri" w:cs="Calibri"/>
              </w:rPr>
              <w:t> </w:t>
            </w:r>
          </w:p>
        </w:tc>
      </w:tr>
      <w:tr w:rsidR="00346B7B" w:rsidRPr="002D1688" w14:paraId="625FEC45"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0659B045" w14:textId="3FE8EA4F"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11/1</w:t>
            </w:r>
            <w:r w:rsidR="00B14775">
              <w:rPr>
                <w:rFonts w:ascii="Calibri" w:eastAsia="Times New Roman" w:hAnsi="Calibri" w:cs="Calibri"/>
              </w:rPr>
              <w:t>6</w:t>
            </w:r>
            <w:r>
              <w:rPr>
                <w:rFonts w:ascii="Calibri" w:eastAsia="Times New Roman" w:hAnsi="Calibri" w:cs="Calibri"/>
              </w:rPr>
              <w:t xml:space="preserve"> Work on your final paper</w:t>
            </w:r>
            <w:r w:rsidR="00A70B6C">
              <w:rPr>
                <w:rFonts w:ascii="Calibri" w:eastAsia="Times New Roman" w:hAnsi="Calibri" w:cs="Calibri"/>
              </w:rPr>
              <w:t>/presentation</w:t>
            </w:r>
            <w:r>
              <w:rPr>
                <w:rFonts w:ascii="Calibri" w:eastAsia="Times New Roman" w:hAnsi="Calibri" w:cs="Calibri"/>
              </w:rPr>
              <w:t xml:space="preserve"> to turn in</w:t>
            </w:r>
          </w:p>
        </w:tc>
        <w:tc>
          <w:tcPr>
            <w:tcW w:w="3946" w:type="dxa"/>
            <w:tcBorders>
              <w:top w:val="nil"/>
              <w:left w:val="nil"/>
              <w:bottom w:val="single" w:sz="6" w:space="0" w:color="auto"/>
              <w:right w:val="single" w:sz="6" w:space="0" w:color="auto"/>
            </w:tcBorders>
            <w:shd w:val="clear" w:color="auto" w:fill="auto"/>
            <w:hideMark/>
          </w:tcPr>
          <w:p w14:paraId="39CC0170" w14:textId="7777777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p>
        </w:tc>
      </w:tr>
      <w:tr w:rsidR="00346B7B" w:rsidRPr="002D1688" w14:paraId="62572D20"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14F7F0F4" w14:textId="575F3858" w:rsidR="00346B7B" w:rsidRPr="002D1688" w:rsidRDefault="00346B7B" w:rsidP="00EF5FFD">
            <w:pPr>
              <w:spacing w:before="100" w:beforeAutospacing="1" w:after="100" w:afterAutospacing="1"/>
              <w:textAlignment w:val="baseline"/>
              <w:rPr>
                <w:rFonts w:eastAsia="Times New Roman"/>
              </w:rPr>
            </w:pPr>
            <w:r>
              <w:rPr>
                <w:rFonts w:ascii="Calibri" w:eastAsia="Times New Roman" w:hAnsi="Calibri" w:cs="Calibri"/>
              </w:rPr>
              <w:t>11/1</w:t>
            </w:r>
            <w:r w:rsidR="00B14775">
              <w:rPr>
                <w:rFonts w:ascii="Calibri" w:eastAsia="Times New Roman" w:hAnsi="Calibri" w:cs="Calibri"/>
              </w:rPr>
              <w:t>8</w:t>
            </w:r>
            <w:r>
              <w:rPr>
                <w:rFonts w:ascii="Calibri" w:eastAsia="Times New Roman" w:hAnsi="Calibri" w:cs="Calibri"/>
              </w:rPr>
              <w:t xml:space="preserve"> Work on your final paper</w:t>
            </w:r>
            <w:r w:rsidR="00A70B6C">
              <w:rPr>
                <w:rFonts w:ascii="Calibri" w:eastAsia="Times New Roman" w:hAnsi="Calibri" w:cs="Calibri"/>
              </w:rPr>
              <w:t>/presentation</w:t>
            </w:r>
            <w:r>
              <w:rPr>
                <w:rFonts w:ascii="Calibri" w:eastAsia="Times New Roman" w:hAnsi="Calibri" w:cs="Calibri"/>
              </w:rPr>
              <w:t xml:space="preserve"> to turn in</w:t>
            </w:r>
          </w:p>
        </w:tc>
        <w:tc>
          <w:tcPr>
            <w:tcW w:w="3946" w:type="dxa"/>
            <w:tcBorders>
              <w:top w:val="nil"/>
              <w:left w:val="nil"/>
              <w:bottom w:val="single" w:sz="6" w:space="0" w:color="auto"/>
              <w:right w:val="single" w:sz="6" w:space="0" w:color="auto"/>
            </w:tcBorders>
            <w:shd w:val="clear" w:color="auto" w:fill="auto"/>
            <w:hideMark/>
          </w:tcPr>
          <w:p w14:paraId="06E38AF9" w14:textId="7777777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p>
        </w:tc>
      </w:tr>
      <w:tr w:rsidR="00346B7B" w:rsidRPr="002D1688" w14:paraId="35FB7E08" w14:textId="77777777" w:rsidTr="00EF5FFD">
        <w:tc>
          <w:tcPr>
            <w:tcW w:w="9344" w:type="dxa"/>
            <w:gridSpan w:val="2"/>
            <w:tcBorders>
              <w:top w:val="nil"/>
              <w:left w:val="single" w:sz="6" w:space="0" w:color="auto"/>
              <w:bottom w:val="single" w:sz="6" w:space="0" w:color="auto"/>
              <w:right w:val="single" w:sz="6" w:space="0" w:color="auto"/>
            </w:tcBorders>
            <w:shd w:val="clear" w:color="auto" w:fill="auto"/>
            <w:hideMark/>
          </w:tcPr>
          <w:p w14:paraId="456B0715" w14:textId="77777777" w:rsidR="00346B7B" w:rsidRPr="002D1688" w:rsidRDefault="00346B7B" w:rsidP="00EF5FFD">
            <w:pPr>
              <w:spacing w:before="100" w:beforeAutospacing="1" w:after="100" w:afterAutospacing="1"/>
              <w:jc w:val="center"/>
              <w:textAlignment w:val="baseline"/>
              <w:rPr>
                <w:rFonts w:eastAsia="Times New Roman"/>
              </w:rPr>
            </w:pPr>
            <w:r w:rsidRPr="002D1688">
              <w:rPr>
                <w:rFonts w:ascii="Calibri" w:eastAsia="Times New Roman" w:hAnsi="Calibri" w:cs="Calibri"/>
                <w:b/>
                <w:bCs/>
              </w:rPr>
              <w:t>Week 15</w:t>
            </w:r>
            <w:r w:rsidRPr="002D1688">
              <w:rPr>
                <w:rFonts w:ascii="Calibri" w:eastAsia="Times New Roman" w:hAnsi="Calibri" w:cs="Calibri"/>
              </w:rPr>
              <w:t> </w:t>
            </w:r>
          </w:p>
        </w:tc>
      </w:tr>
      <w:tr w:rsidR="00346B7B" w:rsidRPr="002D1688" w14:paraId="05B0AE4A"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0C1EC4BD" w14:textId="01DDD3AC" w:rsidR="00346B7B" w:rsidRPr="002D1688" w:rsidRDefault="00346B7B" w:rsidP="00EF5FFD">
            <w:pPr>
              <w:spacing w:before="100" w:beforeAutospacing="1" w:after="100" w:afterAutospacing="1"/>
              <w:textAlignment w:val="baseline"/>
              <w:rPr>
                <w:rFonts w:eastAsia="Times New Roman"/>
              </w:rPr>
            </w:pPr>
            <w:r>
              <w:rPr>
                <w:rFonts w:ascii="Calibri" w:eastAsia="Times New Roman" w:hAnsi="Calibri" w:cs="Calibri"/>
                <w:b/>
                <w:bCs/>
              </w:rPr>
              <w:t>11/2</w:t>
            </w:r>
            <w:r w:rsidR="00B14775">
              <w:rPr>
                <w:rFonts w:ascii="Calibri" w:eastAsia="Times New Roman" w:hAnsi="Calibri" w:cs="Calibri"/>
                <w:b/>
                <w:bCs/>
              </w:rPr>
              <w:t>2</w:t>
            </w:r>
            <w:r>
              <w:rPr>
                <w:rFonts w:ascii="Calibri" w:eastAsia="Times New Roman" w:hAnsi="Calibri" w:cs="Calibri"/>
                <w:b/>
                <w:bCs/>
              </w:rPr>
              <w:t xml:space="preserve"> </w:t>
            </w:r>
            <w:r w:rsidRPr="002D1688">
              <w:rPr>
                <w:rFonts w:ascii="Calibri" w:eastAsia="Times New Roman" w:hAnsi="Calibri" w:cs="Calibri"/>
                <w:b/>
                <w:bCs/>
              </w:rPr>
              <w:t>Thanksgiving Break NO CLASSES</w:t>
            </w:r>
            <w:r w:rsidRPr="002D1688">
              <w:rPr>
                <w:rFonts w:ascii="Calibri" w:eastAsia="Times New Roman" w:hAnsi="Calibri" w:cs="Calibri"/>
              </w:rPr>
              <w:t> </w:t>
            </w:r>
          </w:p>
        </w:tc>
        <w:tc>
          <w:tcPr>
            <w:tcW w:w="3946" w:type="dxa"/>
            <w:tcBorders>
              <w:top w:val="nil"/>
              <w:left w:val="nil"/>
              <w:bottom w:val="single" w:sz="6" w:space="0" w:color="auto"/>
              <w:right w:val="single" w:sz="6" w:space="0" w:color="auto"/>
            </w:tcBorders>
            <w:shd w:val="clear" w:color="auto" w:fill="auto"/>
            <w:hideMark/>
          </w:tcPr>
          <w:p w14:paraId="136E333F" w14:textId="7777777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p>
        </w:tc>
      </w:tr>
      <w:tr w:rsidR="00346B7B" w:rsidRPr="002D1688" w14:paraId="12C87454"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661AFB69" w14:textId="5877BF01" w:rsidR="00346B7B" w:rsidRPr="002D1688" w:rsidRDefault="00346B7B" w:rsidP="00EF5FFD">
            <w:pPr>
              <w:spacing w:before="100" w:beforeAutospacing="1" w:after="100" w:afterAutospacing="1"/>
              <w:jc w:val="both"/>
              <w:textAlignment w:val="baseline"/>
              <w:rPr>
                <w:rFonts w:eastAsia="Times New Roman"/>
              </w:rPr>
            </w:pPr>
            <w:r>
              <w:rPr>
                <w:rFonts w:ascii="Calibri" w:eastAsia="Times New Roman" w:hAnsi="Calibri" w:cs="Calibri"/>
                <w:b/>
                <w:bCs/>
              </w:rPr>
              <w:t>11/2</w:t>
            </w:r>
            <w:r w:rsidR="00B14775">
              <w:rPr>
                <w:rFonts w:ascii="Calibri" w:eastAsia="Times New Roman" w:hAnsi="Calibri" w:cs="Calibri"/>
                <w:b/>
                <w:bCs/>
              </w:rPr>
              <w:t>4</w:t>
            </w:r>
            <w:r>
              <w:rPr>
                <w:rFonts w:ascii="Calibri" w:eastAsia="Times New Roman" w:hAnsi="Calibri" w:cs="Calibri"/>
                <w:b/>
                <w:bCs/>
              </w:rPr>
              <w:t xml:space="preserve"> </w:t>
            </w:r>
            <w:r w:rsidRPr="002D1688">
              <w:rPr>
                <w:rFonts w:ascii="Calibri" w:eastAsia="Times New Roman" w:hAnsi="Calibri" w:cs="Calibri"/>
                <w:b/>
                <w:bCs/>
              </w:rPr>
              <w:t>Thanksgiving Break NO CLASSES</w:t>
            </w:r>
            <w:r w:rsidRPr="002D1688">
              <w:rPr>
                <w:rFonts w:ascii="Calibri" w:eastAsia="Times New Roman" w:hAnsi="Calibri" w:cs="Calibri"/>
              </w:rPr>
              <w:t> </w:t>
            </w:r>
          </w:p>
        </w:tc>
        <w:tc>
          <w:tcPr>
            <w:tcW w:w="3946" w:type="dxa"/>
            <w:tcBorders>
              <w:top w:val="nil"/>
              <w:left w:val="nil"/>
              <w:bottom w:val="single" w:sz="6" w:space="0" w:color="auto"/>
              <w:right w:val="single" w:sz="6" w:space="0" w:color="auto"/>
            </w:tcBorders>
            <w:shd w:val="clear" w:color="auto" w:fill="auto"/>
            <w:hideMark/>
          </w:tcPr>
          <w:p w14:paraId="342BE3A1" w14:textId="77777777" w:rsidR="00346B7B" w:rsidRPr="002D1688" w:rsidRDefault="00346B7B" w:rsidP="00EF5FFD">
            <w:pPr>
              <w:spacing w:before="100" w:beforeAutospacing="1" w:after="100" w:afterAutospacing="1"/>
              <w:jc w:val="both"/>
              <w:textAlignment w:val="baseline"/>
              <w:rPr>
                <w:rFonts w:eastAsia="Times New Roman"/>
              </w:rPr>
            </w:pPr>
            <w:r w:rsidRPr="002D1688">
              <w:rPr>
                <w:rFonts w:ascii="Calibri" w:eastAsia="Times New Roman" w:hAnsi="Calibri" w:cs="Calibri"/>
              </w:rPr>
              <w:t> </w:t>
            </w:r>
          </w:p>
        </w:tc>
      </w:tr>
      <w:tr w:rsidR="00346B7B" w:rsidRPr="002D1688" w14:paraId="28C99A5A"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2F237004" w14:textId="3D5F61D8" w:rsidR="00346B7B" w:rsidRPr="002D1688" w:rsidRDefault="00346B7B" w:rsidP="00EF5FFD">
            <w:pPr>
              <w:spacing w:before="100" w:beforeAutospacing="1" w:after="100" w:afterAutospacing="1"/>
              <w:textAlignment w:val="baseline"/>
              <w:rPr>
                <w:rFonts w:eastAsia="Times New Roman"/>
              </w:rPr>
            </w:pPr>
            <w:r>
              <w:rPr>
                <w:rFonts w:ascii="Calibri" w:eastAsia="Times New Roman" w:hAnsi="Calibri" w:cs="Calibri"/>
                <w:b/>
                <w:bCs/>
              </w:rPr>
              <w:t>11/2</w:t>
            </w:r>
            <w:r w:rsidR="00B14775">
              <w:rPr>
                <w:rFonts w:ascii="Calibri" w:eastAsia="Times New Roman" w:hAnsi="Calibri" w:cs="Calibri"/>
                <w:b/>
                <w:bCs/>
              </w:rPr>
              <w:t>6</w:t>
            </w:r>
            <w:r>
              <w:rPr>
                <w:rFonts w:ascii="Calibri" w:eastAsia="Times New Roman" w:hAnsi="Calibri" w:cs="Calibri"/>
                <w:b/>
                <w:bCs/>
              </w:rPr>
              <w:t xml:space="preserve"> </w:t>
            </w:r>
            <w:r w:rsidRPr="002D1688">
              <w:rPr>
                <w:rFonts w:ascii="Calibri" w:eastAsia="Times New Roman" w:hAnsi="Calibri" w:cs="Calibri"/>
                <w:b/>
                <w:bCs/>
              </w:rPr>
              <w:t>Thanksgiving Break NO CLASSES</w:t>
            </w:r>
            <w:r w:rsidRPr="002D1688">
              <w:rPr>
                <w:rFonts w:ascii="Calibri" w:eastAsia="Times New Roman" w:hAnsi="Calibri" w:cs="Calibri"/>
              </w:rPr>
              <w:t> </w:t>
            </w:r>
          </w:p>
        </w:tc>
        <w:tc>
          <w:tcPr>
            <w:tcW w:w="3946" w:type="dxa"/>
            <w:tcBorders>
              <w:top w:val="nil"/>
              <w:left w:val="nil"/>
              <w:bottom w:val="single" w:sz="6" w:space="0" w:color="auto"/>
              <w:right w:val="single" w:sz="6" w:space="0" w:color="auto"/>
            </w:tcBorders>
            <w:shd w:val="clear" w:color="auto" w:fill="auto"/>
            <w:hideMark/>
          </w:tcPr>
          <w:p w14:paraId="7D8D1773" w14:textId="7777777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p>
        </w:tc>
      </w:tr>
      <w:tr w:rsidR="00346B7B" w:rsidRPr="002D1688" w14:paraId="1F390408" w14:textId="77777777" w:rsidTr="00EF5FFD">
        <w:tc>
          <w:tcPr>
            <w:tcW w:w="9344" w:type="dxa"/>
            <w:gridSpan w:val="2"/>
            <w:tcBorders>
              <w:top w:val="nil"/>
              <w:left w:val="single" w:sz="6" w:space="0" w:color="auto"/>
              <w:bottom w:val="single" w:sz="6" w:space="0" w:color="auto"/>
              <w:right w:val="single" w:sz="6" w:space="0" w:color="auto"/>
            </w:tcBorders>
            <w:shd w:val="clear" w:color="auto" w:fill="auto"/>
            <w:hideMark/>
          </w:tcPr>
          <w:p w14:paraId="59334709" w14:textId="77777777" w:rsidR="00346B7B" w:rsidRPr="002D1688" w:rsidRDefault="00346B7B" w:rsidP="00EF5FFD">
            <w:pPr>
              <w:spacing w:before="100" w:beforeAutospacing="1" w:after="100" w:afterAutospacing="1"/>
              <w:jc w:val="center"/>
              <w:textAlignment w:val="baseline"/>
              <w:rPr>
                <w:rFonts w:eastAsia="Times New Roman"/>
              </w:rPr>
            </w:pPr>
            <w:r w:rsidRPr="002D1688">
              <w:rPr>
                <w:rFonts w:ascii="Calibri" w:eastAsia="Times New Roman" w:hAnsi="Calibri" w:cs="Calibri"/>
                <w:b/>
                <w:bCs/>
              </w:rPr>
              <w:t>Week 16</w:t>
            </w:r>
            <w:r w:rsidRPr="002D1688">
              <w:rPr>
                <w:rFonts w:ascii="Calibri" w:eastAsia="Times New Roman" w:hAnsi="Calibri" w:cs="Calibri"/>
              </w:rPr>
              <w:t> </w:t>
            </w:r>
          </w:p>
        </w:tc>
      </w:tr>
      <w:tr w:rsidR="00346B7B" w:rsidRPr="002D1688" w14:paraId="3E70D22A"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695C5FA0" w14:textId="7297E4E5" w:rsidR="00346B7B" w:rsidRPr="002D1688" w:rsidRDefault="00346B7B" w:rsidP="00EF5FFD">
            <w:pPr>
              <w:spacing w:before="100" w:beforeAutospacing="1" w:after="100" w:afterAutospacing="1"/>
              <w:textAlignment w:val="baseline"/>
              <w:rPr>
                <w:rFonts w:eastAsia="Times New Roman"/>
              </w:rPr>
            </w:pPr>
            <w:r>
              <w:rPr>
                <w:rFonts w:ascii="Calibri" w:eastAsia="Times New Roman" w:hAnsi="Calibri" w:cs="Calibri"/>
                <w:bCs/>
              </w:rPr>
              <w:t>1</w:t>
            </w:r>
            <w:r w:rsidR="00B14775">
              <w:rPr>
                <w:rFonts w:ascii="Calibri" w:eastAsia="Times New Roman" w:hAnsi="Calibri" w:cs="Calibri"/>
                <w:bCs/>
              </w:rPr>
              <w:t>1/</w:t>
            </w:r>
            <w:r w:rsidR="001F41F2">
              <w:rPr>
                <w:rFonts w:ascii="Calibri" w:eastAsia="Times New Roman" w:hAnsi="Calibri" w:cs="Calibri"/>
                <w:bCs/>
              </w:rPr>
              <w:t>30</w:t>
            </w:r>
            <w:r w:rsidR="001F41F2" w:rsidRPr="00760CCD">
              <w:rPr>
                <w:rFonts w:ascii="Calibri" w:eastAsia="Times New Roman" w:hAnsi="Calibri" w:cs="Calibri"/>
                <w:bCs/>
              </w:rPr>
              <w:t xml:space="preserve"> </w:t>
            </w:r>
            <w:r w:rsidR="001F41F2" w:rsidRPr="00760CCD">
              <w:rPr>
                <w:rFonts w:ascii="Calibri" w:eastAsia="Times New Roman" w:hAnsi="Calibri" w:cs="Calibri"/>
              </w:rPr>
              <w:t>Metaphoric</w:t>
            </w:r>
            <w:r w:rsidR="001F41F2">
              <w:rPr>
                <w:rFonts w:ascii="Calibri" w:eastAsia="Times New Roman" w:hAnsi="Calibri" w:cs="Calibri"/>
              </w:rPr>
              <w:t xml:space="preserve"> Presentation</w:t>
            </w:r>
          </w:p>
        </w:tc>
        <w:tc>
          <w:tcPr>
            <w:tcW w:w="3946" w:type="dxa"/>
            <w:tcBorders>
              <w:top w:val="nil"/>
              <w:left w:val="nil"/>
              <w:bottom w:val="single" w:sz="6" w:space="0" w:color="auto"/>
              <w:right w:val="single" w:sz="6" w:space="0" w:color="auto"/>
            </w:tcBorders>
            <w:shd w:val="clear" w:color="auto" w:fill="auto"/>
            <w:hideMark/>
          </w:tcPr>
          <w:p w14:paraId="17CD6A39" w14:textId="7777777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p>
        </w:tc>
      </w:tr>
      <w:tr w:rsidR="00346B7B" w:rsidRPr="002D1688" w14:paraId="56CDE52E"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093B7DB6" w14:textId="73848622" w:rsidR="00346B7B" w:rsidRPr="002D1688" w:rsidRDefault="00346B7B" w:rsidP="00EF5FFD">
            <w:pPr>
              <w:spacing w:before="100" w:beforeAutospacing="1" w:after="100" w:afterAutospacing="1"/>
              <w:textAlignment w:val="baseline"/>
              <w:rPr>
                <w:rFonts w:eastAsia="Times New Roman"/>
              </w:rPr>
            </w:pPr>
            <w:r>
              <w:rPr>
                <w:rFonts w:ascii="Calibri" w:eastAsia="Times New Roman" w:hAnsi="Calibri" w:cs="Calibri"/>
                <w:bCs/>
              </w:rPr>
              <w:t>12/</w:t>
            </w:r>
            <w:r w:rsidR="001F41F2">
              <w:rPr>
                <w:rFonts w:ascii="Calibri" w:eastAsia="Times New Roman" w:hAnsi="Calibri" w:cs="Calibri"/>
                <w:bCs/>
              </w:rPr>
              <w:t>02</w:t>
            </w:r>
            <w:r w:rsidR="001F41F2" w:rsidRPr="00760CCD">
              <w:rPr>
                <w:rFonts w:ascii="Calibri" w:eastAsia="Times New Roman" w:hAnsi="Calibri" w:cs="Calibri"/>
                <w:bCs/>
              </w:rPr>
              <w:t xml:space="preserve"> </w:t>
            </w:r>
            <w:r w:rsidR="001F41F2" w:rsidRPr="00760CCD">
              <w:rPr>
                <w:rFonts w:ascii="Calibri" w:eastAsia="Times New Roman" w:hAnsi="Calibri" w:cs="Calibri"/>
              </w:rPr>
              <w:t>Metaphoric</w:t>
            </w:r>
            <w:r w:rsidR="001F41F2">
              <w:rPr>
                <w:rFonts w:ascii="Calibri" w:eastAsia="Times New Roman" w:hAnsi="Calibri" w:cs="Calibri"/>
              </w:rPr>
              <w:t xml:space="preserve"> Presentation</w:t>
            </w:r>
          </w:p>
        </w:tc>
        <w:tc>
          <w:tcPr>
            <w:tcW w:w="3946" w:type="dxa"/>
            <w:tcBorders>
              <w:top w:val="nil"/>
              <w:left w:val="nil"/>
              <w:bottom w:val="single" w:sz="6" w:space="0" w:color="auto"/>
              <w:right w:val="single" w:sz="6" w:space="0" w:color="auto"/>
            </w:tcBorders>
            <w:shd w:val="clear" w:color="auto" w:fill="auto"/>
            <w:hideMark/>
          </w:tcPr>
          <w:p w14:paraId="4A526A89" w14:textId="7777777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p>
        </w:tc>
      </w:tr>
      <w:tr w:rsidR="00346B7B" w:rsidRPr="002D1688" w14:paraId="41B08FCE" w14:textId="77777777" w:rsidTr="00EF5FFD">
        <w:tc>
          <w:tcPr>
            <w:tcW w:w="9344" w:type="dxa"/>
            <w:gridSpan w:val="2"/>
            <w:tcBorders>
              <w:top w:val="nil"/>
              <w:left w:val="single" w:sz="6" w:space="0" w:color="auto"/>
              <w:bottom w:val="single" w:sz="6" w:space="0" w:color="auto"/>
              <w:right w:val="single" w:sz="6" w:space="0" w:color="auto"/>
            </w:tcBorders>
            <w:shd w:val="clear" w:color="auto" w:fill="auto"/>
            <w:hideMark/>
          </w:tcPr>
          <w:p w14:paraId="10DB21E9" w14:textId="77777777" w:rsidR="00346B7B" w:rsidRPr="002D1688" w:rsidRDefault="00346B7B" w:rsidP="00EF5FFD">
            <w:pPr>
              <w:spacing w:before="100" w:beforeAutospacing="1" w:after="100" w:afterAutospacing="1"/>
              <w:jc w:val="center"/>
              <w:textAlignment w:val="baseline"/>
              <w:rPr>
                <w:rFonts w:eastAsia="Times New Roman"/>
              </w:rPr>
            </w:pPr>
            <w:r w:rsidRPr="002D1688">
              <w:rPr>
                <w:rFonts w:ascii="Calibri" w:eastAsia="Times New Roman" w:hAnsi="Calibri" w:cs="Calibri"/>
                <w:b/>
                <w:bCs/>
              </w:rPr>
              <w:t>Week 17</w:t>
            </w:r>
            <w:r w:rsidRPr="002D1688">
              <w:rPr>
                <w:rFonts w:ascii="Calibri" w:eastAsia="Times New Roman" w:hAnsi="Calibri" w:cs="Calibri"/>
              </w:rPr>
              <w:t> </w:t>
            </w:r>
          </w:p>
        </w:tc>
      </w:tr>
      <w:tr w:rsidR="00346B7B" w:rsidRPr="002D1688" w14:paraId="745A2C96" w14:textId="77777777" w:rsidTr="00EF5FFD">
        <w:tc>
          <w:tcPr>
            <w:tcW w:w="5398" w:type="dxa"/>
            <w:tcBorders>
              <w:top w:val="nil"/>
              <w:left w:val="single" w:sz="6" w:space="0" w:color="auto"/>
              <w:bottom w:val="single" w:sz="6" w:space="0" w:color="auto"/>
              <w:right w:val="single" w:sz="6" w:space="0" w:color="auto"/>
            </w:tcBorders>
            <w:shd w:val="clear" w:color="auto" w:fill="auto"/>
            <w:hideMark/>
          </w:tcPr>
          <w:p w14:paraId="2D89B977" w14:textId="009C1E0F" w:rsidR="00346B7B" w:rsidRPr="002D1688" w:rsidRDefault="00346B7B" w:rsidP="00EF5FFD">
            <w:pPr>
              <w:spacing w:before="100" w:beforeAutospacing="1" w:after="100" w:afterAutospacing="1"/>
              <w:textAlignment w:val="baseline"/>
              <w:rPr>
                <w:rFonts w:eastAsia="Times New Roman"/>
              </w:rPr>
            </w:pPr>
            <w:r>
              <w:rPr>
                <w:rFonts w:ascii="Calibri" w:eastAsia="Times New Roman" w:hAnsi="Calibri" w:cs="Calibri"/>
                <w:b/>
                <w:bCs/>
              </w:rPr>
              <w:t>12/0</w:t>
            </w:r>
            <w:r w:rsidR="000A4214">
              <w:rPr>
                <w:rFonts w:ascii="Calibri" w:eastAsia="Times New Roman" w:hAnsi="Calibri" w:cs="Calibri"/>
                <w:b/>
                <w:bCs/>
              </w:rPr>
              <w:t>8</w:t>
            </w:r>
            <w:r>
              <w:rPr>
                <w:rFonts w:ascii="Calibri" w:eastAsia="Times New Roman" w:hAnsi="Calibri" w:cs="Calibri"/>
                <w:b/>
                <w:bCs/>
              </w:rPr>
              <w:t xml:space="preserve"> Final </w:t>
            </w:r>
            <w:r w:rsidR="000A4214">
              <w:rPr>
                <w:rFonts w:ascii="Calibri" w:eastAsia="Times New Roman" w:hAnsi="Calibri" w:cs="Calibri"/>
                <w:b/>
                <w:bCs/>
              </w:rPr>
              <w:t>9:40 am – 11:40 am</w:t>
            </w:r>
            <w:r w:rsidRPr="002D1688">
              <w:rPr>
                <w:rFonts w:ascii="Calibri" w:eastAsia="Times New Roman" w:hAnsi="Calibri" w:cs="Calibri"/>
              </w:rPr>
              <w:t> </w:t>
            </w:r>
          </w:p>
        </w:tc>
        <w:tc>
          <w:tcPr>
            <w:tcW w:w="3946" w:type="dxa"/>
            <w:tcBorders>
              <w:top w:val="nil"/>
              <w:left w:val="nil"/>
              <w:bottom w:val="single" w:sz="6" w:space="0" w:color="auto"/>
              <w:right w:val="single" w:sz="6" w:space="0" w:color="auto"/>
            </w:tcBorders>
            <w:shd w:val="clear" w:color="auto" w:fill="auto"/>
            <w:hideMark/>
          </w:tcPr>
          <w:p w14:paraId="179CC5BA" w14:textId="77777777" w:rsidR="00346B7B" w:rsidRPr="002D1688" w:rsidRDefault="00346B7B" w:rsidP="00EF5FFD">
            <w:pPr>
              <w:spacing w:before="100" w:beforeAutospacing="1" w:after="100" w:afterAutospacing="1"/>
              <w:textAlignment w:val="baseline"/>
              <w:rPr>
                <w:rFonts w:eastAsia="Times New Roman"/>
              </w:rPr>
            </w:pPr>
            <w:r w:rsidRPr="002D1688">
              <w:rPr>
                <w:rFonts w:ascii="Calibri" w:eastAsia="Times New Roman" w:hAnsi="Calibri" w:cs="Calibri"/>
              </w:rPr>
              <w:t> </w:t>
            </w:r>
          </w:p>
        </w:tc>
      </w:tr>
    </w:tbl>
    <w:p w14:paraId="5EF2B3D3" w14:textId="77777777" w:rsidR="001026C8" w:rsidRPr="00786083" w:rsidRDefault="001026C8" w:rsidP="001026C8"/>
    <w:p w14:paraId="72CD5AE1" w14:textId="77777777" w:rsidR="00786083" w:rsidRPr="00786083" w:rsidRDefault="00786083" w:rsidP="00786083">
      <w:pPr>
        <w:widowControl w:val="0"/>
        <w:rPr>
          <w:color w:val="000000" w:themeColor="text1"/>
        </w:rPr>
      </w:pPr>
      <w:r w:rsidRPr="00786083">
        <w:rPr>
          <w:b/>
          <w:color w:val="000000" w:themeColor="text1"/>
        </w:rPr>
        <w:t xml:space="preserve">Disclaimer:  </w:t>
      </w:r>
      <w:r w:rsidRPr="00786083">
        <w:rPr>
          <w:color w:val="000000" w:themeColor="text1"/>
        </w:rPr>
        <w:t>Course schedule is subject to change and you will be responsible for abiding by any such changes. Your instructor will notify you of any changes.</w:t>
      </w:r>
    </w:p>
    <w:p w14:paraId="1BB0D580" w14:textId="77777777" w:rsidR="001026C8" w:rsidRPr="00746AC0" w:rsidRDefault="001026C8" w:rsidP="00A51E5C"/>
    <w:sectPr w:rsidR="001026C8" w:rsidRPr="00746AC0" w:rsidSect="00305244">
      <w:headerReference w:type="default" r:id="rId19"/>
      <w:footerReference w:type="default" r:id="rId20"/>
      <w:headerReference w:type="first" r:id="rId21"/>
      <w:pgSz w:w="12240" w:h="15840" w:code="1"/>
      <w:pgMar w:top="1152"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07F15" w14:textId="77777777" w:rsidR="00913A3E" w:rsidRDefault="00913A3E">
      <w:r>
        <w:separator/>
      </w:r>
    </w:p>
  </w:endnote>
  <w:endnote w:type="continuationSeparator" w:id="0">
    <w:p w14:paraId="68424773" w14:textId="77777777" w:rsidR="00913A3E" w:rsidRDefault="00913A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B0D96" w14:textId="1FFB6E69" w:rsidR="00587886" w:rsidRPr="00957837" w:rsidRDefault="00587886" w:rsidP="00587886">
    <w:pPr>
      <w:widowControl w:val="0"/>
      <w:rPr>
        <w:rFonts w:asciiTheme="minorHAnsi" w:hAnsiTheme="minorHAnsi"/>
        <w:color w:val="000000" w:themeColor="text1"/>
        <w:sz w:val="22"/>
        <w:szCs w:val="22"/>
      </w:rPr>
    </w:pPr>
    <w:r w:rsidRPr="00957837">
      <w:rPr>
        <w:rFonts w:asciiTheme="minorHAnsi" w:hAnsiTheme="minorHAnsi"/>
        <w:color w:val="000000" w:themeColor="text1"/>
        <w:sz w:val="22"/>
        <w:szCs w:val="22"/>
      </w:rPr>
      <w:t>.</w:t>
    </w:r>
  </w:p>
  <w:p w14:paraId="602B54A3" w14:textId="648F9D6B" w:rsidR="00587886" w:rsidRDefault="00587886">
    <w:pPr>
      <w:pStyle w:val="Footer"/>
    </w:pPr>
  </w:p>
  <w:p w14:paraId="36FBF17A" w14:textId="77777777" w:rsidR="00587886" w:rsidRDefault="005878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10225" w14:textId="77777777" w:rsidR="00913A3E" w:rsidRDefault="00913A3E">
      <w:r>
        <w:separator/>
      </w:r>
    </w:p>
  </w:footnote>
  <w:footnote w:type="continuationSeparator" w:id="0">
    <w:p w14:paraId="33F0ED42" w14:textId="77777777" w:rsidR="00913A3E" w:rsidRDefault="00913A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28F66" w14:textId="180138F5" w:rsidR="00DF7AEC" w:rsidRDefault="00913A3E">
    <w:pPr>
      <w:pStyle w:val="Header"/>
      <w:jc w:val="right"/>
    </w:pPr>
    <w:sdt>
      <w:sdtPr>
        <w:id w:val="-1063478922"/>
        <w:docPartObj>
          <w:docPartGallery w:val="Page Numbers (Top of Page)"/>
          <w:docPartUnique/>
        </w:docPartObj>
      </w:sdtPr>
      <w:sdtEndPr/>
      <w:sdtContent>
        <w:r w:rsidR="009B51AA">
          <w:fldChar w:fldCharType="begin"/>
        </w:r>
        <w:r w:rsidR="009B51AA">
          <w:instrText xml:space="preserve"> PAGE   \* MERGEFORMAT </w:instrText>
        </w:r>
        <w:r w:rsidR="009B51AA">
          <w:fldChar w:fldCharType="separate"/>
        </w:r>
        <w:r w:rsidR="008D6FC6">
          <w:rPr>
            <w:noProof/>
          </w:rPr>
          <w:t>6</w:t>
        </w:r>
        <w:r w:rsidR="009B51AA">
          <w:rPr>
            <w:noProof/>
          </w:rPr>
          <w:fldChar w:fldCharType="end"/>
        </w:r>
      </w:sdtContent>
    </w:sdt>
  </w:p>
  <w:p w14:paraId="19B42F26" w14:textId="77777777" w:rsidR="00DF7AEC" w:rsidRDefault="00913A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1CA6B" w14:textId="2ACD0946" w:rsidR="006A0869" w:rsidRDefault="00305244" w:rsidP="00305244">
    <w:pPr>
      <w:pStyle w:val="Header"/>
      <w:jc w:val="center"/>
    </w:pPr>
    <w:r>
      <w:rPr>
        <w:noProof/>
      </w:rPr>
      <w:drawing>
        <wp:inline distT="0" distB="0" distL="0" distR="0" wp14:anchorId="03B5D19A" wp14:editId="7136C4D4">
          <wp:extent cx="3843655" cy="1047750"/>
          <wp:effectExtent l="0" t="0" r="4445" b="0"/>
          <wp:docPr id="3" name="Picture 3" descr="http://www.nwmissouri.edu/marketing/images/design/logos/N-Campus-Fu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nwmissouri.edu/marketing/images/design/logos/N-Campus-Ful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59456" cy="105205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D4618"/>
    <w:multiLevelType w:val="hybridMultilevel"/>
    <w:tmpl w:val="A95E22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7085E"/>
    <w:multiLevelType w:val="hybridMultilevel"/>
    <w:tmpl w:val="3E0474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6F18C2"/>
    <w:multiLevelType w:val="singleLevel"/>
    <w:tmpl w:val="E480BBF4"/>
    <w:lvl w:ilvl="0">
      <w:start w:val="1"/>
      <w:numFmt w:val="decimal"/>
      <w:lvlText w:val="%1."/>
      <w:lvlJc w:val="left"/>
      <w:pPr>
        <w:tabs>
          <w:tab w:val="num" w:pos="1080"/>
        </w:tabs>
        <w:ind w:left="1080" w:hanging="360"/>
      </w:pPr>
      <w:rPr>
        <w:rFonts w:hint="default"/>
      </w:rPr>
    </w:lvl>
  </w:abstractNum>
  <w:abstractNum w:abstractNumId="3" w15:restartNumberingAfterBreak="0">
    <w:nsid w:val="12BE392E"/>
    <w:multiLevelType w:val="singleLevel"/>
    <w:tmpl w:val="97C60AF8"/>
    <w:lvl w:ilvl="0">
      <w:start w:val="1"/>
      <w:numFmt w:val="decimal"/>
      <w:lvlText w:val="%1."/>
      <w:lvlJc w:val="left"/>
      <w:pPr>
        <w:tabs>
          <w:tab w:val="num" w:pos="1080"/>
        </w:tabs>
        <w:ind w:left="1080" w:hanging="360"/>
      </w:pPr>
      <w:rPr>
        <w:rFonts w:hint="default"/>
      </w:rPr>
    </w:lvl>
  </w:abstractNum>
  <w:abstractNum w:abstractNumId="4" w15:restartNumberingAfterBreak="0">
    <w:nsid w:val="13D63CA9"/>
    <w:multiLevelType w:val="hybridMultilevel"/>
    <w:tmpl w:val="8D0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35710"/>
    <w:multiLevelType w:val="hybridMultilevel"/>
    <w:tmpl w:val="A6BC23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F04742"/>
    <w:multiLevelType w:val="hybridMultilevel"/>
    <w:tmpl w:val="D45C5ED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CDD72C6"/>
    <w:multiLevelType w:val="hybridMultilevel"/>
    <w:tmpl w:val="F3E2B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62831"/>
    <w:multiLevelType w:val="hybridMultilevel"/>
    <w:tmpl w:val="4E84B65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962D8D"/>
    <w:multiLevelType w:val="hybridMultilevel"/>
    <w:tmpl w:val="56B61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1E1648"/>
    <w:multiLevelType w:val="hybridMultilevel"/>
    <w:tmpl w:val="F6A8404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EE3DEB"/>
    <w:multiLevelType w:val="hybridMultilevel"/>
    <w:tmpl w:val="632AD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D6136A"/>
    <w:multiLevelType w:val="hybridMultilevel"/>
    <w:tmpl w:val="185C0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3C78B4"/>
    <w:multiLevelType w:val="hybridMultilevel"/>
    <w:tmpl w:val="DF44D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252A79"/>
    <w:multiLevelType w:val="hybridMultilevel"/>
    <w:tmpl w:val="486A9D4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5" w15:restartNumberingAfterBreak="0">
    <w:nsid w:val="3B5C6895"/>
    <w:multiLevelType w:val="hybridMultilevel"/>
    <w:tmpl w:val="BB123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607FE7"/>
    <w:multiLevelType w:val="multilevel"/>
    <w:tmpl w:val="2F38CEC8"/>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36629B"/>
    <w:multiLevelType w:val="hybridMultilevel"/>
    <w:tmpl w:val="26CE3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447B2A"/>
    <w:multiLevelType w:val="hybridMultilevel"/>
    <w:tmpl w:val="AFC82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2F15B8"/>
    <w:multiLevelType w:val="hybridMultilevel"/>
    <w:tmpl w:val="F75C29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8D18E8"/>
    <w:multiLevelType w:val="multilevel"/>
    <w:tmpl w:val="5A0265B8"/>
    <w:styleLink w:val="Style2"/>
    <w:lvl w:ilvl="0">
      <w:start w:val="1"/>
      <w:numFmt w:val="upperRoman"/>
      <w:lvlText w:val="%1)"/>
      <w:lvlJc w:val="left"/>
      <w:pPr>
        <w:ind w:left="360" w:hanging="360"/>
      </w:pPr>
      <w:rPr>
        <w:rFonts w:ascii="Calibri" w:hAnsi="Calibri" w:hint="default"/>
        <w:b w:val="0"/>
        <w:i w:val="0"/>
        <w:sz w:val="24"/>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61E3C35"/>
    <w:multiLevelType w:val="multilevel"/>
    <w:tmpl w:val="04090027"/>
    <w:styleLink w:val="Style1"/>
    <w:lvl w:ilvl="0">
      <w:start w:val="1"/>
      <w:numFmt w:val="upperRoman"/>
      <w:lvlText w:val="%1."/>
      <w:lvlJc w:val="left"/>
      <w:pPr>
        <w:ind w:left="0" w:firstLine="0"/>
      </w:pPr>
      <w:rPr>
        <w:rFonts w:ascii="Calibri Light" w:hAnsi="Calibri Light"/>
        <w:b w:val="0"/>
        <w:i w:val="0"/>
        <w:color w:val="000000" w:themeColor="text1"/>
        <w:sz w:val="24"/>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2" w15:restartNumberingAfterBreak="0">
    <w:nsid w:val="4FE004AC"/>
    <w:multiLevelType w:val="hybridMultilevel"/>
    <w:tmpl w:val="BDD89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1CE2329"/>
    <w:multiLevelType w:val="hybridMultilevel"/>
    <w:tmpl w:val="3FE229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4895FC5"/>
    <w:multiLevelType w:val="hybridMultilevel"/>
    <w:tmpl w:val="9F60A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B85146"/>
    <w:multiLevelType w:val="hybridMultilevel"/>
    <w:tmpl w:val="F75C29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F73393"/>
    <w:multiLevelType w:val="hybridMultilevel"/>
    <w:tmpl w:val="9BF6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DF568C"/>
    <w:multiLevelType w:val="hybridMultilevel"/>
    <w:tmpl w:val="F5CA07D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76C5DAE"/>
    <w:multiLevelType w:val="hybridMultilevel"/>
    <w:tmpl w:val="31CA6B8C"/>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135803"/>
    <w:multiLevelType w:val="hybridMultilevel"/>
    <w:tmpl w:val="6F9C1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206D73"/>
    <w:multiLevelType w:val="hybridMultilevel"/>
    <w:tmpl w:val="2EBC6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F77C3"/>
    <w:multiLevelType w:val="hybridMultilevel"/>
    <w:tmpl w:val="98962FD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EC1B38"/>
    <w:multiLevelType w:val="multilevel"/>
    <w:tmpl w:val="CDA6FCE6"/>
    <w:lvl w:ilvl="0">
      <w:start w:val="1"/>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33" w15:restartNumberingAfterBreak="0">
    <w:nsid w:val="7A486C56"/>
    <w:multiLevelType w:val="hybridMultilevel"/>
    <w:tmpl w:val="C9C4E200"/>
    <w:lvl w:ilvl="0" w:tplc="C12073FA">
      <w:start w:val="1"/>
      <w:numFmt w:val="decimal"/>
      <w:lvlText w:val="%1."/>
      <w:lvlJc w:val="left"/>
      <w:pPr>
        <w:ind w:left="404" w:hanging="302"/>
      </w:pPr>
      <w:rPr>
        <w:rFonts w:ascii="Times New Roman" w:eastAsia="Times New Roman" w:hAnsi="Times New Roman" w:cs="Times New Roman" w:hint="default"/>
        <w:spacing w:val="-10"/>
        <w:w w:val="99"/>
        <w:sz w:val="24"/>
        <w:szCs w:val="24"/>
        <w:lang w:val="en-US" w:eastAsia="en-US" w:bidi="en-US"/>
      </w:rPr>
    </w:lvl>
    <w:lvl w:ilvl="1" w:tplc="B4DA9904">
      <w:start w:val="1"/>
      <w:numFmt w:val="decimal"/>
      <w:lvlText w:val="%2."/>
      <w:lvlJc w:val="left"/>
      <w:pPr>
        <w:ind w:left="822" w:hanging="360"/>
      </w:pPr>
      <w:rPr>
        <w:rFonts w:ascii="Times New Roman" w:eastAsia="Times New Roman" w:hAnsi="Times New Roman" w:cs="Times New Roman" w:hint="default"/>
        <w:spacing w:val="-10"/>
        <w:w w:val="99"/>
        <w:sz w:val="24"/>
        <w:szCs w:val="24"/>
        <w:lang w:val="en-US" w:eastAsia="en-US" w:bidi="en-US"/>
      </w:rPr>
    </w:lvl>
    <w:lvl w:ilvl="2" w:tplc="9326C5B8">
      <w:numFmt w:val="bullet"/>
      <w:lvlText w:val="•"/>
      <w:lvlJc w:val="left"/>
      <w:pPr>
        <w:ind w:left="1880" w:hanging="360"/>
      </w:pPr>
      <w:rPr>
        <w:rFonts w:hint="default"/>
        <w:lang w:val="en-US" w:eastAsia="en-US" w:bidi="en-US"/>
      </w:rPr>
    </w:lvl>
    <w:lvl w:ilvl="3" w:tplc="CB66BABA">
      <w:numFmt w:val="bullet"/>
      <w:lvlText w:val="•"/>
      <w:lvlJc w:val="left"/>
      <w:pPr>
        <w:ind w:left="2940" w:hanging="360"/>
      </w:pPr>
      <w:rPr>
        <w:rFonts w:hint="default"/>
        <w:lang w:val="en-US" w:eastAsia="en-US" w:bidi="en-US"/>
      </w:rPr>
    </w:lvl>
    <w:lvl w:ilvl="4" w:tplc="F6CEC65A">
      <w:numFmt w:val="bullet"/>
      <w:lvlText w:val="•"/>
      <w:lvlJc w:val="left"/>
      <w:pPr>
        <w:ind w:left="4000" w:hanging="360"/>
      </w:pPr>
      <w:rPr>
        <w:rFonts w:hint="default"/>
        <w:lang w:val="en-US" w:eastAsia="en-US" w:bidi="en-US"/>
      </w:rPr>
    </w:lvl>
    <w:lvl w:ilvl="5" w:tplc="EDE04DF6">
      <w:numFmt w:val="bullet"/>
      <w:lvlText w:val="•"/>
      <w:lvlJc w:val="left"/>
      <w:pPr>
        <w:ind w:left="5060" w:hanging="360"/>
      </w:pPr>
      <w:rPr>
        <w:rFonts w:hint="default"/>
        <w:lang w:val="en-US" w:eastAsia="en-US" w:bidi="en-US"/>
      </w:rPr>
    </w:lvl>
    <w:lvl w:ilvl="6" w:tplc="57A846E8">
      <w:numFmt w:val="bullet"/>
      <w:lvlText w:val="•"/>
      <w:lvlJc w:val="left"/>
      <w:pPr>
        <w:ind w:left="6120" w:hanging="360"/>
      </w:pPr>
      <w:rPr>
        <w:rFonts w:hint="default"/>
        <w:lang w:val="en-US" w:eastAsia="en-US" w:bidi="en-US"/>
      </w:rPr>
    </w:lvl>
    <w:lvl w:ilvl="7" w:tplc="B4DA8822">
      <w:numFmt w:val="bullet"/>
      <w:lvlText w:val="•"/>
      <w:lvlJc w:val="left"/>
      <w:pPr>
        <w:ind w:left="7180" w:hanging="360"/>
      </w:pPr>
      <w:rPr>
        <w:rFonts w:hint="default"/>
        <w:lang w:val="en-US" w:eastAsia="en-US" w:bidi="en-US"/>
      </w:rPr>
    </w:lvl>
    <w:lvl w:ilvl="8" w:tplc="F522D0EE">
      <w:numFmt w:val="bullet"/>
      <w:lvlText w:val="•"/>
      <w:lvlJc w:val="left"/>
      <w:pPr>
        <w:ind w:left="8240" w:hanging="360"/>
      </w:pPr>
      <w:rPr>
        <w:rFonts w:hint="default"/>
        <w:lang w:val="en-US" w:eastAsia="en-US" w:bidi="en-US"/>
      </w:rPr>
    </w:lvl>
  </w:abstractNum>
  <w:num w:numId="1">
    <w:abstractNumId w:val="21"/>
  </w:num>
  <w:num w:numId="2">
    <w:abstractNumId w:val="20"/>
  </w:num>
  <w:num w:numId="3">
    <w:abstractNumId w:val="12"/>
  </w:num>
  <w:num w:numId="4">
    <w:abstractNumId w:val="17"/>
  </w:num>
  <w:num w:numId="5">
    <w:abstractNumId w:val="24"/>
  </w:num>
  <w:num w:numId="6">
    <w:abstractNumId w:val="15"/>
  </w:num>
  <w:num w:numId="7">
    <w:abstractNumId w:val="4"/>
  </w:num>
  <w:num w:numId="8">
    <w:abstractNumId w:val="26"/>
  </w:num>
  <w:num w:numId="9">
    <w:abstractNumId w:val="29"/>
  </w:num>
  <w:num w:numId="10">
    <w:abstractNumId w:val="18"/>
  </w:num>
  <w:num w:numId="11">
    <w:abstractNumId w:val="13"/>
  </w:num>
  <w:num w:numId="12">
    <w:abstractNumId w:val="19"/>
  </w:num>
  <w:num w:numId="13">
    <w:abstractNumId w:val="31"/>
  </w:num>
  <w:num w:numId="14">
    <w:abstractNumId w:val="10"/>
  </w:num>
  <w:num w:numId="15">
    <w:abstractNumId w:val="8"/>
  </w:num>
  <w:num w:numId="16">
    <w:abstractNumId w:val="30"/>
  </w:num>
  <w:num w:numId="17">
    <w:abstractNumId w:val="28"/>
  </w:num>
  <w:num w:numId="18">
    <w:abstractNumId w:val="27"/>
  </w:num>
  <w:num w:numId="19">
    <w:abstractNumId w:val="6"/>
  </w:num>
  <w:num w:numId="20">
    <w:abstractNumId w:val="0"/>
  </w:num>
  <w:num w:numId="21">
    <w:abstractNumId w:val="23"/>
  </w:num>
  <w:num w:numId="22">
    <w:abstractNumId w:val="5"/>
  </w:num>
  <w:num w:numId="23">
    <w:abstractNumId w:val="1"/>
  </w:num>
  <w:num w:numId="24">
    <w:abstractNumId w:val="22"/>
  </w:num>
  <w:num w:numId="25">
    <w:abstractNumId w:val="11"/>
  </w:num>
  <w:num w:numId="26">
    <w:abstractNumId w:val="25"/>
  </w:num>
  <w:num w:numId="27">
    <w:abstractNumId w:val="3"/>
  </w:num>
  <w:num w:numId="28">
    <w:abstractNumId w:val="16"/>
  </w:num>
  <w:num w:numId="29">
    <w:abstractNumId w:val="32"/>
  </w:num>
  <w:num w:numId="30">
    <w:abstractNumId w:val="2"/>
  </w:num>
  <w:num w:numId="31">
    <w:abstractNumId w:val="9"/>
  </w:num>
  <w:num w:numId="32">
    <w:abstractNumId w:val="14"/>
  </w:num>
  <w:num w:numId="33">
    <w:abstractNumId w:val="7"/>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ztjAyM7GwtDA1szRS0lEKTi0uzszPAykwrAUASWTRZCwAAAA="/>
  </w:docVars>
  <w:rsids>
    <w:rsidRoot w:val="00676D59"/>
    <w:rsid w:val="00005487"/>
    <w:rsid w:val="00027931"/>
    <w:rsid w:val="0008371D"/>
    <w:rsid w:val="000848B6"/>
    <w:rsid w:val="000A4214"/>
    <w:rsid w:val="000A5D64"/>
    <w:rsid w:val="000B091A"/>
    <w:rsid w:val="000B4A69"/>
    <w:rsid w:val="000B4E09"/>
    <w:rsid w:val="000C7FE0"/>
    <w:rsid w:val="000F77EB"/>
    <w:rsid w:val="000F79A3"/>
    <w:rsid w:val="001026C8"/>
    <w:rsid w:val="00157F0E"/>
    <w:rsid w:val="00171CFA"/>
    <w:rsid w:val="001778ED"/>
    <w:rsid w:val="00182B05"/>
    <w:rsid w:val="001919AD"/>
    <w:rsid w:val="001A0E08"/>
    <w:rsid w:val="001A2F1B"/>
    <w:rsid w:val="001F41F2"/>
    <w:rsid w:val="0020753D"/>
    <w:rsid w:val="002743FD"/>
    <w:rsid w:val="002874D5"/>
    <w:rsid w:val="002E1ACB"/>
    <w:rsid w:val="002F03E5"/>
    <w:rsid w:val="002F2B7F"/>
    <w:rsid w:val="002F65A6"/>
    <w:rsid w:val="00305244"/>
    <w:rsid w:val="00310C46"/>
    <w:rsid w:val="003166EF"/>
    <w:rsid w:val="00325547"/>
    <w:rsid w:val="00342488"/>
    <w:rsid w:val="003441F0"/>
    <w:rsid w:val="00346B7B"/>
    <w:rsid w:val="0037294C"/>
    <w:rsid w:val="00390680"/>
    <w:rsid w:val="00390714"/>
    <w:rsid w:val="003919E4"/>
    <w:rsid w:val="003B19BC"/>
    <w:rsid w:val="003E5E38"/>
    <w:rsid w:val="00422484"/>
    <w:rsid w:val="00430F00"/>
    <w:rsid w:val="00440708"/>
    <w:rsid w:val="0048397B"/>
    <w:rsid w:val="00486D0C"/>
    <w:rsid w:val="004A0D71"/>
    <w:rsid w:val="004A4CA8"/>
    <w:rsid w:val="004C231D"/>
    <w:rsid w:val="004D1752"/>
    <w:rsid w:val="00527217"/>
    <w:rsid w:val="005411E3"/>
    <w:rsid w:val="00587886"/>
    <w:rsid w:val="00592DF7"/>
    <w:rsid w:val="00612750"/>
    <w:rsid w:val="0062543E"/>
    <w:rsid w:val="00676D59"/>
    <w:rsid w:val="00697E26"/>
    <w:rsid w:val="006A0869"/>
    <w:rsid w:val="006B496D"/>
    <w:rsid w:val="006C440D"/>
    <w:rsid w:val="006C4777"/>
    <w:rsid w:val="006D0A6C"/>
    <w:rsid w:val="006D5ED9"/>
    <w:rsid w:val="006E0A97"/>
    <w:rsid w:val="006F22F5"/>
    <w:rsid w:val="007348F2"/>
    <w:rsid w:val="0074589A"/>
    <w:rsid w:val="00746AC0"/>
    <w:rsid w:val="0074735A"/>
    <w:rsid w:val="00780282"/>
    <w:rsid w:val="00780F1A"/>
    <w:rsid w:val="00786083"/>
    <w:rsid w:val="007A7D6C"/>
    <w:rsid w:val="007B761D"/>
    <w:rsid w:val="007D76AF"/>
    <w:rsid w:val="007E03FE"/>
    <w:rsid w:val="007E2928"/>
    <w:rsid w:val="00844E54"/>
    <w:rsid w:val="0086684C"/>
    <w:rsid w:val="008951FE"/>
    <w:rsid w:val="008A3B76"/>
    <w:rsid w:val="008C3134"/>
    <w:rsid w:val="008D6FC6"/>
    <w:rsid w:val="008E2EB9"/>
    <w:rsid w:val="00913A3E"/>
    <w:rsid w:val="009468A6"/>
    <w:rsid w:val="009776F9"/>
    <w:rsid w:val="009B51AA"/>
    <w:rsid w:val="009C5BD8"/>
    <w:rsid w:val="009D1A8D"/>
    <w:rsid w:val="009E4E0C"/>
    <w:rsid w:val="00A06FE8"/>
    <w:rsid w:val="00A12540"/>
    <w:rsid w:val="00A51DED"/>
    <w:rsid w:val="00A51E5C"/>
    <w:rsid w:val="00A70B6C"/>
    <w:rsid w:val="00A8468A"/>
    <w:rsid w:val="00AA24C3"/>
    <w:rsid w:val="00AB040E"/>
    <w:rsid w:val="00AE258B"/>
    <w:rsid w:val="00AE404B"/>
    <w:rsid w:val="00B032E5"/>
    <w:rsid w:val="00B0695A"/>
    <w:rsid w:val="00B14775"/>
    <w:rsid w:val="00B33287"/>
    <w:rsid w:val="00B53103"/>
    <w:rsid w:val="00B63ABE"/>
    <w:rsid w:val="00B7619A"/>
    <w:rsid w:val="00B80C0F"/>
    <w:rsid w:val="00BA56E4"/>
    <w:rsid w:val="00BA68A8"/>
    <w:rsid w:val="00BC32E7"/>
    <w:rsid w:val="00C312E4"/>
    <w:rsid w:val="00C433D5"/>
    <w:rsid w:val="00C54D73"/>
    <w:rsid w:val="00C55D1C"/>
    <w:rsid w:val="00C640A8"/>
    <w:rsid w:val="00C87A04"/>
    <w:rsid w:val="00CC4DBA"/>
    <w:rsid w:val="00CF673E"/>
    <w:rsid w:val="00D37C13"/>
    <w:rsid w:val="00D52DA2"/>
    <w:rsid w:val="00D77347"/>
    <w:rsid w:val="00D8029E"/>
    <w:rsid w:val="00D856B5"/>
    <w:rsid w:val="00D91020"/>
    <w:rsid w:val="00DA33B2"/>
    <w:rsid w:val="00DB2AAE"/>
    <w:rsid w:val="00E03CDB"/>
    <w:rsid w:val="00E26960"/>
    <w:rsid w:val="00E4727E"/>
    <w:rsid w:val="00E606FF"/>
    <w:rsid w:val="00E81CBB"/>
    <w:rsid w:val="00E93260"/>
    <w:rsid w:val="00EB683B"/>
    <w:rsid w:val="00ED144B"/>
    <w:rsid w:val="00ED5136"/>
    <w:rsid w:val="00ED758E"/>
    <w:rsid w:val="00EE4AC1"/>
    <w:rsid w:val="00EE4B9D"/>
    <w:rsid w:val="00EF0D06"/>
    <w:rsid w:val="00F167B0"/>
    <w:rsid w:val="00F62E64"/>
    <w:rsid w:val="00F721D7"/>
    <w:rsid w:val="00F75D05"/>
    <w:rsid w:val="00FA014C"/>
    <w:rsid w:val="00FA69C5"/>
    <w:rsid w:val="00FB2E53"/>
    <w:rsid w:val="00FD03A5"/>
    <w:rsid w:val="00FD08BC"/>
    <w:rsid w:val="00FD6C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EDFA90"/>
  <w15:chartTrackingRefBased/>
  <w15:docId w15:val="{04854225-22F7-4A44-8C70-488B23323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6B7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2F65A6"/>
    <w:pPr>
      <w:keepNext/>
      <w:autoSpaceDE w:val="0"/>
      <w:autoSpaceDN w:val="0"/>
      <w:ind w:left="720"/>
      <w:outlineLvl w:val="2"/>
    </w:pPr>
    <w:rPr>
      <w:rFonts w:eastAsia="Times New Roman"/>
      <w:sz w:val="20"/>
      <w:szCs w:val="20"/>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780F1A"/>
    <w:pPr>
      <w:numPr>
        <w:numId w:val="1"/>
      </w:numPr>
    </w:pPr>
  </w:style>
  <w:style w:type="numbering" w:customStyle="1" w:styleId="Style2">
    <w:name w:val="Style2"/>
    <w:uiPriority w:val="99"/>
    <w:rsid w:val="00780F1A"/>
    <w:pPr>
      <w:numPr>
        <w:numId w:val="2"/>
      </w:numPr>
    </w:pPr>
  </w:style>
  <w:style w:type="paragraph" w:styleId="ListParagraph">
    <w:name w:val="List Paragraph"/>
    <w:basedOn w:val="Normal"/>
    <w:uiPriority w:val="34"/>
    <w:qFormat/>
    <w:rsid w:val="00676D59"/>
    <w:pPr>
      <w:ind w:left="720"/>
      <w:contextualSpacing/>
    </w:pPr>
  </w:style>
  <w:style w:type="paragraph" w:styleId="Header">
    <w:name w:val="header"/>
    <w:basedOn w:val="Normal"/>
    <w:link w:val="HeaderChar"/>
    <w:uiPriority w:val="99"/>
    <w:unhideWhenUsed/>
    <w:rsid w:val="00ED5136"/>
    <w:pPr>
      <w:tabs>
        <w:tab w:val="center" w:pos="4680"/>
        <w:tab w:val="right" w:pos="9360"/>
      </w:tabs>
    </w:pPr>
    <w:rPr>
      <w:rFonts w:cstheme="minorBidi"/>
      <w:szCs w:val="22"/>
    </w:rPr>
  </w:style>
  <w:style w:type="character" w:customStyle="1" w:styleId="HeaderChar">
    <w:name w:val="Header Char"/>
    <w:basedOn w:val="DefaultParagraphFont"/>
    <w:link w:val="Header"/>
    <w:uiPriority w:val="99"/>
    <w:rsid w:val="00ED5136"/>
    <w:rPr>
      <w:rFonts w:cstheme="minorBidi"/>
      <w:szCs w:val="22"/>
    </w:rPr>
  </w:style>
  <w:style w:type="paragraph" w:styleId="NoSpacing">
    <w:name w:val="No Spacing"/>
    <w:uiPriority w:val="1"/>
    <w:qFormat/>
    <w:rsid w:val="00BA56E4"/>
    <w:rPr>
      <w:rFonts w:asciiTheme="minorHAnsi" w:hAnsiTheme="minorHAnsi" w:cstheme="minorBidi"/>
      <w:sz w:val="22"/>
      <w:szCs w:val="22"/>
    </w:rPr>
  </w:style>
  <w:style w:type="table" w:styleId="TableGrid">
    <w:name w:val="Table Grid"/>
    <w:basedOn w:val="TableNormal"/>
    <w:rsid w:val="00BA56E4"/>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F22F5"/>
    <w:rPr>
      <w:color w:val="0563C1" w:themeColor="hyperlink"/>
      <w:u w:val="single"/>
    </w:rPr>
  </w:style>
  <w:style w:type="character" w:styleId="CommentReference">
    <w:name w:val="annotation reference"/>
    <w:basedOn w:val="DefaultParagraphFont"/>
    <w:uiPriority w:val="99"/>
    <w:semiHidden/>
    <w:unhideWhenUsed/>
    <w:rsid w:val="00DB2AAE"/>
    <w:rPr>
      <w:sz w:val="16"/>
      <w:szCs w:val="16"/>
    </w:rPr>
  </w:style>
  <w:style w:type="paragraph" w:styleId="CommentText">
    <w:name w:val="annotation text"/>
    <w:basedOn w:val="Normal"/>
    <w:link w:val="CommentTextChar"/>
    <w:uiPriority w:val="99"/>
    <w:semiHidden/>
    <w:unhideWhenUsed/>
    <w:rsid w:val="00DB2AAE"/>
    <w:rPr>
      <w:sz w:val="20"/>
      <w:szCs w:val="20"/>
    </w:rPr>
  </w:style>
  <w:style w:type="character" w:customStyle="1" w:styleId="CommentTextChar">
    <w:name w:val="Comment Text Char"/>
    <w:basedOn w:val="DefaultParagraphFont"/>
    <w:link w:val="CommentText"/>
    <w:uiPriority w:val="99"/>
    <w:semiHidden/>
    <w:rsid w:val="00DB2AAE"/>
    <w:rPr>
      <w:sz w:val="20"/>
      <w:szCs w:val="20"/>
    </w:rPr>
  </w:style>
  <w:style w:type="paragraph" w:styleId="CommentSubject">
    <w:name w:val="annotation subject"/>
    <w:basedOn w:val="CommentText"/>
    <w:next w:val="CommentText"/>
    <w:link w:val="CommentSubjectChar"/>
    <w:uiPriority w:val="99"/>
    <w:semiHidden/>
    <w:unhideWhenUsed/>
    <w:rsid w:val="00DB2AAE"/>
    <w:rPr>
      <w:b/>
      <w:bCs/>
    </w:rPr>
  </w:style>
  <w:style w:type="character" w:customStyle="1" w:styleId="CommentSubjectChar">
    <w:name w:val="Comment Subject Char"/>
    <w:basedOn w:val="CommentTextChar"/>
    <w:link w:val="CommentSubject"/>
    <w:uiPriority w:val="99"/>
    <w:semiHidden/>
    <w:rsid w:val="00DB2AAE"/>
    <w:rPr>
      <w:b/>
      <w:bCs/>
      <w:sz w:val="20"/>
      <w:szCs w:val="20"/>
    </w:rPr>
  </w:style>
  <w:style w:type="paragraph" w:styleId="BalloonText">
    <w:name w:val="Balloon Text"/>
    <w:basedOn w:val="Normal"/>
    <w:link w:val="BalloonTextChar"/>
    <w:uiPriority w:val="99"/>
    <w:semiHidden/>
    <w:unhideWhenUsed/>
    <w:rsid w:val="00DB2A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2AAE"/>
    <w:rPr>
      <w:rFonts w:ascii="Segoe UI" w:hAnsi="Segoe UI" w:cs="Segoe UI"/>
      <w:sz w:val="18"/>
      <w:szCs w:val="18"/>
    </w:rPr>
  </w:style>
  <w:style w:type="paragraph" w:styleId="Footer">
    <w:name w:val="footer"/>
    <w:basedOn w:val="Normal"/>
    <w:link w:val="FooterChar"/>
    <w:uiPriority w:val="99"/>
    <w:unhideWhenUsed/>
    <w:rsid w:val="006A0869"/>
    <w:pPr>
      <w:tabs>
        <w:tab w:val="center" w:pos="4680"/>
        <w:tab w:val="right" w:pos="9360"/>
      </w:tabs>
    </w:pPr>
  </w:style>
  <w:style w:type="character" w:customStyle="1" w:styleId="FooterChar">
    <w:name w:val="Footer Char"/>
    <w:basedOn w:val="DefaultParagraphFont"/>
    <w:link w:val="Footer"/>
    <w:uiPriority w:val="99"/>
    <w:rsid w:val="006A0869"/>
  </w:style>
  <w:style w:type="character" w:styleId="FollowedHyperlink">
    <w:name w:val="FollowedHyperlink"/>
    <w:basedOn w:val="DefaultParagraphFont"/>
    <w:uiPriority w:val="99"/>
    <w:semiHidden/>
    <w:unhideWhenUsed/>
    <w:rsid w:val="00486D0C"/>
    <w:rPr>
      <w:color w:val="954F72" w:themeColor="followedHyperlink"/>
      <w:u w:val="single"/>
    </w:rPr>
  </w:style>
  <w:style w:type="character" w:customStyle="1" w:styleId="Heading3Char">
    <w:name w:val="Heading 3 Char"/>
    <w:basedOn w:val="DefaultParagraphFont"/>
    <w:link w:val="Heading3"/>
    <w:rsid w:val="002F65A6"/>
    <w:rPr>
      <w:rFonts w:eastAsia="Times New Roman"/>
      <w:sz w:val="20"/>
      <w:szCs w:val="20"/>
      <w:u w:val="single"/>
    </w:rPr>
  </w:style>
  <w:style w:type="paragraph" w:styleId="PlainText">
    <w:name w:val="Plain Text"/>
    <w:basedOn w:val="Normal"/>
    <w:link w:val="PlainTextChar"/>
    <w:rsid w:val="00D52DA2"/>
    <w:rPr>
      <w:rFonts w:ascii="Courier New" w:eastAsia="Times New Roman" w:hAnsi="Courier New"/>
      <w:sz w:val="20"/>
      <w:szCs w:val="20"/>
    </w:rPr>
  </w:style>
  <w:style w:type="character" w:customStyle="1" w:styleId="PlainTextChar">
    <w:name w:val="Plain Text Char"/>
    <w:basedOn w:val="DefaultParagraphFont"/>
    <w:link w:val="PlainText"/>
    <w:rsid w:val="00D52DA2"/>
    <w:rPr>
      <w:rFonts w:ascii="Courier New" w:eastAsia="Times New Roman" w:hAnsi="Courier New"/>
      <w:sz w:val="20"/>
      <w:szCs w:val="20"/>
    </w:rPr>
  </w:style>
  <w:style w:type="character" w:customStyle="1" w:styleId="Heading1Char">
    <w:name w:val="Heading 1 Char"/>
    <w:basedOn w:val="DefaultParagraphFont"/>
    <w:link w:val="Heading1"/>
    <w:uiPriority w:val="9"/>
    <w:rsid w:val="00346B7B"/>
    <w:rPr>
      <w:rFonts w:asciiTheme="majorHAnsi" w:eastAsiaTheme="majorEastAsia" w:hAnsiTheme="majorHAnsi" w:cstheme="majorBidi"/>
      <w:color w:val="2E74B5" w:themeColor="accent1" w:themeShade="BF"/>
      <w:sz w:val="32"/>
      <w:szCs w:val="32"/>
    </w:rPr>
  </w:style>
  <w:style w:type="paragraph" w:customStyle="1" w:styleId="Default">
    <w:name w:val="Default"/>
    <w:rsid w:val="00B14775"/>
    <w:pPr>
      <w:autoSpaceDE w:val="0"/>
      <w:autoSpaceDN w:val="0"/>
      <w:adjustRightInd w:val="0"/>
    </w:pPr>
    <w:rPr>
      <w:rFonts w:ascii="Trebuchet MS" w:hAnsi="Trebuchet MS" w:cs="Trebuchet MS"/>
      <w:color w:val="000000"/>
    </w:rPr>
  </w:style>
  <w:style w:type="paragraph" w:styleId="BodyText">
    <w:name w:val="Body Text"/>
    <w:basedOn w:val="Normal"/>
    <w:link w:val="BodyTextChar"/>
    <w:uiPriority w:val="1"/>
    <w:qFormat/>
    <w:rsid w:val="000A4214"/>
    <w:pPr>
      <w:widowControl w:val="0"/>
      <w:autoSpaceDE w:val="0"/>
      <w:autoSpaceDN w:val="0"/>
    </w:pPr>
    <w:rPr>
      <w:rFonts w:eastAsia="Times New Roman"/>
      <w:lang w:bidi="en-US"/>
    </w:rPr>
  </w:style>
  <w:style w:type="character" w:customStyle="1" w:styleId="BodyTextChar">
    <w:name w:val="Body Text Char"/>
    <w:basedOn w:val="DefaultParagraphFont"/>
    <w:link w:val="BodyText"/>
    <w:uiPriority w:val="1"/>
    <w:rsid w:val="000A4214"/>
    <w:rPr>
      <w:rFonts w:eastAsia="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0897">
      <w:bodyDiv w:val="1"/>
      <w:marLeft w:val="0"/>
      <w:marRight w:val="0"/>
      <w:marTop w:val="0"/>
      <w:marBottom w:val="0"/>
      <w:divBdr>
        <w:top w:val="none" w:sz="0" w:space="0" w:color="auto"/>
        <w:left w:val="none" w:sz="0" w:space="0" w:color="auto"/>
        <w:bottom w:val="none" w:sz="0" w:space="0" w:color="auto"/>
        <w:right w:val="none" w:sz="0" w:space="0" w:color="auto"/>
      </w:divBdr>
    </w:div>
    <w:div w:id="402992787">
      <w:bodyDiv w:val="1"/>
      <w:marLeft w:val="0"/>
      <w:marRight w:val="0"/>
      <w:marTop w:val="0"/>
      <w:marBottom w:val="0"/>
      <w:divBdr>
        <w:top w:val="none" w:sz="0" w:space="0" w:color="auto"/>
        <w:left w:val="none" w:sz="0" w:space="0" w:color="auto"/>
        <w:bottom w:val="none" w:sz="0" w:space="0" w:color="auto"/>
        <w:right w:val="none" w:sz="0" w:space="0" w:color="auto"/>
      </w:divBdr>
    </w:div>
    <w:div w:id="487132929">
      <w:bodyDiv w:val="1"/>
      <w:marLeft w:val="0"/>
      <w:marRight w:val="0"/>
      <w:marTop w:val="0"/>
      <w:marBottom w:val="0"/>
      <w:divBdr>
        <w:top w:val="none" w:sz="0" w:space="0" w:color="auto"/>
        <w:left w:val="none" w:sz="0" w:space="0" w:color="auto"/>
        <w:bottom w:val="none" w:sz="0" w:space="0" w:color="auto"/>
        <w:right w:val="none" w:sz="0" w:space="0" w:color="auto"/>
      </w:divBdr>
    </w:div>
    <w:div w:id="620576413">
      <w:bodyDiv w:val="1"/>
      <w:marLeft w:val="0"/>
      <w:marRight w:val="0"/>
      <w:marTop w:val="0"/>
      <w:marBottom w:val="0"/>
      <w:divBdr>
        <w:top w:val="none" w:sz="0" w:space="0" w:color="auto"/>
        <w:left w:val="none" w:sz="0" w:space="0" w:color="auto"/>
        <w:bottom w:val="none" w:sz="0" w:space="0" w:color="auto"/>
        <w:right w:val="none" w:sz="0" w:space="0" w:color="auto"/>
      </w:divBdr>
    </w:div>
    <w:div w:id="1477992324">
      <w:bodyDiv w:val="1"/>
      <w:marLeft w:val="0"/>
      <w:marRight w:val="0"/>
      <w:marTop w:val="0"/>
      <w:marBottom w:val="0"/>
      <w:divBdr>
        <w:top w:val="none" w:sz="0" w:space="0" w:color="auto"/>
        <w:left w:val="none" w:sz="0" w:space="0" w:color="auto"/>
        <w:bottom w:val="none" w:sz="0" w:space="0" w:color="auto"/>
        <w:right w:val="none" w:sz="0" w:space="0" w:color="auto"/>
      </w:divBdr>
    </w:div>
    <w:div w:id="180461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nwmissouri.edu/policies/academics/Academic-Integrity.pdf" TargetMode="External"/><Relationship Id="rId18" Type="http://schemas.openxmlformats.org/officeDocument/2006/relationships/hyperlink" Target="https://cm.maxient.com/reportingform.php?NorthwestMOStateUniv&amp;layout_id=5"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nwmissouri.edu/policies/academics/Adding-Dropping-Withdrawals.pdf" TargetMode="External"/><Relationship Id="rId17" Type="http://schemas.openxmlformats.org/officeDocument/2006/relationships/hyperlink" Target="http://www.nwmissouri.edu/policies/academics/Family-Educational-Rights-and-Privacy-Act.pdf" TargetMode="External"/><Relationship Id="rId2" Type="http://schemas.openxmlformats.org/officeDocument/2006/relationships/customXml" Target="../customXml/item2.xml"/><Relationship Id="rId16" Type="http://schemas.openxmlformats.org/officeDocument/2006/relationships/hyperlink" Target="https://www.nwmissouri.edu/TitleIXEquity/titlevi/"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wmissouri.edu/policies/academics/Attendance.pdf" TargetMode="External"/><Relationship Id="rId5" Type="http://schemas.openxmlformats.org/officeDocument/2006/relationships/numbering" Target="numbering.xml"/><Relationship Id="rId15" Type="http://schemas.openxmlformats.org/officeDocument/2006/relationships/hyperlink" Target="http://www.nwmissouri.edu/policies/student/Disability-Accommodation.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wmissouri.edu/titleixequity/accessibility/index.htm%20"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70EB5AC97D254BA7E879765EA4006B" ma:contentTypeVersion="13" ma:contentTypeDescription="Create a new document." ma:contentTypeScope="" ma:versionID="d0da6398fee9826fe6ddde4b0b1cc0e4">
  <xsd:schema xmlns:xsd="http://www.w3.org/2001/XMLSchema" xmlns:xs="http://www.w3.org/2001/XMLSchema" xmlns:p="http://schemas.microsoft.com/office/2006/metadata/properties" xmlns:ns3="74c62047-52d7-472a-83ce-ddfadc0b9b2c" xmlns:ns4="1fffccd4-d8ca-4270-87fc-0f6aa8ad3704" targetNamespace="http://schemas.microsoft.com/office/2006/metadata/properties" ma:root="true" ma:fieldsID="bc24704fd4e8bade54b49f4ef89e8877" ns3:_="" ns4:_="">
    <xsd:import namespace="74c62047-52d7-472a-83ce-ddfadc0b9b2c"/>
    <xsd:import namespace="1fffccd4-d8ca-4270-87fc-0f6aa8ad3704"/>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c62047-52d7-472a-83ce-ddfadc0b9b2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ffccd4-d8ca-4270-87fc-0f6aa8ad3704"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CA2CFE-2742-4F44-AE9B-C56F0A7E8A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c62047-52d7-472a-83ce-ddfadc0b9b2c"/>
    <ds:schemaRef ds:uri="1fffccd4-d8ca-4270-87fc-0f6aa8ad37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4A8F95-E168-40BC-824C-99531E466E30}">
  <ds:schemaRefs>
    <ds:schemaRef ds:uri="http://schemas.microsoft.com/sharepoint/v3/contenttype/forms"/>
  </ds:schemaRefs>
</ds:datastoreItem>
</file>

<file path=customXml/itemProps3.xml><?xml version="1.0" encoding="utf-8"?>
<ds:datastoreItem xmlns:ds="http://schemas.openxmlformats.org/officeDocument/2006/customXml" ds:itemID="{1D002AE8-31DF-4752-8E15-DAED2DF2F81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4CBADA3-C65A-4844-B55E-3F3185A3C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9</Pages>
  <Words>3387</Words>
  <Characters>1931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ler,Wayne</dc:creator>
  <cp:keywords/>
  <dc:description/>
  <cp:lastModifiedBy>Katsion,John R</cp:lastModifiedBy>
  <cp:revision>4</cp:revision>
  <cp:lastPrinted>2017-02-16T20:00:00Z</cp:lastPrinted>
  <dcterms:created xsi:type="dcterms:W3CDTF">2021-08-18T13:54:00Z</dcterms:created>
  <dcterms:modified xsi:type="dcterms:W3CDTF">2021-08-1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70EB5AC97D254BA7E879765EA4006B</vt:lpwstr>
  </property>
</Properties>
</file>